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9A64B" w14:textId="77777777" w:rsidR="009C313B" w:rsidRPr="009C313B" w:rsidRDefault="009C313B" w:rsidP="009C313B"/>
    <w:p w14:paraId="46D16569" w14:textId="7B73C5AC" w:rsidR="00DB2670" w:rsidRPr="00451EC3" w:rsidRDefault="007335B4" w:rsidP="00451EC3">
      <w:pPr>
        <w:pStyle w:val="Heading1"/>
        <w:spacing w:before="0" w:line="240" w:lineRule="auto"/>
        <w:rPr>
          <w:rFonts w:eastAsiaTheme="minorEastAsia" w:cstheme="minorHAnsi"/>
          <w:color w:val="00853E"/>
        </w:rPr>
      </w:pPr>
      <w:r>
        <w:rPr>
          <w:rFonts w:eastAsiaTheme="minorEastAsia" w:cstheme="minorHAnsi"/>
          <w:color w:val="00853E"/>
        </w:rPr>
        <w:t xml:space="preserve">PHIL 1400 </w:t>
      </w:r>
      <w:r w:rsidR="001A1862">
        <w:rPr>
          <w:rFonts w:eastAsiaTheme="minorEastAsia" w:cstheme="minorHAnsi"/>
          <w:color w:val="00853E"/>
        </w:rPr>
        <w:t>Ethics &amp; Society</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3FB518F6" w14:textId="77777777" w:rsidR="00F35034" w:rsidRDefault="00F35034"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Name: Saadiya Amin</w:t>
      </w:r>
    </w:p>
    <w:p w14:paraId="00197487" w14:textId="2B45247D" w:rsidR="00F35034" w:rsidRDefault="00F35034"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Email Address: </w:t>
      </w:r>
      <w:hyperlink r:id="rId10" w:history="1">
        <w:r w:rsidR="00054F32" w:rsidRPr="00593D8D">
          <w:rPr>
            <w:rStyle w:val="Hyperlink"/>
            <w:rFonts w:eastAsiaTheme="minorEastAsia" w:cstheme="minorHAnsi"/>
          </w:rPr>
          <w:t>saadiya.amin@unt.edu</w:t>
        </w:r>
      </w:hyperlink>
    </w:p>
    <w:p w14:paraId="2908D114" w14:textId="1BD799B8" w:rsidR="0080360E" w:rsidRDefault="00555874"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Online and by appointment </w:t>
      </w:r>
    </w:p>
    <w:p w14:paraId="5FB8A51D" w14:textId="3D30429B" w:rsidR="00555874" w:rsidRPr="009E62BC" w:rsidRDefault="00555874" w:rsidP="00555874">
      <w:pPr>
        <w:pStyle w:val="Heading2"/>
        <w:spacing w:before="0" w:after="0" w:line="240" w:lineRule="auto"/>
        <w:rPr>
          <w:rFonts w:cstheme="minorHAnsi"/>
        </w:rPr>
      </w:pPr>
      <w:r>
        <w:rPr>
          <w:rFonts w:cstheme="minorHAnsi"/>
        </w:rPr>
        <w:t>Course</w:t>
      </w:r>
      <w:r w:rsidRPr="009E62BC">
        <w:rPr>
          <w:rFonts w:cstheme="minorHAnsi"/>
        </w:rPr>
        <w:t xml:space="preserve"> Information  </w:t>
      </w:r>
    </w:p>
    <w:p w14:paraId="47076859" w14:textId="77777777" w:rsidR="0080360E" w:rsidRDefault="00CC0B24" w:rsidP="00555874">
      <w:pPr>
        <w:pBdr>
          <w:top w:val="single" w:sz="4" w:space="1" w:color="auto"/>
          <w:left w:val="single" w:sz="4" w:space="4" w:color="auto"/>
          <w:bottom w:val="single" w:sz="4" w:space="0" w:color="auto"/>
          <w:right w:val="single" w:sz="4" w:space="4" w:color="auto"/>
        </w:pBdr>
        <w:shd w:val="clear" w:color="auto" w:fill="EAF4D7" w:themeFill="accent1" w:themeFillTint="33"/>
      </w:pPr>
      <w:r>
        <w:t xml:space="preserve">Class </w:t>
      </w:r>
      <w:r w:rsidR="00144CAA">
        <w:t>Schedule</w:t>
      </w:r>
      <w:r w:rsidR="00746E94">
        <w:t xml:space="preserve"> &amp; Venue</w:t>
      </w:r>
      <w:r w:rsidR="00AF36EA">
        <w:t xml:space="preserve"> </w:t>
      </w:r>
    </w:p>
    <w:p w14:paraId="05ED77FB" w14:textId="1D259D11" w:rsidR="00AF36EA" w:rsidRDefault="00555874" w:rsidP="00555874">
      <w:pPr>
        <w:pBdr>
          <w:top w:val="single" w:sz="4" w:space="1" w:color="auto"/>
          <w:left w:val="single" w:sz="4" w:space="4" w:color="auto"/>
          <w:bottom w:val="single" w:sz="4" w:space="0" w:color="auto"/>
          <w:right w:val="single" w:sz="4" w:space="4" w:color="auto"/>
        </w:pBdr>
        <w:shd w:val="clear" w:color="auto" w:fill="EAF4D7" w:themeFill="accent1" w:themeFillTint="33"/>
      </w:pPr>
      <w:r>
        <w:t xml:space="preserve">PHIL 1400 – 001, </w:t>
      </w:r>
      <w:r w:rsidR="0023552C">
        <w:t>ENV 115</w:t>
      </w:r>
      <w:r>
        <w:t>, MWF 10:00 AM – 10:50 AM</w:t>
      </w:r>
    </w:p>
    <w:p w14:paraId="33DB924E" w14:textId="1EED0535" w:rsidR="00555874" w:rsidRPr="0077626D" w:rsidRDefault="00555874" w:rsidP="00555874">
      <w:pPr>
        <w:pBdr>
          <w:top w:val="single" w:sz="4" w:space="1" w:color="auto"/>
          <w:left w:val="single" w:sz="4" w:space="4" w:color="auto"/>
          <w:bottom w:val="single" w:sz="4" w:space="0" w:color="auto"/>
          <w:right w:val="single" w:sz="4" w:space="4" w:color="auto"/>
        </w:pBdr>
        <w:shd w:val="clear" w:color="auto" w:fill="EAF4D7" w:themeFill="accent1" w:themeFillTint="33"/>
      </w:pPr>
      <w:r>
        <w:t>PHIL 1400 – 002,</w:t>
      </w:r>
      <w:r w:rsidR="0023552C">
        <w:t xml:space="preserve"> ENV 115</w:t>
      </w:r>
      <w:r>
        <w:t>, MWF 11:00AM – 11:50 AM</w:t>
      </w:r>
    </w:p>
    <w:p w14:paraId="0C8EE44A" w14:textId="7FAAE989" w:rsidR="00873D60" w:rsidRPr="005C0D32" w:rsidRDefault="00873D60" w:rsidP="005C0D32">
      <w:pPr>
        <w:pStyle w:val="Heading2"/>
        <w:spacing w:before="0" w:after="0" w:line="240" w:lineRule="auto"/>
      </w:pPr>
      <w:r w:rsidRPr="005C0D32">
        <w:t>Course Description</w:t>
      </w:r>
    </w:p>
    <w:p w14:paraId="3EA68C4E" w14:textId="2692AFF7" w:rsidR="002E554D" w:rsidRDefault="00DA5270" w:rsidP="00DA527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DA5270">
        <w:rPr>
          <w:rFonts w:eastAsiaTheme="minorEastAsia" w:cstheme="minorHAnsi"/>
          <w:color w:val="363636"/>
        </w:rPr>
        <w:t xml:space="preserve">This is a survey course </w:t>
      </w:r>
      <w:r w:rsidR="006E08BD" w:rsidRPr="00DA5270">
        <w:rPr>
          <w:rFonts w:eastAsiaTheme="minorEastAsia" w:cstheme="minorHAnsi"/>
          <w:color w:val="363636"/>
        </w:rPr>
        <w:t>on</w:t>
      </w:r>
      <w:r w:rsidRPr="00DA5270">
        <w:rPr>
          <w:rFonts w:eastAsiaTheme="minorEastAsia" w:cstheme="minorHAnsi"/>
          <w:color w:val="363636"/>
        </w:rPr>
        <w:t xml:space="preserve"> basic ethical theories. We will </w:t>
      </w:r>
      <w:r w:rsidRPr="00DA5270">
        <w:rPr>
          <w:rFonts w:eastAsiaTheme="minorEastAsia" w:cstheme="minorHAnsi"/>
          <w:color w:val="363636"/>
          <w:lang w:val="pt-PT"/>
        </w:rPr>
        <w:t>explor</w:t>
      </w:r>
      <w:r w:rsidRPr="00DA5270">
        <w:rPr>
          <w:rFonts w:eastAsiaTheme="minorEastAsia" w:cstheme="minorHAnsi"/>
          <w:color w:val="363636"/>
        </w:rPr>
        <w:t xml:space="preserve">e contemporary issues </w:t>
      </w:r>
      <w:r w:rsidR="0044080D" w:rsidRPr="00DA5270">
        <w:rPr>
          <w:rFonts w:eastAsiaTheme="minorEastAsia" w:cstheme="minorHAnsi"/>
          <w:color w:val="363636"/>
        </w:rPr>
        <w:t>including</w:t>
      </w:r>
      <w:r w:rsidRPr="00DA5270">
        <w:rPr>
          <w:rFonts w:eastAsiaTheme="minorEastAsia" w:cstheme="minorHAnsi"/>
          <w:color w:val="363636"/>
        </w:rPr>
        <w:t xml:space="preserve"> capital punishment, abortion, euthanasia, war, drones, terrorism, torture, cloning, abortion, national security, civil liberties and civil disobedience, animal rights, the environment, addiction, AI, robotics, surveillance, social media, and gun rights/gun control.</w:t>
      </w:r>
    </w:p>
    <w:p w14:paraId="0C9FDC3F" w14:textId="77777777" w:rsidR="002E554D" w:rsidRDefault="002E554D" w:rsidP="00DA527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4747CBFA" w14:textId="16615E9C" w:rsidR="00DA5270" w:rsidRDefault="00DA5270" w:rsidP="00DA527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DA5270">
        <w:rPr>
          <w:rFonts w:eastAsiaTheme="minorEastAsia" w:cstheme="minorHAnsi"/>
          <w:color w:val="363636"/>
        </w:rPr>
        <w:t xml:space="preserve">Along the way, we will ask questions like: What is the role of philosophy, and more specifically, classical ethical theories and ideas of moral obligation, in addressing the moral controversies surrounding these issues? </w:t>
      </w:r>
    </w:p>
    <w:p w14:paraId="4ED22CEE" w14:textId="77777777" w:rsidR="002E554D" w:rsidRPr="00DA5270" w:rsidRDefault="002E554D" w:rsidP="00DA527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3AE6F9EF" w14:textId="77777777" w:rsidR="002E554D" w:rsidRDefault="00DA5270" w:rsidP="00DA527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DA5270">
        <w:rPr>
          <w:rFonts w:eastAsiaTheme="minorEastAsia" w:cstheme="minorHAnsi"/>
          <w:color w:val="363636"/>
        </w:rPr>
        <w:t xml:space="preserve">This course satisfies the core category of Language, Philosophy and Culture, examining how ideas, values and beliefs express and </w:t>
      </w:r>
      <w:r w:rsidR="002E554D" w:rsidRPr="00DA5270">
        <w:rPr>
          <w:rFonts w:eastAsiaTheme="minorEastAsia" w:cstheme="minorHAnsi"/>
          <w:color w:val="363636"/>
        </w:rPr>
        <w:t>affect</w:t>
      </w:r>
      <w:r w:rsidRPr="00DA5270">
        <w:rPr>
          <w:rFonts w:eastAsiaTheme="minorEastAsia" w:cstheme="minorHAnsi"/>
          <w:color w:val="363636"/>
        </w:rPr>
        <w:t xml:space="preserve"> human experience. Through </w:t>
      </w:r>
      <w:r w:rsidR="002E554D" w:rsidRPr="00DA5270">
        <w:rPr>
          <w:rFonts w:eastAsiaTheme="minorEastAsia" w:cstheme="minorHAnsi"/>
          <w:color w:val="363636"/>
        </w:rPr>
        <w:t>careful</w:t>
      </w:r>
      <w:r w:rsidRPr="00DA5270">
        <w:rPr>
          <w:rFonts w:eastAsiaTheme="minorEastAsia" w:cstheme="minorHAnsi"/>
          <w:color w:val="363636"/>
        </w:rPr>
        <w:t xml:space="preserve"> study and analysis of issues concerning various moral themes fundamental to the human condition, this course also meets the university core objectives of fostering intellectual creativity, developing critical thinking skills, and fine-tuning written and oral communication skills. </w:t>
      </w:r>
    </w:p>
    <w:p w14:paraId="12240C63" w14:textId="77777777" w:rsidR="002E554D" w:rsidRDefault="002E554D" w:rsidP="00DA527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63F1BC64" w14:textId="04909D16" w:rsidR="00DA5270" w:rsidRPr="00DA5270" w:rsidRDefault="00DA5270" w:rsidP="00DA527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DA5270">
        <w:rPr>
          <w:rFonts w:eastAsiaTheme="minorEastAsia" w:cstheme="minorHAnsi"/>
          <w:color w:val="363636"/>
        </w:rPr>
        <w:t xml:space="preserve">Ethics and Society is also uniquely appropriate for developing skills of personal responsibility, including the ability to connect choices, actions, and consequences to ethical decision-making. Social responsibility is also developed, including the ability to engage effectively in regional, national, and global communities. </w:t>
      </w:r>
    </w:p>
    <w:p w14:paraId="60D893A4" w14:textId="2C31A7FA" w:rsidR="00873D60" w:rsidRDefault="00873D60"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4395FC77" w14:textId="074E8EA4" w:rsidR="002813D2" w:rsidRPr="005C0D32" w:rsidRDefault="002813D2" w:rsidP="002813D2">
      <w:pPr>
        <w:pStyle w:val="Heading2"/>
        <w:spacing w:before="0" w:after="0" w:line="240" w:lineRule="auto"/>
      </w:pPr>
      <w:r w:rsidRPr="005C0D32">
        <w:t>Course Structure</w:t>
      </w:r>
    </w:p>
    <w:p w14:paraId="52B00FE8" w14:textId="08630686" w:rsidR="0009572B" w:rsidRPr="0009572B" w:rsidRDefault="0009572B" w:rsidP="0009572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09572B">
        <w:rPr>
          <w:rFonts w:eastAsiaTheme="minorEastAsia" w:cstheme="minorHAnsi"/>
          <w:color w:val="363636"/>
        </w:rPr>
        <w:t xml:space="preserve">This class will emphasize discussion and will thus require consistent participation and engagement during class time. </w:t>
      </w:r>
      <w:r w:rsidR="002752F2">
        <w:rPr>
          <w:rFonts w:eastAsiaTheme="minorEastAsia" w:cstheme="minorHAnsi"/>
          <w:color w:val="363636"/>
        </w:rPr>
        <w:t xml:space="preserve">Students are expected to complete their assigned weekly readings </w:t>
      </w:r>
      <w:r w:rsidR="0073130C">
        <w:rPr>
          <w:rFonts w:eastAsiaTheme="minorEastAsia" w:cstheme="minorHAnsi"/>
          <w:color w:val="363636"/>
        </w:rPr>
        <w:t xml:space="preserve">before coming to class. There will be a reading quiz each week, followed by </w:t>
      </w:r>
      <w:r w:rsidR="003266A9">
        <w:rPr>
          <w:rFonts w:eastAsiaTheme="minorEastAsia" w:cstheme="minorHAnsi"/>
          <w:color w:val="363636"/>
        </w:rPr>
        <w:t xml:space="preserve">discussions </w:t>
      </w:r>
      <w:r w:rsidR="006F5B9D">
        <w:rPr>
          <w:rFonts w:eastAsiaTheme="minorEastAsia" w:cstheme="minorHAnsi"/>
          <w:color w:val="363636"/>
        </w:rPr>
        <w:t>blending</w:t>
      </w:r>
      <w:r w:rsidR="0073130C">
        <w:rPr>
          <w:rFonts w:eastAsiaTheme="minorEastAsia" w:cstheme="minorHAnsi"/>
          <w:color w:val="363636"/>
        </w:rPr>
        <w:t xml:space="preserve"> the </w:t>
      </w:r>
      <w:r w:rsidR="000E5453">
        <w:rPr>
          <w:rFonts w:eastAsiaTheme="minorEastAsia" w:cstheme="minorHAnsi"/>
          <w:color w:val="363636"/>
        </w:rPr>
        <w:t xml:space="preserve">subject matter and </w:t>
      </w:r>
      <w:r w:rsidR="00ED6017">
        <w:rPr>
          <w:rFonts w:eastAsiaTheme="minorEastAsia" w:cstheme="minorHAnsi"/>
          <w:color w:val="363636"/>
        </w:rPr>
        <w:t>students’</w:t>
      </w:r>
      <w:r w:rsidR="006F5B9D">
        <w:rPr>
          <w:rFonts w:eastAsiaTheme="minorEastAsia" w:cstheme="minorHAnsi"/>
          <w:color w:val="363636"/>
        </w:rPr>
        <w:t xml:space="preserve"> thoughts and ideas</w:t>
      </w:r>
      <w:r w:rsidR="000E5453">
        <w:rPr>
          <w:rFonts w:eastAsiaTheme="minorEastAsia" w:cstheme="minorHAnsi"/>
          <w:color w:val="363636"/>
        </w:rPr>
        <w:t xml:space="preserve">. </w:t>
      </w:r>
      <w:r w:rsidR="003266A9">
        <w:rPr>
          <w:rFonts w:eastAsiaTheme="minorEastAsia" w:cstheme="minorHAnsi"/>
          <w:color w:val="363636"/>
        </w:rPr>
        <w:t xml:space="preserve"> </w:t>
      </w:r>
      <w:r w:rsidRPr="0009572B">
        <w:rPr>
          <w:rFonts w:eastAsiaTheme="minorEastAsia" w:cstheme="minorHAnsi"/>
          <w:color w:val="363636"/>
        </w:rPr>
        <w:t xml:space="preserve">This means </w:t>
      </w:r>
      <w:r w:rsidR="005713D1">
        <w:rPr>
          <w:rFonts w:eastAsiaTheme="minorEastAsia" w:cstheme="minorHAnsi"/>
          <w:color w:val="363636"/>
        </w:rPr>
        <w:t xml:space="preserve">that </w:t>
      </w:r>
      <w:r w:rsidRPr="0009572B">
        <w:rPr>
          <w:rFonts w:eastAsiaTheme="minorEastAsia" w:cstheme="minorHAnsi"/>
          <w:color w:val="363636"/>
        </w:rPr>
        <w:t xml:space="preserve">the student </w:t>
      </w:r>
      <w:r w:rsidR="005713D1">
        <w:rPr>
          <w:rFonts w:eastAsiaTheme="minorEastAsia" w:cstheme="minorHAnsi"/>
          <w:color w:val="363636"/>
        </w:rPr>
        <w:t xml:space="preserve">must </w:t>
      </w:r>
      <w:proofErr w:type="gramStart"/>
      <w:r w:rsidR="005713D1">
        <w:rPr>
          <w:rFonts w:eastAsiaTheme="minorEastAsia" w:cstheme="minorHAnsi"/>
          <w:color w:val="363636"/>
        </w:rPr>
        <w:t>come</w:t>
      </w:r>
      <w:proofErr w:type="gramEnd"/>
      <w:r w:rsidR="005713D1">
        <w:rPr>
          <w:rFonts w:eastAsiaTheme="minorEastAsia" w:cstheme="minorHAnsi"/>
          <w:color w:val="363636"/>
        </w:rPr>
        <w:t xml:space="preserve"> </w:t>
      </w:r>
      <w:r w:rsidRPr="0009572B">
        <w:rPr>
          <w:rFonts w:eastAsiaTheme="minorEastAsia" w:cstheme="minorHAnsi"/>
          <w:color w:val="363636"/>
        </w:rPr>
        <w:t>prepared to be an active participant in class (having completed readings, reflected on them with critical thinking skills and finished any assignments), contribute to class discussion, take notes during class, and bring appropriate materials (</w:t>
      </w:r>
      <w:r w:rsidRPr="0009572B">
        <w:rPr>
          <w:rFonts w:eastAsiaTheme="minorEastAsia" w:cstheme="minorHAnsi"/>
          <w:i/>
          <w:iCs/>
          <w:color w:val="363636"/>
        </w:rPr>
        <w:t>especially the assigned readings and notes on the reading</w:t>
      </w:r>
      <w:r w:rsidRPr="0009572B">
        <w:rPr>
          <w:rFonts w:eastAsiaTheme="minorEastAsia" w:cstheme="minorHAnsi"/>
          <w:color w:val="363636"/>
        </w:rPr>
        <w:t>) to class.</w:t>
      </w:r>
    </w:p>
    <w:p w14:paraId="6C0346FB" w14:textId="3A069A0C" w:rsidR="002813D2" w:rsidRDefault="002813D2" w:rsidP="002813D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54C6FEA6" w14:textId="77777777" w:rsidR="002813D2" w:rsidRPr="009E094B" w:rsidRDefault="002813D2" w:rsidP="002813D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7123FCB2" w14:textId="77777777" w:rsidR="002813D2" w:rsidRDefault="002813D2" w:rsidP="002813D2">
      <w:pPr>
        <w:spacing w:after="0" w:line="240" w:lineRule="auto"/>
        <w:rPr>
          <w:rFonts w:eastAsiaTheme="minorEastAsia" w:cstheme="minorHAnsi"/>
          <w:highlight w:val="yellow"/>
        </w:rPr>
      </w:pPr>
    </w:p>
    <w:p w14:paraId="708428FA" w14:textId="4CCEB0F3" w:rsidR="00961C49" w:rsidRPr="005C0D32" w:rsidRDefault="00961C49" w:rsidP="00961C49">
      <w:pPr>
        <w:pStyle w:val="Heading2"/>
        <w:spacing w:before="0" w:after="0" w:line="240" w:lineRule="auto"/>
      </w:pPr>
      <w:r>
        <w:t>Learning Outcomes</w:t>
      </w:r>
    </w:p>
    <w:p w14:paraId="3D257A52" w14:textId="77777777" w:rsidR="00A1110F" w:rsidRPr="00A1110F" w:rsidRDefault="00A1110F" w:rsidP="00A1110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A1110F">
        <w:rPr>
          <w:rFonts w:eastAsiaTheme="minorEastAsia" w:cstheme="minorHAnsi"/>
          <w:color w:val="363636"/>
        </w:rPr>
        <w:t xml:space="preserve">By the end of the course students should be able to: </w:t>
      </w:r>
    </w:p>
    <w:p w14:paraId="61D281C4" w14:textId="77777777" w:rsidR="00A1110F" w:rsidRPr="00A1110F" w:rsidRDefault="00A1110F" w:rsidP="00A1110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63C91E35" w14:textId="35B439CD" w:rsidR="00A1110F" w:rsidRPr="00A1110F" w:rsidRDefault="00A1110F" w:rsidP="00A1110F">
      <w:pPr>
        <w:numPr>
          <w:ilvl w:val="0"/>
          <w:numId w:val="40"/>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U</w:t>
      </w:r>
      <w:r w:rsidRPr="00A1110F">
        <w:rPr>
          <w:rFonts w:eastAsiaTheme="minorEastAsia" w:cstheme="minorHAnsi"/>
          <w:color w:val="363636"/>
        </w:rPr>
        <w:t>nderstand the content of prominent moral theories</w:t>
      </w:r>
    </w:p>
    <w:p w14:paraId="3598C793" w14:textId="050B9642" w:rsidR="00A1110F" w:rsidRPr="00A1110F" w:rsidRDefault="00A1110F" w:rsidP="00A1110F">
      <w:pPr>
        <w:numPr>
          <w:ilvl w:val="0"/>
          <w:numId w:val="40"/>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C</w:t>
      </w:r>
      <w:r w:rsidRPr="00A1110F">
        <w:rPr>
          <w:rFonts w:eastAsiaTheme="minorEastAsia" w:cstheme="minorHAnsi"/>
          <w:color w:val="363636"/>
        </w:rPr>
        <w:t>onstruct novel</w:t>
      </w:r>
      <w:r w:rsidR="007E32C5">
        <w:rPr>
          <w:rFonts w:eastAsiaTheme="minorEastAsia" w:cstheme="minorHAnsi"/>
          <w:color w:val="363636"/>
        </w:rPr>
        <w:t xml:space="preserve"> and</w:t>
      </w:r>
      <w:r w:rsidRPr="00A1110F">
        <w:rPr>
          <w:rFonts w:eastAsiaTheme="minorEastAsia" w:cstheme="minorHAnsi"/>
          <w:color w:val="363636"/>
        </w:rPr>
        <w:t xml:space="preserve"> rigorous arguments for and against those theories</w:t>
      </w:r>
    </w:p>
    <w:p w14:paraId="412D1098" w14:textId="6791317E" w:rsidR="00A1110F" w:rsidRPr="00A1110F" w:rsidRDefault="00A1110F" w:rsidP="00A1110F">
      <w:pPr>
        <w:numPr>
          <w:ilvl w:val="0"/>
          <w:numId w:val="40"/>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A</w:t>
      </w:r>
      <w:r w:rsidRPr="00A1110F">
        <w:rPr>
          <w:rFonts w:eastAsiaTheme="minorEastAsia" w:cstheme="minorHAnsi"/>
          <w:color w:val="363636"/>
        </w:rPr>
        <w:t>pply these moral principles to pressing dilemmas within current society</w:t>
      </w:r>
    </w:p>
    <w:p w14:paraId="78E267EA" w14:textId="4A8E2684" w:rsidR="00A1110F" w:rsidRDefault="00A1110F" w:rsidP="00A1110F">
      <w:pPr>
        <w:numPr>
          <w:ilvl w:val="0"/>
          <w:numId w:val="40"/>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F</w:t>
      </w:r>
      <w:r w:rsidRPr="00A1110F">
        <w:rPr>
          <w:rFonts w:eastAsiaTheme="minorEastAsia" w:cstheme="minorHAnsi"/>
          <w:color w:val="363636"/>
        </w:rPr>
        <w:t>ormulate clear, articulate arguments about this topic in written work</w:t>
      </w:r>
    </w:p>
    <w:p w14:paraId="68714437" w14:textId="74676492" w:rsidR="002E7CA4" w:rsidRPr="00A1110F" w:rsidRDefault="002E7CA4" w:rsidP="00A1110F">
      <w:pPr>
        <w:numPr>
          <w:ilvl w:val="0"/>
          <w:numId w:val="40"/>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Present/ discuss </w:t>
      </w:r>
      <w:r w:rsidR="00226F37">
        <w:rPr>
          <w:rFonts w:eastAsiaTheme="minorEastAsia" w:cstheme="minorHAnsi"/>
          <w:color w:val="363636"/>
        </w:rPr>
        <w:t>moral dilemmas with</w:t>
      </w:r>
      <w:r w:rsidR="005928D7">
        <w:rPr>
          <w:rFonts w:eastAsiaTheme="minorEastAsia" w:cstheme="minorHAnsi"/>
          <w:color w:val="363636"/>
        </w:rPr>
        <w:t>in our</w:t>
      </w:r>
      <w:r w:rsidR="00226F37">
        <w:rPr>
          <w:rFonts w:eastAsiaTheme="minorEastAsia" w:cstheme="minorHAnsi"/>
          <w:color w:val="363636"/>
        </w:rPr>
        <w:t xml:space="preserve"> current society </w:t>
      </w:r>
      <w:r>
        <w:rPr>
          <w:rFonts w:eastAsiaTheme="minorEastAsia" w:cstheme="minorHAnsi"/>
          <w:color w:val="363636"/>
        </w:rPr>
        <w:t>grou</w:t>
      </w:r>
      <w:r w:rsidR="00226F37">
        <w:rPr>
          <w:rFonts w:eastAsiaTheme="minorEastAsia" w:cstheme="minorHAnsi"/>
          <w:color w:val="363636"/>
        </w:rPr>
        <w:t>n</w:t>
      </w:r>
      <w:r>
        <w:rPr>
          <w:rFonts w:eastAsiaTheme="minorEastAsia" w:cstheme="minorHAnsi"/>
          <w:color w:val="363636"/>
        </w:rPr>
        <w:t xml:space="preserve">ded </w:t>
      </w:r>
      <w:r w:rsidR="00226F37">
        <w:rPr>
          <w:rFonts w:eastAsiaTheme="minorEastAsia" w:cstheme="minorHAnsi"/>
          <w:color w:val="363636"/>
        </w:rPr>
        <w:t>in ethical theories</w:t>
      </w:r>
    </w:p>
    <w:p w14:paraId="39F3EAF7" w14:textId="77777777" w:rsidR="00961C49" w:rsidRDefault="00961C49" w:rsidP="00961C4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0A647778" w14:textId="77777777" w:rsidR="00961C49" w:rsidRDefault="00961C49" w:rsidP="00961C49">
      <w:pPr>
        <w:spacing w:after="0" w:line="240" w:lineRule="auto"/>
        <w:rPr>
          <w:rFonts w:eastAsiaTheme="minorEastAsia" w:cstheme="minorHAnsi"/>
          <w:highlight w:val="yellow"/>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390A38F1" w14:textId="77777777" w:rsidR="00C825D9" w:rsidRDefault="009022F0" w:rsidP="009022F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9022F0">
        <w:rPr>
          <w:rFonts w:eastAsiaTheme="minorEastAsia" w:cstheme="minorHAnsi"/>
          <w:color w:val="000000" w:themeColor="text1"/>
        </w:rPr>
        <w:t>To succeed in this course, you must attend all classes regularly, as consistent participation is essential for understanding the material and engaging with ethical concepts in context. You are expected to be proactive in your learning—this includes completing assigned readings, reflecting critically on the material, and bringing thoughtful insights and questions to class discussions.</w:t>
      </w:r>
    </w:p>
    <w:p w14:paraId="5D70EA3B" w14:textId="77777777" w:rsidR="00A722C3" w:rsidRDefault="00A722C3" w:rsidP="009022F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155ED0E2" w14:textId="471E5415" w:rsidR="00C825D9" w:rsidRDefault="00C825D9" w:rsidP="009022F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Please</w:t>
      </w:r>
      <w:r w:rsidR="00B131DF">
        <w:rPr>
          <w:rFonts w:eastAsiaTheme="minorEastAsia" w:cstheme="minorHAnsi"/>
          <w:color w:val="000000" w:themeColor="text1"/>
        </w:rPr>
        <w:t xml:space="preserve"> do not hesitate to</w:t>
      </w:r>
      <w:r>
        <w:rPr>
          <w:rFonts w:eastAsiaTheme="minorEastAsia" w:cstheme="minorHAnsi"/>
          <w:color w:val="000000" w:themeColor="text1"/>
        </w:rPr>
        <w:t xml:space="preserve"> s</w:t>
      </w:r>
      <w:r w:rsidR="009022F0" w:rsidRPr="009022F0">
        <w:rPr>
          <w:rFonts w:eastAsiaTheme="minorEastAsia" w:cstheme="minorHAnsi"/>
          <w:color w:val="000000" w:themeColor="text1"/>
        </w:rPr>
        <w:t>eek help when needed</w:t>
      </w:r>
      <w:r w:rsidR="00B3401A">
        <w:rPr>
          <w:rFonts w:eastAsiaTheme="minorEastAsia" w:cstheme="minorHAnsi"/>
          <w:color w:val="000000" w:themeColor="text1"/>
        </w:rPr>
        <w:t xml:space="preserve">. </w:t>
      </w:r>
      <w:r w:rsidR="00E73167">
        <w:rPr>
          <w:rFonts w:eastAsiaTheme="minorEastAsia" w:cstheme="minorHAnsi"/>
          <w:color w:val="000000" w:themeColor="text1"/>
        </w:rPr>
        <w:t>You are welcome to e</w:t>
      </w:r>
      <w:r w:rsidR="009022F0">
        <w:rPr>
          <w:rFonts w:eastAsiaTheme="minorEastAsia" w:cstheme="minorHAnsi"/>
          <w:color w:val="000000" w:themeColor="text1"/>
        </w:rPr>
        <w:t xml:space="preserve">mail </w:t>
      </w:r>
      <w:r w:rsidR="006329F2">
        <w:rPr>
          <w:rFonts w:eastAsiaTheme="minorEastAsia" w:cstheme="minorHAnsi"/>
          <w:color w:val="000000" w:themeColor="text1"/>
        </w:rPr>
        <w:t>me,</w:t>
      </w:r>
      <w:r w:rsidR="009022F0">
        <w:rPr>
          <w:rFonts w:eastAsiaTheme="minorEastAsia" w:cstheme="minorHAnsi"/>
          <w:color w:val="000000" w:themeColor="text1"/>
        </w:rPr>
        <w:t xml:space="preserve"> and we can set up </w:t>
      </w:r>
      <w:r w:rsidR="00D31598">
        <w:rPr>
          <w:rFonts w:eastAsiaTheme="minorEastAsia" w:cstheme="minorHAnsi"/>
          <w:color w:val="000000" w:themeColor="text1"/>
        </w:rPr>
        <w:t xml:space="preserve">a </w:t>
      </w:r>
      <w:r w:rsidR="00DB40A9">
        <w:rPr>
          <w:rFonts w:eastAsiaTheme="minorEastAsia" w:cstheme="minorHAnsi"/>
          <w:color w:val="000000" w:themeColor="text1"/>
        </w:rPr>
        <w:t xml:space="preserve">meeting. </w:t>
      </w:r>
    </w:p>
    <w:p w14:paraId="7A2CBBA9" w14:textId="77777777" w:rsidR="00A722C3" w:rsidRDefault="00A722C3" w:rsidP="009022F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0A4D478B" w14:textId="77777777" w:rsidR="00497C6C" w:rsidRDefault="009022F0" w:rsidP="00497C6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9022F0">
        <w:rPr>
          <w:rFonts w:eastAsiaTheme="minorEastAsia" w:cstheme="minorHAnsi"/>
          <w:color w:val="000000" w:themeColor="text1"/>
        </w:rPr>
        <w:t>Active engagement, both in and outside the classroom, is key to developing a deeper understanding of ethics and its relevance to society</w:t>
      </w:r>
      <w:r w:rsidR="00DE1999">
        <w:rPr>
          <w:rFonts w:eastAsiaTheme="minorEastAsia" w:cstheme="minorHAnsi"/>
          <w:color w:val="000000" w:themeColor="text1"/>
        </w:rPr>
        <w:t xml:space="preserve">, so </w:t>
      </w:r>
      <w:r w:rsidR="00D31598">
        <w:rPr>
          <w:rFonts w:eastAsiaTheme="minorEastAsia" w:cstheme="minorHAnsi"/>
          <w:color w:val="000000" w:themeColor="text1"/>
        </w:rPr>
        <w:t xml:space="preserve">you are encouraged to </w:t>
      </w:r>
      <w:r w:rsidR="00DE1999">
        <w:rPr>
          <w:rFonts w:eastAsiaTheme="minorEastAsia" w:cstheme="minorHAnsi"/>
          <w:color w:val="000000" w:themeColor="text1"/>
        </w:rPr>
        <w:t>keep the c</w:t>
      </w:r>
      <w:r w:rsidR="00B3401A">
        <w:rPr>
          <w:rFonts w:eastAsiaTheme="minorEastAsia" w:cstheme="minorHAnsi"/>
          <w:color w:val="000000" w:themeColor="text1"/>
        </w:rPr>
        <w:t>lass c</w:t>
      </w:r>
      <w:r w:rsidR="00DE1999">
        <w:rPr>
          <w:rFonts w:eastAsiaTheme="minorEastAsia" w:cstheme="minorHAnsi"/>
          <w:color w:val="000000" w:themeColor="text1"/>
        </w:rPr>
        <w:t>onversation</w:t>
      </w:r>
      <w:r w:rsidR="000C1C03">
        <w:rPr>
          <w:rFonts w:eastAsiaTheme="minorEastAsia" w:cstheme="minorHAnsi"/>
          <w:color w:val="000000" w:themeColor="text1"/>
        </w:rPr>
        <w:t>s</w:t>
      </w:r>
      <w:r w:rsidR="00DE1999">
        <w:rPr>
          <w:rFonts w:eastAsiaTheme="minorEastAsia" w:cstheme="minorHAnsi"/>
          <w:color w:val="000000" w:themeColor="text1"/>
        </w:rPr>
        <w:t xml:space="preserve"> going </w:t>
      </w:r>
      <w:r w:rsidR="00B131DF">
        <w:rPr>
          <w:rFonts w:eastAsiaTheme="minorEastAsia" w:cstheme="minorHAnsi"/>
          <w:color w:val="000000" w:themeColor="text1"/>
        </w:rPr>
        <w:t>with your friends and families</w:t>
      </w:r>
      <w:r w:rsidR="00852879">
        <w:rPr>
          <w:rFonts w:eastAsiaTheme="minorEastAsia" w:cstheme="minorHAnsi"/>
          <w:color w:val="000000" w:themeColor="text1"/>
        </w:rPr>
        <w:t xml:space="preserve"> as well. </w:t>
      </w:r>
    </w:p>
    <w:p w14:paraId="0EE37C3A" w14:textId="77777777" w:rsidR="00497C6C" w:rsidRDefault="00497C6C" w:rsidP="00497C6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50B88270" w14:textId="77777777" w:rsidR="00617BBD" w:rsidRDefault="00617BBD" w:rsidP="00162DBA">
      <w:pPr>
        <w:spacing w:after="0" w:line="240" w:lineRule="auto"/>
        <w:rPr>
          <w:rFonts w:eastAsiaTheme="minorEastAsia" w:cstheme="minorHAnsi"/>
          <w:color w:val="000000" w:themeColor="text1"/>
        </w:rPr>
      </w:pPr>
    </w:p>
    <w:p w14:paraId="7EEF5F3B" w14:textId="2551A7B4" w:rsidR="009E4105" w:rsidRPr="009E62BC" w:rsidRDefault="009E4105" w:rsidP="009E4105">
      <w:pPr>
        <w:pStyle w:val="Heading2"/>
        <w:rPr>
          <w:rFonts w:cstheme="minorHAnsi"/>
        </w:rPr>
      </w:pPr>
      <w:r>
        <w:rPr>
          <w:rFonts w:cstheme="minorHAnsi"/>
        </w:rPr>
        <w:t>ADA Accommodation</w:t>
      </w:r>
    </w:p>
    <w:p w14:paraId="111C602C" w14:textId="67782D47" w:rsidR="009E4105" w:rsidRDefault="009E4105" w:rsidP="009E410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9E4105">
        <w:rPr>
          <w:rFonts w:eastAsiaTheme="minorEastAsia" w:cstheme="minorHAnsi"/>
          <w:color w:val="000000" w:themeColor="text1"/>
        </w:rPr>
        <w:t xml:space="preserve">The University of North Texas makes reasonable </w:t>
      </w:r>
      <w:r w:rsidR="00903E52" w:rsidRPr="009E4105">
        <w:rPr>
          <w:rFonts w:eastAsiaTheme="minorEastAsia" w:cstheme="minorHAnsi"/>
          <w:color w:val="000000" w:themeColor="text1"/>
        </w:rPr>
        <w:t>accommodation</w:t>
      </w:r>
      <w:r w:rsidRPr="009E4105">
        <w:rPr>
          <w:rFonts w:eastAsiaTheme="minorEastAsia" w:cstheme="minorHAnsi"/>
          <w:color w:val="000000" w:themeColor="text1"/>
        </w:rPr>
        <w:t xml:space="preserve"> for students with disabilities. To request </w:t>
      </w:r>
      <w:r w:rsidR="00903E52" w:rsidRPr="009E4105">
        <w:rPr>
          <w:rFonts w:eastAsiaTheme="minorEastAsia" w:cstheme="minorHAnsi"/>
          <w:color w:val="000000" w:themeColor="text1"/>
        </w:rPr>
        <w:t>accommodation</w:t>
      </w:r>
      <w:r w:rsidRPr="009E4105">
        <w:rPr>
          <w:rFonts w:eastAsiaTheme="minorEastAsia" w:cstheme="minorHAnsi"/>
          <w:color w:val="000000" w:themeColor="text1"/>
        </w:rPr>
        <w:t xml:space="preserve">, </w:t>
      </w:r>
      <w:r w:rsidR="00F916C0">
        <w:rPr>
          <w:rFonts w:eastAsiaTheme="minorEastAsia" w:cstheme="minorHAnsi"/>
          <w:color w:val="000000" w:themeColor="text1"/>
        </w:rPr>
        <w:t xml:space="preserve">please </w:t>
      </w:r>
      <w:r w:rsidRPr="009E4105">
        <w:rPr>
          <w:rFonts w:eastAsiaTheme="minorEastAsia" w:cstheme="minorHAnsi"/>
          <w:color w:val="000000" w:themeColor="text1"/>
        </w:rPr>
        <w:t xml:space="preserve">refer to the </w:t>
      </w:r>
      <w:hyperlink r:id="rId11" w:history="1">
        <w:r w:rsidRPr="009E4105">
          <w:rPr>
            <w:rStyle w:val="Hyperlink"/>
            <w:rFonts w:eastAsiaTheme="minorEastAsia" w:cstheme="minorHAnsi"/>
          </w:rPr>
          <w:t>Office of Disability Access</w:t>
        </w:r>
      </w:hyperlink>
      <w:r w:rsidRPr="009E4105">
        <w:rPr>
          <w:rFonts w:eastAsiaTheme="minorEastAsia" w:cstheme="minorHAnsi"/>
          <w:color w:val="000000" w:themeColor="text1"/>
        </w:rPr>
        <w:t xml:space="preserve"> website (</w:t>
      </w:r>
      <w:hyperlink r:id="rId12" w:history="1">
        <w:r w:rsidRPr="009E4105">
          <w:rPr>
            <w:rStyle w:val="Hyperlink"/>
            <w:rFonts w:eastAsiaTheme="minorEastAsia" w:cstheme="minorHAnsi"/>
          </w:rPr>
          <w:t>https://studentaffairs.unt.edu/office-disability-access</w:t>
        </w:r>
      </w:hyperlink>
      <w:r w:rsidRPr="009E4105">
        <w:rPr>
          <w:rFonts w:eastAsiaTheme="minorEastAsia" w:cstheme="minorHAnsi"/>
          <w:color w:val="000000" w:themeColor="text1"/>
          <w:u w:val="single"/>
        </w:rPr>
        <w:t>)</w:t>
      </w:r>
      <w:r w:rsidRPr="009E4105">
        <w:rPr>
          <w:rFonts w:eastAsiaTheme="minorEastAsia" w:cstheme="minorHAnsi"/>
          <w:color w:val="000000" w:themeColor="text1"/>
        </w:rPr>
        <w:t>.</w:t>
      </w:r>
    </w:p>
    <w:p w14:paraId="08A229D1" w14:textId="77777777" w:rsidR="009E4105" w:rsidRDefault="009E4105" w:rsidP="009E4105">
      <w:pPr>
        <w:spacing w:after="0" w:line="240" w:lineRule="auto"/>
        <w:rPr>
          <w:rFonts w:eastAsiaTheme="minorEastAsia" w:cstheme="minorHAnsi"/>
          <w:color w:val="000000" w:themeColor="text1"/>
        </w:rPr>
      </w:pPr>
    </w:p>
    <w:p w14:paraId="3C6D2E42" w14:textId="78626853" w:rsidR="00437B4E" w:rsidRPr="009E62BC" w:rsidRDefault="00437B4E" w:rsidP="00437B4E">
      <w:pPr>
        <w:pStyle w:val="Heading2"/>
        <w:rPr>
          <w:rFonts w:cstheme="minorHAnsi"/>
        </w:rPr>
      </w:pPr>
      <w:r>
        <w:rPr>
          <w:rFonts w:cstheme="minorHAnsi"/>
        </w:rPr>
        <w:t>UNT Academic Success Resources</w:t>
      </w:r>
    </w:p>
    <w:p w14:paraId="08D8DFA3" w14:textId="3A88342D" w:rsidR="00437B4E" w:rsidRPr="00D3196D" w:rsidRDefault="00437B4E" w:rsidP="00437B4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3196D">
        <w:rPr>
          <w:rFonts w:eastAsiaTheme="minorEastAsia" w:cstheme="minorHAnsi"/>
          <w:color w:val="000000" w:themeColor="text1"/>
        </w:rPr>
        <w:t xml:space="preserve">UNT strives to offer a high-quality education in a supportive environment where you can learn, grow, and thrive. As a faculty member, I am committed to supporting you, and I want to remind you that UNT offers a range of mental health and wellness services to help maintain balance and well-being. Utilizing these resources is a proactive way to support your academic and personal success. To explore campus resources designed to support you, check out </w:t>
      </w:r>
      <w:hyperlink r:id="rId13" w:history="1">
        <w:r w:rsidRPr="00D3196D">
          <w:rPr>
            <w:rStyle w:val="Hyperlink"/>
            <w:rFonts w:eastAsiaTheme="minorEastAsia" w:cstheme="minorHAnsi"/>
          </w:rPr>
          <w:t>mental health services</w:t>
        </w:r>
      </w:hyperlink>
      <w:r w:rsidRPr="00D3196D">
        <w:rPr>
          <w:rFonts w:eastAsiaTheme="minorEastAsia" w:cstheme="minorHAnsi"/>
          <w:color w:val="000000" w:themeColor="text1"/>
        </w:rPr>
        <w:t xml:space="preserve"> (</w:t>
      </w:r>
      <w:hyperlink r:id="rId14" w:history="1">
        <w:r w:rsidRPr="00D3196D">
          <w:rPr>
            <w:rStyle w:val="Hyperlink"/>
            <w:rFonts w:eastAsiaTheme="minorEastAsia" w:cstheme="minorHAnsi"/>
          </w:rPr>
          <w:t>https://clear.unt.edu/student-support-services-policies</w:t>
        </w:r>
      </w:hyperlink>
      <w:r w:rsidRPr="00D3196D">
        <w:rPr>
          <w:rFonts w:eastAsiaTheme="minorEastAsia" w:cstheme="minorHAnsi"/>
          <w:color w:val="000000" w:themeColor="text1"/>
        </w:rPr>
        <w:t xml:space="preserve">), visit </w:t>
      </w:r>
      <w:hyperlink r:id="rId15" w:history="1">
        <w:r w:rsidRPr="00D3196D">
          <w:rPr>
            <w:rStyle w:val="Hyperlink"/>
            <w:rFonts w:eastAsiaTheme="minorEastAsia" w:cstheme="minorHAnsi"/>
          </w:rPr>
          <w:t>unt.edu/success</w:t>
        </w:r>
      </w:hyperlink>
      <w:r w:rsidRPr="00D3196D">
        <w:rPr>
          <w:rFonts w:eastAsiaTheme="minorEastAsia" w:cstheme="minorHAnsi"/>
          <w:color w:val="000000" w:themeColor="text1"/>
        </w:rPr>
        <w:t xml:space="preserve">, and explore </w:t>
      </w:r>
      <w:hyperlink r:id="rId16" w:history="1">
        <w:r w:rsidRPr="00D3196D">
          <w:rPr>
            <w:rStyle w:val="Hyperlink"/>
            <w:rFonts w:eastAsiaTheme="minorEastAsia" w:cstheme="minorHAnsi"/>
          </w:rPr>
          <w:t>unt.edu/wellness</w:t>
        </w:r>
      </w:hyperlink>
      <w:r w:rsidRPr="00D3196D">
        <w:rPr>
          <w:rFonts w:eastAsiaTheme="minorEastAsia" w:cstheme="minorHAnsi"/>
          <w:color w:val="000000" w:themeColor="text1"/>
        </w:rPr>
        <w:t>. To get all your enrollment and student financial-related questions answered, go to </w:t>
      </w:r>
      <w:hyperlink r:id="rId17" w:history="1">
        <w:r w:rsidRPr="00D3196D">
          <w:rPr>
            <w:rStyle w:val="Hyperlink"/>
            <w:rFonts w:eastAsiaTheme="minorEastAsia" w:cstheme="minorHAnsi"/>
          </w:rPr>
          <w:t>scrappysays.unt.edu</w:t>
        </w:r>
      </w:hyperlink>
    </w:p>
    <w:p w14:paraId="2A1EE978" w14:textId="77777777" w:rsidR="009E4105" w:rsidRDefault="009E4105" w:rsidP="00162DBA">
      <w:pPr>
        <w:spacing w:after="0" w:line="240" w:lineRule="auto"/>
        <w:rPr>
          <w:rFonts w:eastAsiaTheme="minorEastAsia" w:cstheme="minorHAnsi"/>
          <w:color w:val="000000" w:themeColor="text1"/>
        </w:rPr>
      </w:pPr>
    </w:p>
    <w:p w14:paraId="5CA863C7" w14:textId="513BD6AF" w:rsidR="00162DBA" w:rsidRPr="009E62BC" w:rsidRDefault="00162DBA" w:rsidP="002B2027">
      <w:pPr>
        <w:pStyle w:val="Heading2"/>
      </w:pPr>
      <w:r w:rsidRPr="009E62BC">
        <w:t xml:space="preserve">Supporting Your Success and Creating an Inclusive Learning Environment  </w:t>
      </w:r>
    </w:p>
    <w:p w14:paraId="1BAFD682" w14:textId="22551958" w:rsidR="00C42812" w:rsidRPr="00D3196D" w:rsidRDefault="00241E35" w:rsidP="00241E3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3196D">
        <w:rPr>
          <w:rFonts w:eastAsiaTheme="minorEastAsia" w:cstheme="minorHAnsi"/>
          <w:color w:val="000000" w:themeColor="text1"/>
        </w:rPr>
        <w:t>I value the many perspectives students bring to our campus. Please work with me to create a classroom culture of open communication, mutual respect, and belonging.</w:t>
      </w:r>
    </w:p>
    <w:p w14:paraId="60164A8C" w14:textId="77777777" w:rsidR="00AB4F58" w:rsidRPr="00D3196D" w:rsidRDefault="00AB4F58" w:rsidP="00241E3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6EA281AC" w14:textId="184484DA" w:rsidR="007D79F0" w:rsidRDefault="00241E35" w:rsidP="00241E3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3196D">
        <w:rPr>
          <w:rFonts w:eastAsiaTheme="minorEastAsia" w:cstheme="minorHAnsi"/>
          <w:color w:val="000000" w:themeColor="text1"/>
        </w:rPr>
        <w:t>All discussions should be respectful and civil. Although disagreements and debates are encouraged, personal attacks are unacceptable. Together, we can ensure a safe and welcoming classroom for all. If you ever feel like this is not the case, please let me know. We are all learning together.</w:t>
      </w:r>
      <w:r w:rsidR="007D79F0">
        <w:rPr>
          <w:rFonts w:eastAsiaTheme="minorEastAsia" w:cstheme="minorHAnsi"/>
          <w:color w:val="000000" w:themeColor="text1"/>
        </w:rPr>
        <w:t xml:space="preserve"> </w:t>
      </w:r>
    </w:p>
    <w:p w14:paraId="780AF20D" w14:textId="77777777" w:rsidR="00AB4F58" w:rsidRPr="00D3196D" w:rsidRDefault="00AB4F58" w:rsidP="00241E3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187516DC" w14:textId="56F4DD4C" w:rsidR="00AB4F58" w:rsidRPr="00D3196D" w:rsidRDefault="00AB4F58" w:rsidP="00241E3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3196D">
        <w:rPr>
          <w:rFonts w:eastAsiaTheme="minorEastAsia" w:cstheme="minorHAnsi"/>
          <w:color w:val="000000" w:themeColor="text1"/>
        </w:rPr>
        <w:lastRenderedPageBreak/>
        <w:t xml:space="preserve">For more information, please look at the following links. </w:t>
      </w:r>
    </w:p>
    <w:p w14:paraId="6C74F5E2" w14:textId="53CD2636" w:rsidR="00241E35" w:rsidRPr="00D3196D" w:rsidRDefault="00AB4F58" w:rsidP="00241E3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3196D">
        <w:rPr>
          <w:rFonts w:eastAsiaTheme="minorEastAsia" w:cstheme="minorHAnsi"/>
          <w:color w:val="000000" w:themeColor="text1"/>
        </w:rPr>
        <w:t>(</w:t>
      </w:r>
      <w:hyperlink r:id="rId18" w:history="1">
        <w:r w:rsidRPr="00D3196D">
          <w:rPr>
            <w:rStyle w:val="Hyperlink"/>
            <w:rFonts w:eastAsiaTheme="minorEastAsia" w:cstheme="minorHAnsi"/>
          </w:rPr>
          <w:t>Code of Student Conduct</w:t>
        </w:r>
      </w:hyperlink>
      <w:r w:rsidR="00241E35" w:rsidRPr="00D3196D">
        <w:rPr>
          <w:rFonts w:eastAsiaTheme="minorEastAsia" w:cstheme="minorHAnsi"/>
          <w:color w:val="000000" w:themeColor="text1"/>
        </w:rPr>
        <w:t>) (</w:t>
      </w:r>
      <w:hyperlink r:id="rId19" w:history="1">
        <w:r w:rsidR="00241E35" w:rsidRPr="00D3196D">
          <w:rPr>
            <w:rStyle w:val="Hyperlink"/>
            <w:rFonts w:eastAsiaTheme="minorEastAsia" w:cstheme="minorHAnsi"/>
          </w:rPr>
          <w:t>https://policy.unt.edu/policy/07-012</w:t>
        </w:r>
      </w:hyperlink>
      <w:r w:rsidRPr="00D3196D">
        <w:rPr>
          <w:rFonts w:eastAsiaTheme="minorEastAsia" w:cstheme="minorHAnsi"/>
          <w:color w:val="000000" w:themeColor="text1"/>
        </w:rPr>
        <w:t>)</w:t>
      </w:r>
      <w:r w:rsidR="00241E35" w:rsidRPr="00D3196D">
        <w:rPr>
          <w:rFonts w:eastAsiaTheme="minorEastAsia" w:cstheme="minorHAnsi"/>
          <w:color w:val="000000" w:themeColor="text1"/>
        </w:rPr>
        <w:t xml:space="preserve"> </w:t>
      </w:r>
    </w:p>
    <w:p w14:paraId="76AE9C8F" w14:textId="5E09C96C" w:rsidR="00701FCB" w:rsidRPr="00701FCB" w:rsidRDefault="000648B7" w:rsidP="00241E3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rPr>
          <w:rFonts w:cstheme="minorHAnsi"/>
        </w:rPr>
        <w:tab/>
      </w:r>
    </w:p>
    <w:p w14:paraId="46A422D5" w14:textId="77777777" w:rsidR="00444E21" w:rsidRPr="009E62BC" w:rsidRDefault="00444E21" w:rsidP="00162DBA">
      <w:pPr>
        <w:spacing w:after="0" w:line="240" w:lineRule="auto"/>
        <w:rPr>
          <w:rFonts w:eastAsiaTheme="minorEastAsia" w:cstheme="minorHAnsi"/>
          <w:color w:val="000000" w:themeColor="text1"/>
          <w:sz w:val="24"/>
          <w:szCs w:val="24"/>
        </w:rPr>
      </w:pPr>
    </w:p>
    <w:p w14:paraId="379965A5" w14:textId="34E37F26" w:rsidR="008B13FB" w:rsidRPr="009E62BC" w:rsidRDefault="008B13FB" w:rsidP="008B13FB">
      <w:pPr>
        <w:pStyle w:val="Heading2"/>
        <w:rPr>
          <w:rFonts w:cstheme="minorHAnsi"/>
        </w:rPr>
      </w:pPr>
      <w:r w:rsidRPr="009E62BC">
        <w:rPr>
          <w:rFonts w:cstheme="minorHAnsi"/>
        </w:rPr>
        <w:t>Requir</w:t>
      </w:r>
      <w:r w:rsidR="007E6B3E">
        <w:rPr>
          <w:rFonts w:cstheme="minorHAnsi"/>
        </w:rPr>
        <w:t xml:space="preserve">ed </w:t>
      </w:r>
      <w:r w:rsidR="002F341E">
        <w:rPr>
          <w:rFonts w:cstheme="minorHAnsi"/>
        </w:rPr>
        <w:t>Text</w:t>
      </w:r>
      <w:r w:rsidRPr="009E62BC">
        <w:rPr>
          <w:rFonts w:cstheme="minorHAnsi"/>
        </w:rPr>
        <w:t xml:space="preserve"> </w:t>
      </w:r>
    </w:p>
    <w:p w14:paraId="1C79ECAA" w14:textId="336FF309" w:rsidR="00EF7434" w:rsidRPr="004869B5" w:rsidRDefault="00273C28" w:rsidP="00EF7434">
      <w:pPr>
        <w:pBdr>
          <w:top w:val="single" w:sz="4" w:space="1" w:color="auto"/>
          <w:left w:val="single" w:sz="4" w:space="4" w:color="auto"/>
          <w:bottom w:val="single" w:sz="4" w:space="0" w:color="auto"/>
          <w:right w:val="single" w:sz="4" w:space="4" w:color="auto"/>
        </w:pBdr>
        <w:shd w:val="clear" w:color="auto" w:fill="EAF4D7" w:themeFill="accent1" w:themeFillTint="33"/>
      </w:pPr>
      <w:r w:rsidRPr="00273C28">
        <w:t xml:space="preserve">Rachels, James, and Stuart Rachels. 2012. </w:t>
      </w:r>
      <w:r w:rsidR="00772A30">
        <w:rPr>
          <w:i/>
          <w:iCs/>
        </w:rPr>
        <w:t>The Elements of Moral Philosophy</w:t>
      </w:r>
      <w:r w:rsidRPr="00273C28">
        <w:t xml:space="preserve">. New York, Ny: </w:t>
      </w:r>
      <w:proofErr w:type="spellStart"/>
      <w:r w:rsidRPr="00273C28">
        <w:t>Mcgraw-Hill</w:t>
      </w:r>
      <w:proofErr w:type="spellEnd"/>
      <w:r w:rsidR="00EF7434" w:rsidRPr="004869B5">
        <w:t>.</w:t>
      </w:r>
      <w:r w:rsidR="00B70114">
        <w:t xml:space="preserve"> (</w:t>
      </w:r>
      <w:hyperlink r:id="rId20" w:history="1">
        <w:r w:rsidR="00B70114">
          <w:rPr>
            <w:rStyle w:val="Hyperlink"/>
          </w:rPr>
          <w:t>Available at California State</w:t>
        </w:r>
        <w:r w:rsidR="00806716">
          <w:rPr>
            <w:rStyle w:val="Hyperlink"/>
          </w:rPr>
          <w:t xml:space="preserve"> University</w:t>
        </w:r>
      </w:hyperlink>
      <w:r w:rsidR="00806716">
        <w:t>)</w:t>
      </w:r>
    </w:p>
    <w:p w14:paraId="0C78EAE3" w14:textId="3CB538E6" w:rsidR="00EF7434" w:rsidRDefault="00EF7434" w:rsidP="00EF7434">
      <w:pPr>
        <w:pBdr>
          <w:top w:val="single" w:sz="4" w:space="1" w:color="auto"/>
          <w:left w:val="single" w:sz="4" w:space="4" w:color="auto"/>
          <w:bottom w:val="single" w:sz="4" w:space="0" w:color="auto"/>
          <w:right w:val="single" w:sz="4" w:space="4" w:color="auto"/>
        </w:pBdr>
        <w:shd w:val="clear" w:color="auto" w:fill="EAF4D7" w:themeFill="accent1" w:themeFillTint="33"/>
      </w:pPr>
      <w:r w:rsidRPr="004869B5">
        <w:t xml:space="preserve">Scalet, Steven, and John Arthur. </w:t>
      </w:r>
      <w:r w:rsidRPr="004869B5">
        <w:rPr>
          <w:i/>
          <w:iCs/>
        </w:rPr>
        <w:t>Morality and Moral Controversies: Readings in Moral, Social, and Political Philosophy</w:t>
      </w:r>
      <w:r w:rsidRPr="004869B5">
        <w:t>. New York, Routledge, 2019.</w:t>
      </w:r>
      <w:r w:rsidR="002E2525">
        <w:t xml:space="preserve"> ( </w:t>
      </w:r>
      <w:hyperlink r:id="rId21" w:history="1">
        <w:r w:rsidR="00B13E9D">
          <w:rPr>
            <w:rStyle w:val="Hyperlink"/>
          </w:rPr>
          <w:t>Available Online at the UNT Library</w:t>
        </w:r>
      </w:hyperlink>
      <w:r w:rsidR="002E2525">
        <w:t xml:space="preserve">) </w:t>
      </w:r>
    </w:p>
    <w:p w14:paraId="3025B17F" w14:textId="0467795C" w:rsidR="00EF7434" w:rsidRDefault="00EF7434" w:rsidP="00EF7434">
      <w:pPr>
        <w:pBdr>
          <w:top w:val="single" w:sz="4" w:space="1" w:color="auto"/>
          <w:left w:val="single" w:sz="4" w:space="4" w:color="auto"/>
          <w:bottom w:val="single" w:sz="4" w:space="0" w:color="auto"/>
          <w:right w:val="single" w:sz="4" w:space="4" w:color="auto"/>
        </w:pBdr>
        <w:shd w:val="clear" w:color="auto" w:fill="EAF4D7" w:themeFill="accent1" w:themeFillTint="33"/>
      </w:pPr>
      <w:r>
        <w:t xml:space="preserve">Supplemental Readings will be disseminated through Canvas. </w:t>
      </w:r>
    </w:p>
    <w:p w14:paraId="176A98E4" w14:textId="77777777" w:rsidR="008335EF" w:rsidRPr="009E62BC" w:rsidRDefault="008335EF" w:rsidP="008335EF">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06D81539" w14:textId="77777777" w:rsidR="00163014" w:rsidRPr="00EA7F45" w:rsidRDefault="00163014" w:rsidP="00163014">
      <w:pPr>
        <w:spacing w:after="0" w:line="240" w:lineRule="auto"/>
        <w:rPr>
          <w:rFonts w:eastAsiaTheme="minorEastAsia" w:cstheme="minorHAnsi"/>
          <w:sz w:val="24"/>
          <w:szCs w:val="24"/>
        </w:rPr>
      </w:pPr>
    </w:p>
    <w:tbl>
      <w:tblPr>
        <w:tblStyle w:val="TableGrid"/>
        <w:tblW w:w="0" w:type="auto"/>
        <w:tblLook w:val="04A0" w:firstRow="1" w:lastRow="0" w:firstColumn="1" w:lastColumn="0" w:noHBand="0" w:noVBand="1"/>
      </w:tblPr>
      <w:tblGrid>
        <w:gridCol w:w="2065"/>
        <w:gridCol w:w="7285"/>
      </w:tblGrid>
      <w:tr w:rsidR="00163014" w14:paraId="67E92CA6" w14:textId="77777777">
        <w:tc>
          <w:tcPr>
            <w:tcW w:w="2065" w:type="dxa"/>
          </w:tcPr>
          <w:p w14:paraId="2AB2DE96" w14:textId="77777777" w:rsidR="00163014" w:rsidRDefault="00163014"/>
        </w:tc>
        <w:tc>
          <w:tcPr>
            <w:tcW w:w="7285" w:type="dxa"/>
          </w:tcPr>
          <w:p w14:paraId="2B11E0C8" w14:textId="77777777" w:rsidR="00163014" w:rsidRDefault="00163014" w:rsidP="003D4336">
            <w:pPr>
              <w:ind w:left="0" w:firstLine="0"/>
            </w:pPr>
            <w:r>
              <w:t>Assigned Readings</w:t>
            </w:r>
          </w:p>
        </w:tc>
      </w:tr>
      <w:tr w:rsidR="00E75C9B" w14:paraId="1E9B0058" w14:textId="77777777">
        <w:tc>
          <w:tcPr>
            <w:tcW w:w="2065" w:type="dxa"/>
          </w:tcPr>
          <w:p w14:paraId="7762CDE5" w14:textId="77777777" w:rsidR="00E75C9B" w:rsidRDefault="00E75C9B" w:rsidP="00E75C9B">
            <w:r>
              <w:t>Week 1</w:t>
            </w:r>
          </w:p>
        </w:tc>
        <w:tc>
          <w:tcPr>
            <w:tcW w:w="7285" w:type="dxa"/>
          </w:tcPr>
          <w:p w14:paraId="2481B21E" w14:textId="5A3E6351" w:rsidR="00E75C9B" w:rsidRPr="0072493B" w:rsidRDefault="00E75C9B" w:rsidP="003D4336">
            <w:pPr>
              <w:ind w:left="0" w:firstLine="0"/>
              <w:rPr>
                <w:b/>
                <w:bCs/>
              </w:rPr>
            </w:pPr>
            <w:r w:rsidRPr="0072493B">
              <w:rPr>
                <w:b/>
                <w:bCs/>
              </w:rPr>
              <w:t>Chapter 1: What is Morality? (Rachels and Rachels)</w:t>
            </w:r>
          </w:p>
        </w:tc>
      </w:tr>
      <w:tr w:rsidR="00E75C9B" w14:paraId="3D94EACE" w14:textId="77777777">
        <w:tc>
          <w:tcPr>
            <w:tcW w:w="2065" w:type="dxa"/>
          </w:tcPr>
          <w:p w14:paraId="3B68E279" w14:textId="0C471BED" w:rsidR="00E75C9B" w:rsidRDefault="00AD69DE" w:rsidP="00E75C9B">
            <w:r>
              <w:t>Jan</w:t>
            </w:r>
            <w:r w:rsidR="00E75C9B">
              <w:t xml:space="preserve"> </w:t>
            </w:r>
            <w:r>
              <w:t>12</w:t>
            </w:r>
            <w:r w:rsidR="00E75C9B" w:rsidRPr="00484001">
              <w:rPr>
                <w:vertAlign w:val="superscript"/>
              </w:rPr>
              <w:t>th</w:t>
            </w:r>
            <w:r w:rsidR="00E75C9B">
              <w:t xml:space="preserve"> </w:t>
            </w:r>
          </w:p>
        </w:tc>
        <w:tc>
          <w:tcPr>
            <w:tcW w:w="7285" w:type="dxa"/>
          </w:tcPr>
          <w:p w14:paraId="41C4FFC4" w14:textId="6BCD82D0" w:rsidR="00E75C9B" w:rsidRDefault="00E75C9B" w:rsidP="00E75C9B">
            <w:pPr>
              <w:ind w:left="0" w:firstLine="0"/>
            </w:pPr>
            <w:r>
              <w:t>Introduction</w:t>
            </w:r>
          </w:p>
        </w:tc>
      </w:tr>
      <w:tr w:rsidR="00E75C9B" w14:paraId="40C8D7C3" w14:textId="77777777">
        <w:tc>
          <w:tcPr>
            <w:tcW w:w="2065" w:type="dxa"/>
          </w:tcPr>
          <w:p w14:paraId="1500AA32" w14:textId="67582128" w:rsidR="00E75C9B" w:rsidRDefault="00AD69DE" w:rsidP="00E75C9B">
            <w:r>
              <w:t>Jan 14</w:t>
            </w:r>
            <w:r w:rsidRPr="00AD69DE">
              <w:rPr>
                <w:vertAlign w:val="superscript"/>
              </w:rPr>
              <w:t>th</w:t>
            </w:r>
            <w:r>
              <w:t xml:space="preserve"> </w:t>
            </w:r>
            <w:r w:rsidR="00E75C9B">
              <w:t xml:space="preserve"> </w:t>
            </w:r>
          </w:p>
        </w:tc>
        <w:tc>
          <w:tcPr>
            <w:tcW w:w="7285" w:type="dxa"/>
          </w:tcPr>
          <w:p w14:paraId="558DECF8" w14:textId="3DE33589" w:rsidR="00E75C9B" w:rsidRDefault="00E75C9B" w:rsidP="003D4336">
            <w:pPr>
              <w:ind w:left="0" w:firstLine="0"/>
            </w:pPr>
            <w:r>
              <w:t>Discussion on Readings</w:t>
            </w:r>
            <w:r w:rsidR="00B02A79">
              <w:t xml:space="preserve"> </w:t>
            </w:r>
          </w:p>
        </w:tc>
      </w:tr>
      <w:tr w:rsidR="00E75C9B" w14:paraId="6ED453D2" w14:textId="77777777">
        <w:tc>
          <w:tcPr>
            <w:tcW w:w="2065" w:type="dxa"/>
          </w:tcPr>
          <w:p w14:paraId="740A1C5E" w14:textId="378E7E2F" w:rsidR="00E75C9B" w:rsidRDefault="00AD69DE" w:rsidP="00E75C9B">
            <w:r>
              <w:t>Jan 16</w:t>
            </w:r>
            <w:r w:rsidRPr="00AD69DE">
              <w:rPr>
                <w:vertAlign w:val="superscript"/>
              </w:rPr>
              <w:t>th</w:t>
            </w:r>
            <w:r>
              <w:t xml:space="preserve"> </w:t>
            </w:r>
            <w:r w:rsidR="00E75C9B">
              <w:t xml:space="preserve"> </w:t>
            </w:r>
          </w:p>
        </w:tc>
        <w:tc>
          <w:tcPr>
            <w:tcW w:w="7285" w:type="dxa"/>
          </w:tcPr>
          <w:p w14:paraId="42EF3BC2" w14:textId="00F340E6" w:rsidR="00E75C9B" w:rsidRDefault="00EC54B9" w:rsidP="003D4336">
            <w:pPr>
              <w:ind w:left="0" w:firstLine="0"/>
            </w:pPr>
            <w:r>
              <w:t>Exercise</w:t>
            </w:r>
          </w:p>
        </w:tc>
      </w:tr>
      <w:tr w:rsidR="00E75C9B" w14:paraId="2DA3B7A6" w14:textId="77777777">
        <w:tc>
          <w:tcPr>
            <w:tcW w:w="2065" w:type="dxa"/>
          </w:tcPr>
          <w:p w14:paraId="62A09107" w14:textId="77777777" w:rsidR="00E75C9B" w:rsidRDefault="00E75C9B" w:rsidP="00E75C9B"/>
        </w:tc>
        <w:tc>
          <w:tcPr>
            <w:tcW w:w="7285" w:type="dxa"/>
          </w:tcPr>
          <w:p w14:paraId="44E8AF8E" w14:textId="77777777" w:rsidR="00E75C9B" w:rsidRDefault="00E75C9B" w:rsidP="00E75C9B"/>
        </w:tc>
      </w:tr>
      <w:tr w:rsidR="00E75C9B" w14:paraId="7EFD6272" w14:textId="77777777">
        <w:trPr>
          <w:trHeight w:val="332"/>
        </w:trPr>
        <w:tc>
          <w:tcPr>
            <w:tcW w:w="2065" w:type="dxa"/>
          </w:tcPr>
          <w:p w14:paraId="7CC925B5" w14:textId="77777777" w:rsidR="00E75C9B" w:rsidRDefault="00E75C9B" w:rsidP="00E75C9B">
            <w:r>
              <w:t>Week 2</w:t>
            </w:r>
          </w:p>
        </w:tc>
        <w:tc>
          <w:tcPr>
            <w:tcW w:w="7285" w:type="dxa"/>
          </w:tcPr>
          <w:p w14:paraId="4BB878C1" w14:textId="673F4B19" w:rsidR="00E75C9B" w:rsidRPr="0072493B" w:rsidRDefault="00E75C9B" w:rsidP="003D4336">
            <w:pPr>
              <w:ind w:left="0" w:firstLine="0"/>
              <w:rPr>
                <w:b/>
                <w:bCs/>
              </w:rPr>
            </w:pPr>
            <w:r w:rsidRPr="0072493B">
              <w:rPr>
                <w:b/>
                <w:bCs/>
              </w:rPr>
              <w:t>Chapter 2: The Challenge of Cultural Relativism (Rachels and Rachels)</w:t>
            </w:r>
          </w:p>
        </w:tc>
      </w:tr>
      <w:tr w:rsidR="00E75C9B" w14:paraId="688B3D45" w14:textId="77777777">
        <w:tc>
          <w:tcPr>
            <w:tcW w:w="2065" w:type="dxa"/>
          </w:tcPr>
          <w:p w14:paraId="59B6A38D" w14:textId="49994020" w:rsidR="00E75C9B" w:rsidRDefault="000871C7" w:rsidP="00E75C9B">
            <w:r>
              <w:t>Jan</w:t>
            </w:r>
            <w:r w:rsidR="00E75C9B">
              <w:t xml:space="preserve"> </w:t>
            </w:r>
            <w:r>
              <w:t>19</w:t>
            </w:r>
            <w:r w:rsidR="00E75C9B" w:rsidRPr="008646FF">
              <w:rPr>
                <w:vertAlign w:val="superscript"/>
              </w:rPr>
              <w:t>th</w:t>
            </w:r>
            <w:r w:rsidR="00E75C9B">
              <w:t xml:space="preserve"> </w:t>
            </w:r>
          </w:p>
        </w:tc>
        <w:tc>
          <w:tcPr>
            <w:tcW w:w="7285" w:type="dxa"/>
          </w:tcPr>
          <w:p w14:paraId="4EAD470B" w14:textId="2A3AE125" w:rsidR="00E75C9B" w:rsidRDefault="002A750B" w:rsidP="003D4336">
            <w:pPr>
              <w:ind w:left="0" w:firstLine="0"/>
            </w:pPr>
            <w:r>
              <w:t>MLK – NO CLASS</w:t>
            </w:r>
          </w:p>
        </w:tc>
      </w:tr>
      <w:tr w:rsidR="00E75C9B" w14:paraId="14CA2D15" w14:textId="77777777">
        <w:tc>
          <w:tcPr>
            <w:tcW w:w="2065" w:type="dxa"/>
          </w:tcPr>
          <w:p w14:paraId="40BA7CD3" w14:textId="45361FDA" w:rsidR="00E75C9B" w:rsidRDefault="000871C7" w:rsidP="00E75C9B">
            <w:r>
              <w:t>Jan</w:t>
            </w:r>
            <w:r w:rsidR="00E75C9B">
              <w:t xml:space="preserve"> </w:t>
            </w:r>
            <w:r>
              <w:t>21</w:t>
            </w:r>
            <w:r w:rsidRPr="000871C7">
              <w:rPr>
                <w:vertAlign w:val="superscript"/>
              </w:rPr>
              <w:t>st</w:t>
            </w:r>
            <w:r>
              <w:t xml:space="preserve"> </w:t>
            </w:r>
          </w:p>
        </w:tc>
        <w:tc>
          <w:tcPr>
            <w:tcW w:w="7285" w:type="dxa"/>
          </w:tcPr>
          <w:p w14:paraId="4D536EB0" w14:textId="33E88752" w:rsidR="00E75C9B" w:rsidRDefault="006D263C" w:rsidP="003D4336">
            <w:pPr>
              <w:ind w:left="0" w:firstLine="0"/>
            </w:pPr>
            <w:r>
              <w:t>Discussion on Readings &amp; Reading Quiz</w:t>
            </w:r>
          </w:p>
        </w:tc>
      </w:tr>
      <w:tr w:rsidR="00E75C9B" w14:paraId="71BD5B2F" w14:textId="77777777">
        <w:tc>
          <w:tcPr>
            <w:tcW w:w="2065" w:type="dxa"/>
          </w:tcPr>
          <w:p w14:paraId="2B303B9F" w14:textId="3317934D" w:rsidR="00E75C9B" w:rsidRDefault="000871C7" w:rsidP="00E75C9B">
            <w:r>
              <w:t>Jan</w:t>
            </w:r>
            <w:r w:rsidR="00E75C9B">
              <w:t xml:space="preserve"> </w:t>
            </w:r>
            <w:r>
              <w:t>23</w:t>
            </w:r>
            <w:r w:rsidRPr="000871C7">
              <w:rPr>
                <w:vertAlign w:val="superscript"/>
              </w:rPr>
              <w:t>rd</w:t>
            </w:r>
            <w:r>
              <w:t xml:space="preserve"> </w:t>
            </w:r>
          </w:p>
        </w:tc>
        <w:tc>
          <w:tcPr>
            <w:tcW w:w="7285" w:type="dxa"/>
          </w:tcPr>
          <w:p w14:paraId="746C170E" w14:textId="4627E668" w:rsidR="00E75C9B" w:rsidRDefault="00E75C9B" w:rsidP="003D4336">
            <w:pPr>
              <w:ind w:left="0" w:firstLine="0"/>
            </w:pPr>
            <w:r>
              <w:t>Exercise</w:t>
            </w:r>
            <w:r w:rsidR="00AF44C1">
              <w:t xml:space="preserve"> </w:t>
            </w:r>
          </w:p>
        </w:tc>
      </w:tr>
      <w:tr w:rsidR="00E75C9B" w14:paraId="11DE3CFE" w14:textId="77777777">
        <w:tc>
          <w:tcPr>
            <w:tcW w:w="2065" w:type="dxa"/>
          </w:tcPr>
          <w:p w14:paraId="086017E2" w14:textId="77777777" w:rsidR="00E75C9B" w:rsidRDefault="00E75C9B" w:rsidP="00E75C9B"/>
        </w:tc>
        <w:tc>
          <w:tcPr>
            <w:tcW w:w="7285" w:type="dxa"/>
          </w:tcPr>
          <w:p w14:paraId="6980EBAD" w14:textId="77777777" w:rsidR="00E75C9B" w:rsidRDefault="00E75C9B" w:rsidP="00E75C9B"/>
        </w:tc>
      </w:tr>
      <w:tr w:rsidR="00E75C9B" w14:paraId="0EBAE71A" w14:textId="77777777">
        <w:tc>
          <w:tcPr>
            <w:tcW w:w="2065" w:type="dxa"/>
          </w:tcPr>
          <w:p w14:paraId="15D69A64" w14:textId="77777777" w:rsidR="00E75C9B" w:rsidRDefault="00E75C9B" w:rsidP="00E75C9B">
            <w:r>
              <w:t>Week 3</w:t>
            </w:r>
          </w:p>
        </w:tc>
        <w:tc>
          <w:tcPr>
            <w:tcW w:w="7285" w:type="dxa"/>
          </w:tcPr>
          <w:p w14:paraId="64EDB80E" w14:textId="28B574F1" w:rsidR="00E75C9B" w:rsidRPr="0072493B" w:rsidRDefault="00E75C9B" w:rsidP="003D4336">
            <w:pPr>
              <w:ind w:left="0" w:firstLine="0"/>
              <w:rPr>
                <w:b/>
                <w:bCs/>
              </w:rPr>
            </w:pPr>
            <w:r w:rsidRPr="0072493B">
              <w:rPr>
                <w:b/>
                <w:bCs/>
              </w:rPr>
              <w:t>Chapter 3: Subjectivism in Ethics (Rachels and Rachels)</w:t>
            </w:r>
          </w:p>
        </w:tc>
      </w:tr>
      <w:tr w:rsidR="006D263C" w14:paraId="43C92678" w14:textId="77777777">
        <w:tc>
          <w:tcPr>
            <w:tcW w:w="2065" w:type="dxa"/>
          </w:tcPr>
          <w:p w14:paraId="33408725" w14:textId="49DE1A84" w:rsidR="006D263C" w:rsidRDefault="006D263C" w:rsidP="006D263C">
            <w:r>
              <w:t>Jan 26</w:t>
            </w:r>
            <w:r w:rsidRPr="002A750B">
              <w:rPr>
                <w:vertAlign w:val="superscript"/>
              </w:rPr>
              <w:t>th</w:t>
            </w:r>
            <w:r>
              <w:t xml:space="preserve"> </w:t>
            </w:r>
          </w:p>
        </w:tc>
        <w:tc>
          <w:tcPr>
            <w:tcW w:w="7285" w:type="dxa"/>
          </w:tcPr>
          <w:p w14:paraId="4D8D60D8" w14:textId="046E1824" w:rsidR="006D263C" w:rsidRDefault="006D263C" w:rsidP="006D263C">
            <w:pPr>
              <w:ind w:left="0" w:firstLine="0"/>
            </w:pPr>
            <w:r>
              <w:t>Piece together readings &amp; Reading Quiz</w:t>
            </w:r>
          </w:p>
        </w:tc>
      </w:tr>
      <w:tr w:rsidR="006D263C" w14:paraId="708CA377" w14:textId="77777777">
        <w:tc>
          <w:tcPr>
            <w:tcW w:w="2065" w:type="dxa"/>
          </w:tcPr>
          <w:p w14:paraId="16D5A7EE" w14:textId="602390DD" w:rsidR="006D263C" w:rsidRDefault="006D263C" w:rsidP="006D263C">
            <w:r>
              <w:t>Jan 28</w:t>
            </w:r>
            <w:r w:rsidRPr="0005577C">
              <w:rPr>
                <w:vertAlign w:val="superscript"/>
              </w:rPr>
              <w:t>th</w:t>
            </w:r>
            <w:r>
              <w:t xml:space="preserve"> </w:t>
            </w:r>
          </w:p>
        </w:tc>
        <w:tc>
          <w:tcPr>
            <w:tcW w:w="7285" w:type="dxa"/>
          </w:tcPr>
          <w:p w14:paraId="1D98233D" w14:textId="1D466E13" w:rsidR="006D263C" w:rsidRDefault="006D263C" w:rsidP="006D263C">
            <w:pPr>
              <w:ind w:left="0" w:firstLine="0"/>
            </w:pPr>
            <w:r>
              <w:t>Discussion on readings</w:t>
            </w:r>
          </w:p>
        </w:tc>
      </w:tr>
      <w:tr w:rsidR="006D263C" w14:paraId="21937528" w14:textId="77777777">
        <w:tc>
          <w:tcPr>
            <w:tcW w:w="2065" w:type="dxa"/>
          </w:tcPr>
          <w:p w14:paraId="5E67F0EF" w14:textId="0E320409" w:rsidR="006D263C" w:rsidRDefault="006D263C" w:rsidP="006D263C">
            <w:r>
              <w:t>Jan 30</w:t>
            </w:r>
            <w:r w:rsidRPr="007820DE">
              <w:rPr>
                <w:vertAlign w:val="superscript"/>
              </w:rPr>
              <w:t>th</w:t>
            </w:r>
            <w:r>
              <w:t xml:space="preserve"> </w:t>
            </w:r>
          </w:p>
        </w:tc>
        <w:tc>
          <w:tcPr>
            <w:tcW w:w="7285" w:type="dxa"/>
          </w:tcPr>
          <w:p w14:paraId="5492DF75" w14:textId="756809C6" w:rsidR="006D263C" w:rsidRDefault="006D263C" w:rsidP="006D263C">
            <w:pPr>
              <w:ind w:left="0" w:firstLine="0"/>
            </w:pPr>
            <w:r>
              <w:t>Exercise</w:t>
            </w:r>
          </w:p>
        </w:tc>
      </w:tr>
      <w:tr w:rsidR="006D263C" w14:paraId="39392C66" w14:textId="77777777">
        <w:tc>
          <w:tcPr>
            <w:tcW w:w="2065" w:type="dxa"/>
          </w:tcPr>
          <w:p w14:paraId="6501F666" w14:textId="77777777" w:rsidR="006D263C" w:rsidRDefault="006D263C" w:rsidP="006D263C">
            <w:r>
              <w:t>Week 4</w:t>
            </w:r>
          </w:p>
        </w:tc>
        <w:tc>
          <w:tcPr>
            <w:tcW w:w="7285" w:type="dxa"/>
          </w:tcPr>
          <w:p w14:paraId="17568CBC" w14:textId="5453FB06" w:rsidR="006D263C" w:rsidRPr="0072493B" w:rsidRDefault="006D263C" w:rsidP="006D263C">
            <w:pPr>
              <w:ind w:left="0" w:firstLine="0"/>
              <w:rPr>
                <w:b/>
                <w:bCs/>
              </w:rPr>
            </w:pPr>
            <w:r w:rsidRPr="0072493B">
              <w:rPr>
                <w:b/>
                <w:bCs/>
              </w:rPr>
              <w:t>Chapter 4: Does Morality Depend on Religion? (Rachels and Rachels)</w:t>
            </w:r>
          </w:p>
          <w:p w14:paraId="6E61CE6D" w14:textId="7452A9EB" w:rsidR="006D263C" w:rsidRDefault="006D263C" w:rsidP="006D263C">
            <w:pPr>
              <w:ind w:left="0" w:firstLine="0"/>
            </w:pPr>
            <w:r w:rsidRPr="0072493B">
              <w:rPr>
                <w:b/>
                <w:bCs/>
              </w:rPr>
              <w:t>Chapter 5: Ethical Egoism (Rachels and Rachels)</w:t>
            </w:r>
          </w:p>
        </w:tc>
      </w:tr>
      <w:tr w:rsidR="00DD24F9" w14:paraId="5D232A1E" w14:textId="77777777">
        <w:tc>
          <w:tcPr>
            <w:tcW w:w="2065" w:type="dxa"/>
          </w:tcPr>
          <w:p w14:paraId="6169282F" w14:textId="2FEFE486" w:rsidR="00DD24F9" w:rsidRDefault="00DD24F9" w:rsidP="00DD24F9">
            <w:r>
              <w:t>Feb 2</w:t>
            </w:r>
            <w:r w:rsidRPr="003F60F6">
              <w:rPr>
                <w:vertAlign w:val="superscript"/>
              </w:rPr>
              <w:t>nd</w:t>
            </w:r>
            <w:r>
              <w:t xml:space="preserve"> </w:t>
            </w:r>
          </w:p>
        </w:tc>
        <w:tc>
          <w:tcPr>
            <w:tcW w:w="7285" w:type="dxa"/>
          </w:tcPr>
          <w:p w14:paraId="1A3778D4" w14:textId="35AE3834" w:rsidR="00DD24F9" w:rsidRDefault="00DD24F9" w:rsidP="00DD24F9">
            <w:pPr>
              <w:ind w:left="0" w:firstLine="0"/>
            </w:pPr>
            <w:r>
              <w:t>Piece together readings &amp; Reading Quiz</w:t>
            </w:r>
          </w:p>
        </w:tc>
      </w:tr>
      <w:tr w:rsidR="00DD24F9" w14:paraId="748C2368" w14:textId="77777777">
        <w:tc>
          <w:tcPr>
            <w:tcW w:w="2065" w:type="dxa"/>
          </w:tcPr>
          <w:p w14:paraId="29139738" w14:textId="7DD5741C" w:rsidR="00DD24F9" w:rsidRDefault="00DD24F9" w:rsidP="00DD24F9">
            <w:r>
              <w:t>Feb 4</w:t>
            </w:r>
            <w:r w:rsidRPr="003F60F6">
              <w:rPr>
                <w:vertAlign w:val="superscript"/>
              </w:rPr>
              <w:t>th</w:t>
            </w:r>
            <w:r>
              <w:t xml:space="preserve"> </w:t>
            </w:r>
          </w:p>
        </w:tc>
        <w:tc>
          <w:tcPr>
            <w:tcW w:w="7285" w:type="dxa"/>
          </w:tcPr>
          <w:p w14:paraId="6F9CFC68" w14:textId="77777777" w:rsidR="00DD24F9" w:rsidRDefault="00DD24F9" w:rsidP="00DD24F9">
            <w:pPr>
              <w:ind w:left="0" w:firstLine="0"/>
            </w:pPr>
            <w:r>
              <w:t xml:space="preserve">Discussion </w:t>
            </w:r>
          </w:p>
        </w:tc>
      </w:tr>
      <w:tr w:rsidR="00DD24F9" w14:paraId="05646D08" w14:textId="77777777">
        <w:tc>
          <w:tcPr>
            <w:tcW w:w="2065" w:type="dxa"/>
          </w:tcPr>
          <w:p w14:paraId="3F372FE9" w14:textId="466AE978" w:rsidR="00DD24F9" w:rsidRDefault="00DD24F9" w:rsidP="00DD24F9">
            <w:r>
              <w:t>Fen 6</w:t>
            </w:r>
            <w:r w:rsidRPr="003F60F6">
              <w:rPr>
                <w:vertAlign w:val="superscript"/>
              </w:rPr>
              <w:t>th</w:t>
            </w:r>
            <w:r>
              <w:t xml:space="preserve"> </w:t>
            </w:r>
          </w:p>
        </w:tc>
        <w:tc>
          <w:tcPr>
            <w:tcW w:w="7285" w:type="dxa"/>
          </w:tcPr>
          <w:p w14:paraId="4335E379" w14:textId="77777777" w:rsidR="00DD24F9" w:rsidRDefault="00DD24F9" w:rsidP="00DD24F9">
            <w:pPr>
              <w:ind w:left="0" w:firstLine="0"/>
            </w:pPr>
            <w:r>
              <w:t>Exercise</w:t>
            </w:r>
          </w:p>
        </w:tc>
      </w:tr>
      <w:tr w:rsidR="00DD24F9" w14:paraId="1B02B9F9" w14:textId="77777777">
        <w:tc>
          <w:tcPr>
            <w:tcW w:w="2065" w:type="dxa"/>
          </w:tcPr>
          <w:p w14:paraId="78B777BC" w14:textId="77777777" w:rsidR="00DD24F9" w:rsidRDefault="00DD24F9" w:rsidP="00DD24F9"/>
        </w:tc>
        <w:tc>
          <w:tcPr>
            <w:tcW w:w="7285" w:type="dxa"/>
          </w:tcPr>
          <w:p w14:paraId="31797177" w14:textId="77777777" w:rsidR="00DD24F9" w:rsidRDefault="00DD24F9" w:rsidP="00DD24F9"/>
        </w:tc>
      </w:tr>
      <w:tr w:rsidR="00DD24F9" w14:paraId="7EA63245" w14:textId="77777777">
        <w:tc>
          <w:tcPr>
            <w:tcW w:w="2065" w:type="dxa"/>
          </w:tcPr>
          <w:p w14:paraId="52A553D5" w14:textId="77777777" w:rsidR="00DD24F9" w:rsidRDefault="00DD24F9" w:rsidP="00DD24F9">
            <w:r>
              <w:t>Week 5</w:t>
            </w:r>
          </w:p>
        </w:tc>
        <w:tc>
          <w:tcPr>
            <w:tcW w:w="7285" w:type="dxa"/>
          </w:tcPr>
          <w:p w14:paraId="2B8DEC12" w14:textId="37947062" w:rsidR="00DD24F9" w:rsidRPr="0072493B" w:rsidRDefault="00DD24F9" w:rsidP="00DD24F9">
            <w:pPr>
              <w:ind w:left="0" w:firstLine="0"/>
              <w:rPr>
                <w:b/>
                <w:bCs/>
              </w:rPr>
            </w:pPr>
            <w:r w:rsidRPr="0072493B">
              <w:rPr>
                <w:b/>
                <w:bCs/>
              </w:rPr>
              <w:t>Chapter 6: The Social Contract Theory (Rachels and Rachels)</w:t>
            </w:r>
          </w:p>
        </w:tc>
      </w:tr>
      <w:tr w:rsidR="00DD24F9" w14:paraId="1EFDE18D" w14:textId="77777777">
        <w:tc>
          <w:tcPr>
            <w:tcW w:w="2065" w:type="dxa"/>
          </w:tcPr>
          <w:p w14:paraId="48E38910" w14:textId="415A8578" w:rsidR="00DD24F9" w:rsidRDefault="00DD24F9" w:rsidP="00DD24F9">
            <w:r>
              <w:t>Feb 9</w:t>
            </w:r>
            <w:r w:rsidRPr="005A417A">
              <w:rPr>
                <w:vertAlign w:val="superscript"/>
              </w:rPr>
              <w:t>th</w:t>
            </w:r>
            <w:r>
              <w:t xml:space="preserve"> </w:t>
            </w:r>
          </w:p>
        </w:tc>
        <w:tc>
          <w:tcPr>
            <w:tcW w:w="7285" w:type="dxa"/>
          </w:tcPr>
          <w:p w14:paraId="5C0DF85D" w14:textId="18D35836" w:rsidR="00DD24F9" w:rsidRDefault="00DD24F9" w:rsidP="00DD24F9">
            <w:pPr>
              <w:ind w:left="0" w:firstLine="0"/>
            </w:pPr>
            <w:r>
              <w:t>Piece together readings &amp; Reading Quiz</w:t>
            </w:r>
          </w:p>
        </w:tc>
      </w:tr>
      <w:tr w:rsidR="00DD24F9" w14:paraId="3CFB5386" w14:textId="77777777">
        <w:tc>
          <w:tcPr>
            <w:tcW w:w="2065" w:type="dxa"/>
          </w:tcPr>
          <w:p w14:paraId="0CC2A8EE" w14:textId="78F44DF8" w:rsidR="00DD24F9" w:rsidRDefault="00DD24F9" w:rsidP="00DD24F9">
            <w:r>
              <w:t>Feb 11</w:t>
            </w:r>
            <w:r w:rsidRPr="005A417A">
              <w:rPr>
                <w:vertAlign w:val="superscript"/>
              </w:rPr>
              <w:t>th</w:t>
            </w:r>
            <w:r>
              <w:t xml:space="preserve"> </w:t>
            </w:r>
          </w:p>
        </w:tc>
        <w:tc>
          <w:tcPr>
            <w:tcW w:w="7285" w:type="dxa"/>
          </w:tcPr>
          <w:p w14:paraId="22D7699C" w14:textId="77777777" w:rsidR="00DD24F9" w:rsidRDefault="00DD24F9" w:rsidP="00DD24F9">
            <w:pPr>
              <w:ind w:left="0" w:firstLine="0"/>
            </w:pPr>
            <w:r>
              <w:t xml:space="preserve">Discussion </w:t>
            </w:r>
          </w:p>
        </w:tc>
      </w:tr>
      <w:tr w:rsidR="00DD24F9" w14:paraId="36FB50B8" w14:textId="77777777">
        <w:tc>
          <w:tcPr>
            <w:tcW w:w="2065" w:type="dxa"/>
          </w:tcPr>
          <w:p w14:paraId="10C00AF5" w14:textId="0C905ABF" w:rsidR="00DD24F9" w:rsidRDefault="00DD24F9" w:rsidP="00DD24F9">
            <w:r>
              <w:t>Feb 13</w:t>
            </w:r>
            <w:r w:rsidRPr="005A417A">
              <w:rPr>
                <w:vertAlign w:val="superscript"/>
              </w:rPr>
              <w:t>th</w:t>
            </w:r>
            <w:r>
              <w:t xml:space="preserve"> </w:t>
            </w:r>
          </w:p>
        </w:tc>
        <w:tc>
          <w:tcPr>
            <w:tcW w:w="7285" w:type="dxa"/>
          </w:tcPr>
          <w:p w14:paraId="32711339" w14:textId="77777777" w:rsidR="00DD24F9" w:rsidRDefault="00DD24F9" w:rsidP="00DD24F9">
            <w:pPr>
              <w:ind w:left="0" w:firstLine="0"/>
            </w:pPr>
            <w:r>
              <w:t>Exercise</w:t>
            </w:r>
          </w:p>
        </w:tc>
      </w:tr>
      <w:tr w:rsidR="00DD24F9" w14:paraId="7410B353" w14:textId="77777777">
        <w:tc>
          <w:tcPr>
            <w:tcW w:w="2065" w:type="dxa"/>
          </w:tcPr>
          <w:p w14:paraId="6254629B" w14:textId="77777777" w:rsidR="00DD24F9" w:rsidRDefault="00DD24F9" w:rsidP="00DD24F9"/>
        </w:tc>
        <w:tc>
          <w:tcPr>
            <w:tcW w:w="7285" w:type="dxa"/>
          </w:tcPr>
          <w:p w14:paraId="5A57C440" w14:textId="77777777" w:rsidR="00DD24F9" w:rsidRDefault="00DD24F9" w:rsidP="00DD24F9"/>
        </w:tc>
      </w:tr>
      <w:tr w:rsidR="00DD24F9" w14:paraId="3412F393" w14:textId="77777777">
        <w:tc>
          <w:tcPr>
            <w:tcW w:w="2065" w:type="dxa"/>
          </w:tcPr>
          <w:p w14:paraId="3FBC5C75" w14:textId="77777777" w:rsidR="00DD24F9" w:rsidRDefault="00DD24F9" w:rsidP="00DD24F9">
            <w:r>
              <w:t>Week 6</w:t>
            </w:r>
          </w:p>
        </w:tc>
        <w:tc>
          <w:tcPr>
            <w:tcW w:w="7285" w:type="dxa"/>
          </w:tcPr>
          <w:p w14:paraId="3833BE29" w14:textId="01FEB655" w:rsidR="00DD24F9" w:rsidRPr="0072493B" w:rsidRDefault="00DD24F9" w:rsidP="00DD24F9">
            <w:pPr>
              <w:ind w:left="0" w:firstLine="0"/>
              <w:rPr>
                <w:b/>
                <w:bCs/>
              </w:rPr>
            </w:pPr>
            <w:r>
              <w:rPr>
                <w:b/>
                <w:bCs/>
              </w:rPr>
              <w:t>In class film screening</w:t>
            </w:r>
          </w:p>
        </w:tc>
      </w:tr>
      <w:tr w:rsidR="00DD24F9" w14:paraId="79EF74D6" w14:textId="77777777">
        <w:tc>
          <w:tcPr>
            <w:tcW w:w="2065" w:type="dxa"/>
          </w:tcPr>
          <w:p w14:paraId="56172F95" w14:textId="533649D2" w:rsidR="00DD24F9" w:rsidRDefault="00DD24F9" w:rsidP="00DD24F9">
            <w:r>
              <w:t>Feb 16</w:t>
            </w:r>
            <w:r w:rsidRPr="003556A7">
              <w:rPr>
                <w:vertAlign w:val="superscript"/>
              </w:rPr>
              <w:t>th</w:t>
            </w:r>
            <w:r>
              <w:t xml:space="preserve"> </w:t>
            </w:r>
          </w:p>
        </w:tc>
        <w:tc>
          <w:tcPr>
            <w:tcW w:w="7285" w:type="dxa"/>
          </w:tcPr>
          <w:p w14:paraId="52895785" w14:textId="1945A959" w:rsidR="00DD24F9" w:rsidRDefault="00DD24F9" w:rsidP="00DD24F9">
            <w:pPr>
              <w:ind w:left="0" w:firstLine="0"/>
            </w:pPr>
            <w:r>
              <w:t>Film Screening (no reading quiz)</w:t>
            </w:r>
          </w:p>
        </w:tc>
      </w:tr>
      <w:tr w:rsidR="00DD24F9" w14:paraId="61A91B0C" w14:textId="77777777">
        <w:tc>
          <w:tcPr>
            <w:tcW w:w="2065" w:type="dxa"/>
          </w:tcPr>
          <w:p w14:paraId="726228AE" w14:textId="463C18CC" w:rsidR="00DD24F9" w:rsidRDefault="00DD24F9" w:rsidP="00DD24F9">
            <w:pPr>
              <w:ind w:left="0" w:firstLine="0"/>
            </w:pPr>
            <w:r>
              <w:lastRenderedPageBreak/>
              <w:t xml:space="preserve">      Feb 18</w:t>
            </w:r>
            <w:r w:rsidRPr="003556A7">
              <w:rPr>
                <w:vertAlign w:val="superscript"/>
              </w:rPr>
              <w:t>th</w:t>
            </w:r>
          </w:p>
        </w:tc>
        <w:tc>
          <w:tcPr>
            <w:tcW w:w="7285" w:type="dxa"/>
          </w:tcPr>
          <w:p w14:paraId="3ABF8DA1" w14:textId="711DCBAB" w:rsidR="00DD24F9" w:rsidRDefault="00DD24F9" w:rsidP="00DD24F9">
            <w:pPr>
              <w:ind w:left="0" w:firstLine="0"/>
            </w:pPr>
            <w:r>
              <w:t>Film Screening</w:t>
            </w:r>
          </w:p>
        </w:tc>
      </w:tr>
      <w:tr w:rsidR="00DD24F9" w14:paraId="003B5A8C" w14:textId="77777777">
        <w:tc>
          <w:tcPr>
            <w:tcW w:w="2065" w:type="dxa"/>
          </w:tcPr>
          <w:p w14:paraId="2F7F9917" w14:textId="4E0D0F5D" w:rsidR="00DD24F9" w:rsidRDefault="00DD24F9" w:rsidP="00DD24F9">
            <w:r>
              <w:t>Feb 20</w:t>
            </w:r>
            <w:r w:rsidRPr="003556A7">
              <w:rPr>
                <w:vertAlign w:val="superscript"/>
              </w:rPr>
              <w:t>th</w:t>
            </w:r>
            <w:r>
              <w:t xml:space="preserve"> </w:t>
            </w:r>
          </w:p>
        </w:tc>
        <w:tc>
          <w:tcPr>
            <w:tcW w:w="7285" w:type="dxa"/>
          </w:tcPr>
          <w:p w14:paraId="4D20D940" w14:textId="3264DD0D" w:rsidR="00DD24F9" w:rsidRDefault="00DD24F9" w:rsidP="00DD24F9">
            <w:pPr>
              <w:ind w:left="0" w:firstLine="0"/>
            </w:pPr>
            <w:r>
              <w:t>Film Screening</w:t>
            </w:r>
          </w:p>
        </w:tc>
      </w:tr>
      <w:tr w:rsidR="00DD24F9" w14:paraId="036E27C8" w14:textId="77777777">
        <w:tc>
          <w:tcPr>
            <w:tcW w:w="2065" w:type="dxa"/>
          </w:tcPr>
          <w:p w14:paraId="000D6EBA" w14:textId="77777777" w:rsidR="00DD24F9" w:rsidRDefault="00DD24F9" w:rsidP="00DD24F9"/>
        </w:tc>
        <w:tc>
          <w:tcPr>
            <w:tcW w:w="7285" w:type="dxa"/>
          </w:tcPr>
          <w:p w14:paraId="1E5D7C16" w14:textId="77777777" w:rsidR="00DD24F9" w:rsidRDefault="00DD24F9" w:rsidP="00DD24F9"/>
        </w:tc>
      </w:tr>
      <w:tr w:rsidR="00EC3EDE" w14:paraId="0F0320D4" w14:textId="77777777">
        <w:tc>
          <w:tcPr>
            <w:tcW w:w="2065" w:type="dxa"/>
          </w:tcPr>
          <w:p w14:paraId="33F8E1EC" w14:textId="77777777" w:rsidR="00EC3EDE" w:rsidRDefault="00EC3EDE" w:rsidP="00EC3EDE">
            <w:r>
              <w:t>Week 7</w:t>
            </w:r>
          </w:p>
        </w:tc>
        <w:tc>
          <w:tcPr>
            <w:tcW w:w="7285" w:type="dxa"/>
          </w:tcPr>
          <w:p w14:paraId="6DFFF266" w14:textId="07C40243" w:rsidR="00EC3EDE" w:rsidRPr="0072493B" w:rsidRDefault="00EC3EDE" w:rsidP="00EC3EDE">
            <w:pPr>
              <w:ind w:left="0" w:firstLine="0"/>
              <w:rPr>
                <w:b/>
                <w:bCs/>
              </w:rPr>
            </w:pPr>
            <w:r w:rsidRPr="0072493B">
              <w:rPr>
                <w:b/>
                <w:bCs/>
              </w:rPr>
              <w:t>Chapter 7: The Utilitarian Approach (Rachels and Rachels)</w:t>
            </w:r>
            <w:r>
              <w:rPr>
                <w:b/>
                <w:bCs/>
              </w:rPr>
              <w:t xml:space="preserve"> </w:t>
            </w:r>
            <w:r w:rsidRPr="0072493B">
              <w:rPr>
                <w:b/>
                <w:bCs/>
              </w:rPr>
              <w:t>Chapter 8: The Debate over Utilitarianism (Rachels and Rachels)</w:t>
            </w:r>
            <w:r>
              <w:rPr>
                <w:b/>
                <w:bCs/>
              </w:rPr>
              <w:t xml:space="preserve"> </w:t>
            </w:r>
          </w:p>
        </w:tc>
      </w:tr>
      <w:tr w:rsidR="00EC3EDE" w14:paraId="3BA023E6" w14:textId="77777777">
        <w:tc>
          <w:tcPr>
            <w:tcW w:w="2065" w:type="dxa"/>
          </w:tcPr>
          <w:p w14:paraId="060F1C8B" w14:textId="7F8201AB" w:rsidR="00EC3EDE" w:rsidRDefault="00EC3EDE" w:rsidP="00EC3EDE">
            <w:r>
              <w:t>Feb 23</w:t>
            </w:r>
            <w:r w:rsidRPr="003556A7">
              <w:rPr>
                <w:vertAlign w:val="superscript"/>
              </w:rPr>
              <w:t>rd</w:t>
            </w:r>
            <w:r>
              <w:t xml:space="preserve"> </w:t>
            </w:r>
          </w:p>
        </w:tc>
        <w:tc>
          <w:tcPr>
            <w:tcW w:w="7285" w:type="dxa"/>
          </w:tcPr>
          <w:p w14:paraId="0CC6A477" w14:textId="1D38B17B" w:rsidR="00EC3EDE" w:rsidRDefault="00EC3EDE" w:rsidP="00EC3EDE">
            <w:pPr>
              <w:ind w:left="0" w:firstLine="0"/>
            </w:pPr>
            <w:r>
              <w:t>Reading Quiz (chapters 7 &amp; 8) &amp; Piece together readings</w:t>
            </w:r>
          </w:p>
        </w:tc>
      </w:tr>
      <w:tr w:rsidR="00EC3EDE" w14:paraId="78884699" w14:textId="77777777">
        <w:tc>
          <w:tcPr>
            <w:tcW w:w="2065" w:type="dxa"/>
          </w:tcPr>
          <w:p w14:paraId="098E1104" w14:textId="44A0DD0A" w:rsidR="00EC3EDE" w:rsidRDefault="00EC3EDE" w:rsidP="00EC3EDE">
            <w:r>
              <w:t>Feb 25</w:t>
            </w:r>
            <w:r w:rsidRPr="003556A7">
              <w:rPr>
                <w:vertAlign w:val="superscript"/>
              </w:rPr>
              <w:t>th</w:t>
            </w:r>
            <w:r>
              <w:t xml:space="preserve"> </w:t>
            </w:r>
          </w:p>
        </w:tc>
        <w:tc>
          <w:tcPr>
            <w:tcW w:w="7285" w:type="dxa"/>
          </w:tcPr>
          <w:p w14:paraId="2A2F6D7E" w14:textId="737B1D13" w:rsidR="00EC3EDE" w:rsidRPr="00675A15" w:rsidRDefault="00EC3EDE" w:rsidP="00EC3EDE">
            <w:pPr>
              <w:ind w:left="0" w:firstLine="0"/>
            </w:pPr>
            <w:r>
              <w:t xml:space="preserve">Discussion </w:t>
            </w:r>
          </w:p>
        </w:tc>
      </w:tr>
      <w:tr w:rsidR="00EC3EDE" w14:paraId="639CD49E" w14:textId="77777777">
        <w:tc>
          <w:tcPr>
            <w:tcW w:w="2065" w:type="dxa"/>
          </w:tcPr>
          <w:p w14:paraId="1F0954E5" w14:textId="4833FE99" w:rsidR="00EC3EDE" w:rsidRDefault="00EC3EDE" w:rsidP="00EC3EDE">
            <w:r>
              <w:t>Feb 27</w:t>
            </w:r>
            <w:r w:rsidRPr="003556A7">
              <w:rPr>
                <w:vertAlign w:val="superscript"/>
              </w:rPr>
              <w:t>th</w:t>
            </w:r>
            <w:r>
              <w:t xml:space="preserve"> </w:t>
            </w:r>
          </w:p>
        </w:tc>
        <w:tc>
          <w:tcPr>
            <w:tcW w:w="7285" w:type="dxa"/>
          </w:tcPr>
          <w:p w14:paraId="440A8BAA" w14:textId="7D4F3539" w:rsidR="00EC3EDE" w:rsidRDefault="00EC3EDE" w:rsidP="00EC3EDE">
            <w:pPr>
              <w:ind w:left="0" w:firstLine="0"/>
            </w:pPr>
            <w:r>
              <w:t>Exercise</w:t>
            </w:r>
          </w:p>
        </w:tc>
      </w:tr>
      <w:tr w:rsidR="00DD24F9" w14:paraId="65EC5610" w14:textId="77777777">
        <w:tc>
          <w:tcPr>
            <w:tcW w:w="2065" w:type="dxa"/>
          </w:tcPr>
          <w:p w14:paraId="1295A5C4" w14:textId="77777777" w:rsidR="00DD24F9" w:rsidRDefault="00DD24F9" w:rsidP="00DD24F9"/>
        </w:tc>
        <w:tc>
          <w:tcPr>
            <w:tcW w:w="7285" w:type="dxa"/>
          </w:tcPr>
          <w:p w14:paraId="1205070E" w14:textId="77777777" w:rsidR="00DD24F9" w:rsidRDefault="00DD24F9" w:rsidP="00DD24F9"/>
        </w:tc>
      </w:tr>
      <w:tr w:rsidR="00EC3EDE" w14:paraId="21ED2D5C" w14:textId="77777777">
        <w:tc>
          <w:tcPr>
            <w:tcW w:w="2065" w:type="dxa"/>
          </w:tcPr>
          <w:p w14:paraId="36AE8392" w14:textId="77777777" w:rsidR="00EC3EDE" w:rsidRDefault="00EC3EDE" w:rsidP="00EC3EDE">
            <w:r>
              <w:t>Week 8</w:t>
            </w:r>
          </w:p>
        </w:tc>
        <w:tc>
          <w:tcPr>
            <w:tcW w:w="7285" w:type="dxa"/>
          </w:tcPr>
          <w:p w14:paraId="5FFA571F" w14:textId="751300FE" w:rsidR="00EC3EDE" w:rsidRPr="0072493B" w:rsidRDefault="00EC3EDE" w:rsidP="00EC3EDE">
            <w:pPr>
              <w:ind w:left="0" w:firstLine="0"/>
              <w:rPr>
                <w:b/>
                <w:bCs/>
              </w:rPr>
            </w:pPr>
            <w:r w:rsidRPr="0072493B">
              <w:rPr>
                <w:b/>
                <w:bCs/>
              </w:rPr>
              <w:t>Chapter 9: Are there absolute moral rules? (Rachels and Rachels)</w:t>
            </w:r>
            <w:r>
              <w:rPr>
                <w:b/>
                <w:bCs/>
              </w:rPr>
              <w:t xml:space="preserve"> </w:t>
            </w:r>
            <w:r w:rsidRPr="0072493B">
              <w:rPr>
                <w:b/>
                <w:bCs/>
              </w:rPr>
              <w:t xml:space="preserve">Chapter 10: Kant and respect for </w:t>
            </w:r>
            <w:proofErr w:type="gramStart"/>
            <w:r w:rsidRPr="0072493B">
              <w:rPr>
                <w:b/>
                <w:bCs/>
              </w:rPr>
              <w:t>persons</w:t>
            </w:r>
            <w:proofErr w:type="gramEnd"/>
            <w:r w:rsidRPr="0072493B">
              <w:rPr>
                <w:b/>
                <w:bCs/>
              </w:rPr>
              <w:t xml:space="preserve"> (Rachels and Rachels)</w:t>
            </w:r>
          </w:p>
        </w:tc>
      </w:tr>
      <w:tr w:rsidR="00EC3EDE" w14:paraId="473D9238" w14:textId="77777777">
        <w:tc>
          <w:tcPr>
            <w:tcW w:w="2065" w:type="dxa"/>
          </w:tcPr>
          <w:p w14:paraId="22F1E7E2" w14:textId="38AE673B" w:rsidR="00EC3EDE" w:rsidRDefault="00EC3EDE" w:rsidP="00EC3EDE">
            <w:r>
              <w:t>Mar 2</w:t>
            </w:r>
            <w:r w:rsidRPr="0039465F">
              <w:rPr>
                <w:vertAlign w:val="superscript"/>
              </w:rPr>
              <w:t>nd</w:t>
            </w:r>
            <w:r>
              <w:t xml:space="preserve"> </w:t>
            </w:r>
          </w:p>
        </w:tc>
        <w:tc>
          <w:tcPr>
            <w:tcW w:w="7285" w:type="dxa"/>
          </w:tcPr>
          <w:p w14:paraId="35598B30" w14:textId="04F3DEB1" w:rsidR="00EC3EDE" w:rsidRDefault="00EC3EDE" w:rsidP="00EC3EDE">
            <w:pPr>
              <w:ind w:left="0" w:firstLine="0"/>
            </w:pPr>
            <w:r>
              <w:t>Reading Quiz (chapters 9 &amp; 10) &amp; Piece together readings</w:t>
            </w:r>
          </w:p>
        </w:tc>
      </w:tr>
      <w:tr w:rsidR="00EC3EDE" w14:paraId="78869C7A" w14:textId="77777777">
        <w:tc>
          <w:tcPr>
            <w:tcW w:w="2065" w:type="dxa"/>
          </w:tcPr>
          <w:p w14:paraId="201F49C2" w14:textId="0A7C0913" w:rsidR="00EC3EDE" w:rsidRDefault="00EC3EDE" w:rsidP="00EC3EDE">
            <w:r>
              <w:t>Mar 4</w:t>
            </w:r>
            <w:r w:rsidRPr="00567870">
              <w:rPr>
                <w:vertAlign w:val="superscript"/>
              </w:rPr>
              <w:t>th</w:t>
            </w:r>
            <w:r>
              <w:t xml:space="preserve"> </w:t>
            </w:r>
          </w:p>
        </w:tc>
        <w:tc>
          <w:tcPr>
            <w:tcW w:w="7285" w:type="dxa"/>
          </w:tcPr>
          <w:p w14:paraId="6B5D6207" w14:textId="59A1B996" w:rsidR="00EC3EDE" w:rsidRDefault="00EC3EDE" w:rsidP="00EC3EDE">
            <w:pPr>
              <w:ind w:left="0" w:firstLine="0"/>
            </w:pPr>
            <w:r>
              <w:t>Discussion</w:t>
            </w:r>
          </w:p>
        </w:tc>
      </w:tr>
      <w:tr w:rsidR="00EC3EDE" w14:paraId="5F397D34" w14:textId="77777777">
        <w:tc>
          <w:tcPr>
            <w:tcW w:w="2065" w:type="dxa"/>
          </w:tcPr>
          <w:p w14:paraId="5F2DF0ED" w14:textId="329BF5E3" w:rsidR="00EC3EDE" w:rsidRDefault="00EC3EDE" w:rsidP="00EC3EDE">
            <w:r>
              <w:t>Mar 6</w:t>
            </w:r>
            <w:r w:rsidRPr="00567870">
              <w:rPr>
                <w:vertAlign w:val="superscript"/>
              </w:rPr>
              <w:t>th</w:t>
            </w:r>
            <w:r>
              <w:t xml:space="preserve"> </w:t>
            </w:r>
          </w:p>
        </w:tc>
        <w:tc>
          <w:tcPr>
            <w:tcW w:w="7285" w:type="dxa"/>
          </w:tcPr>
          <w:p w14:paraId="008090A3" w14:textId="0496F54B" w:rsidR="00EC3EDE" w:rsidRDefault="00EC3EDE" w:rsidP="00EC3EDE">
            <w:pPr>
              <w:ind w:left="0" w:firstLine="0"/>
            </w:pPr>
            <w:r>
              <w:t>Exercise</w:t>
            </w:r>
          </w:p>
        </w:tc>
      </w:tr>
      <w:tr w:rsidR="00DD24F9" w14:paraId="68B9D521" w14:textId="77777777">
        <w:tc>
          <w:tcPr>
            <w:tcW w:w="2065" w:type="dxa"/>
          </w:tcPr>
          <w:p w14:paraId="3B851261" w14:textId="77777777" w:rsidR="00DD24F9" w:rsidRDefault="00DD24F9" w:rsidP="00DD24F9"/>
        </w:tc>
        <w:tc>
          <w:tcPr>
            <w:tcW w:w="7285" w:type="dxa"/>
          </w:tcPr>
          <w:p w14:paraId="7B1ED40C" w14:textId="77777777" w:rsidR="00DD24F9" w:rsidRDefault="00DD24F9" w:rsidP="00DD24F9"/>
        </w:tc>
      </w:tr>
      <w:tr w:rsidR="00DD24F9" w14:paraId="06292B51" w14:textId="77777777">
        <w:tc>
          <w:tcPr>
            <w:tcW w:w="2065" w:type="dxa"/>
          </w:tcPr>
          <w:p w14:paraId="1AFBEB4B" w14:textId="1F529A98" w:rsidR="00DD24F9" w:rsidRDefault="00DD24F9" w:rsidP="00DD24F9">
            <w:r>
              <w:t xml:space="preserve">Week 9 </w:t>
            </w:r>
          </w:p>
        </w:tc>
        <w:tc>
          <w:tcPr>
            <w:tcW w:w="7285" w:type="dxa"/>
          </w:tcPr>
          <w:p w14:paraId="4D7E6D05" w14:textId="48DABD92" w:rsidR="00DD24F9" w:rsidRPr="0072493B" w:rsidRDefault="00DD24F9" w:rsidP="00DD24F9">
            <w:pPr>
              <w:rPr>
                <w:b/>
                <w:bCs/>
              </w:rPr>
            </w:pPr>
            <w:r>
              <w:rPr>
                <w:b/>
                <w:bCs/>
              </w:rPr>
              <w:t>SPRING BREAK (NO CLASSES, Mar 9</w:t>
            </w:r>
            <w:r w:rsidRPr="00763252">
              <w:rPr>
                <w:b/>
                <w:bCs/>
                <w:vertAlign w:val="superscript"/>
              </w:rPr>
              <w:t>th</w:t>
            </w:r>
            <w:r>
              <w:rPr>
                <w:b/>
                <w:bCs/>
              </w:rPr>
              <w:t xml:space="preserve"> – Mar 15</w:t>
            </w:r>
            <w:proofErr w:type="gramStart"/>
            <w:r w:rsidRPr="00C75918">
              <w:rPr>
                <w:b/>
                <w:bCs/>
                <w:vertAlign w:val="superscript"/>
              </w:rPr>
              <w:t>th</w:t>
            </w:r>
            <w:r>
              <w:rPr>
                <w:b/>
                <w:bCs/>
              </w:rPr>
              <w:t xml:space="preserve"> )</w:t>
            </w:r>
            <w:proofErr w:type="gramEnd"/>
          </w:p>
        </w:tc>
      </w:tr>
      <w:tr w:rsidR="00DD24F9" w14:paraId="0549CFFF" w14:textId="77777777">
        <w:tc>
          <w:tcPr>
            <w:tcW w:w="2065" w:type="dxa"/>
          </w:tcPr>
          <w:p w14:paraId="129F9E52" w14:textId="77777777" w:rsidR="00DD24F9" w:rsidRDefault="00DD24F9" w:rsidP="00DD24F9"/>
        </w:tc>
        <w:tc>
          <w:tcPr>
            <w:tcW w:w="7285" w:type="dxa"/>
          </w:tcPr>
          <w:p w14:paraId="10897B3F" w14:textId="77777777" w:rsidR="00DD24F9" w:rsidRPr="0072493B" w:rsidRDefault="00DD24F9" w:rsidP="00DD24F9">
            <w:pPr>
              <w:rPr>
                <w:b/>
                <w:bCs/>
              </w:rPr>
            </w:pPr>
          </w:p>
        </w:tc>
      </w:tr>
      <w:tr w:rsidR="00DD24F9" w14:paraId="54B8B692" w14:textId="77777777">
        <w:tc>
          <w:tcPr>
            <w:tcW w:w="2065" w:type="dxa"/>
          </w:tcPr>
          <w:p w14:paraId="54775028" w14:textId="77777777" w:rsidR="00DD24F9" w:rsidRDefault="00DD24F9" w:rsidP="00DD24F9"/>
        </w:tc>
        <w:tc>
          <w:tcPr>
            <w:tcW w:w="7285" w:type="dxa"/>
          </w:tcPr>
          <w:p w14:paraId="004AE826" w14:textId="77777777" w:rsidR="00DD24F9" w:rsidRPr="0072493B" w:rsidRDefault="00DD24F9" w:rsidP="00DD24F9">
            <w:pPr>
              <w:rPr>
                <w:b/>
                <w:bCs/>
              </w:rPr>
            </w:pPr>
          </w:p>
        </w:tc>
      </w:tr>
      <w:tr w:rsidR="00A950B5" w14:paraId="7C9DEAC7" w14:textId="77777777">
        <w:tc>
          <w:tcPr>
            <w:tcW w:w="2065" w:type="dxa"/>
          </w:tcPr>
          <w:p w14:paraId="3C324E19" w14:textId="747A316A" w:rsidR="00A950B5" w:rsidRDefault="00A950B5" w:rsidP="00A950B5">
            <w:r>
              <w:t>Week 10</w:t>
            </w:r>
          </w:p>
        </w:tc>
        <w:tc>
          <w:tcPr>
            <w:tcW w:w="7285" w:type="dxa"/>
          </w:tcPr>
          <w:p w14:paraId="70EAD944" w14:textId="329375EE" w:rsidR="00A950B5" w:rsidRPr="0072493B" w:rsidRDefault="00A950B5" w:rsidP="00A950B5">
            <w:pPr>
              <w:ind w:left="0" w:firstLine="0"/>
              <w:rPr>
                <w:b/>
                <w:bCs/>
              </w:rPr>
            </w:pPr>
            <w:r w:rsidRPr="0072493B">
              <w:rPr>
                <w:b/>
                <w:bCs/>
              </w:rPr>
              <w:t>Chapter 11: Feminism and the Ethics of Care (Rachels and Rachels)</w:t>
            </w:r>
            <w:r>
              <w:rPr>
                <w:b/>
                <w:bCs/>
              </w:rPr>
              <w:t xml:space="preserve"> </w:t>
            </w:r>
          </w:p>
        </w:tc>
      </w:tr>
      <w:tr w:rsidR="00A950B5" w14:paraId="3C78797E" w14:textId="77777777" w:rsidTr="00B51226">
        <w:tc>
          <w:tcPr>
            <w:tcW w:w="2065" w:type="dxa"/>
          </w:tcPr>
          <w:p w14:paraId="5144D5D8" w14:textId="3E12B9B2" w:rsidR="00A950B5" w:rsidRDefault="00A950B5" w:rsidP="00A950B5">
            <w:r>
              <w:t>Mar 16</w:t>
            </w:r>
            <w:r w:rsidRPr="00EF4DE8">
              <w:rPr>
                <w:vertAlign w:val="superscript"/>
              </w:rPr>
              <w:t>th</w:t>
            </w:r>
            <w:r>
              <w:t xml:space="preserve"> </w:t>
            </w:r>
          </w:p>
        </w:tc>
        <w:tc>
          <w:tcPr>
            <w:tcW w:w="7285" w:type="dxa"/>
          </w:tcPr>
          <w:p w14:paraId="58CC9B8E" w14:textId="0D9D8AF7" w:rsidR="00A950B5" w:rsidRPr="00AB2DA4" w:rsidRDefault="00A950B5" w:rsidP="00A950B5">
            <w:pPr>
              <w:ind w:left="0" w:firstLine="0"/>
              <w:rPr>
                <w:b/>
                <w:bCs/>
              </w:rPr>
            </w:pPr>
            <w:r>
              <w:t>Reading Quiz (chapter 11) &amp; Piece together readings</w:t>
            </w:r>
          </w:p>
        </w:tc>
      </w:tr>
      <w:tr w:rsidR="00A950B5" w14:paraId="71457E69" w14:textId="77777777">
        <w:tc>
          <w:tcPr>
            <w:tcW w:w="2065" w:type="dxa"/>
          </w:tcPr>
          <w:p w14:paraId="74D9A79E" w14:textId="20E67B08" w:rsidR="00A950B5" w:rsidRDefault="00A950B5" w:rsidP="00A950B5">
            <w:r>
              <w:t>Mar 18</w:t>
            </w:r>
            <w:r w:rsidRPr="00EF4DE8">
              <w:rPr>
                <w:vertAlign w:val="superscript"/>
              </w:rPr>
              <w:t>th</w:t>
            </w:r>
            <w:r>
              <w:t xml:space="preserve"> </w:t>
            </w:r>
          </w:p>
        </w:tc>
        <w:tc>
          <w:tcPr>
            <w:tcW w:w="7285" w:type="dxa"/>
          </w:tcPr>
          <w:p w14:paraId="5D00583A" w14:textId="564890BD" w:rsidR="00A950B5" w:rsidRDefault="00A950B5" w:rsidP="00A950B5">
            <w:pPr>
              <w:ind w:left="0" w:firstLine="0"/>
            </w:pPr>
            <w:r>
              <w:t xml:space="preserve">Discussion </w:t>
            </w:r>
          </w:p>
        </w:tc>
      </w:tr>
      <w:tr w:rsidR="00A950B5" w14:paraId="66FCC5B9" w14:textId="77777777">
        <w:tc>
          <w:tcPr>
            <w:tcW w:w="2065" w:type="dxa"/>
          </w:tcPr>
          <w:p w14:paraId="120F7E14" w14:textId="05AD5207" w:rsidR="00A950B5" w:rsidRDefault="00A950B5" w:rsidP="00A950B5">
            <w:pPr>
              <w:ind w:left="0" w:firstLine="0"/>
            </w:pPr>
            <w:r>
              <w:t xml:space="preserve">     Mar 20</w:t>
            </w:r>
            <w:r w:rsidRPr="00EF4DE8">
              <w:rPr>
                <w:vertAlign w:val="superscript"/>
              </w:rPr>
              <w:t>th</w:t>
            </w:r>
            <w:r>
              <w:t xml:space="preserve"> </w:t>
            </w:r>
          </w:p>
        </w:tc>
        <w:tc>
          <w:tcPr>
            <w:tcW w:w="7285" w:type="dxa"/>
          </w:tcPr>
          <w:p w14:paraId="77648986" w14:textId="596FAEF1" w:rsidR="00A950B5" w:rsidRDefault="00A950B5" w:rsidP="00A950B5">
            <w:pPr>
              <w:ind w:left="0" w:firstLine="0"/>
            </w:pPr>
            <w:r>
              <w:t>Exercise</w:t>
            </w:r>
          </w:p>
        </w:tc>
      </w:tr>
      <w:tr w:rsidR="00DD24F9" w14:paraId="3AE995AF" w14:textId="77777777">
        <w:tc>
          <w:tcPr>
            <w:tcW w:w="2065" w:type="dxa"/>
          </w:tcPr>
          <w:p w14:paraId="2C5C2940" w14:textId="77777777" w:rsidR="00DD24F9" w:rsidRDefault="00DD24F9" w:rsidP="00DD24F9"/>
        </w:tc>
        <w:tc>
          <w:tcPr>
            <w:tcW w:w="7285" w:type="dxa"/>
          </w:tcPr>
          <w:p w14:paraId="66A74AB3" w14:textId="77777777" w:rsidR="00DD24F9" w:rsidRPr="0072493B" w:rsidRDefault="00DD24F9" w:rsidP="00DD24F9">
            <w:pPr>
              <w:rPr>
                <w:b/>
                <w:bCs/>
              </w:rPr>
            </w:pPr>
          </w:p>
        </w:tc>
      </w:tr>
      <w:tr w:rsidR="00A950B5" w14:paraId="203DD558" w14:textId="77777777">
        <w:tc>
          <w:tcPr>
            <w:tcW w:w="2065" w:type="dxa"/>
          </w:tcPr>
          <w:p w14:paraId="5D42706D" w14:textId="2659433B" w:rsidR="00A950B5" w:rsidRDefault="00A950B5" w:rsidP="00A950B5">
            <w:r>
              <w:t>Week 11</w:t>
            </w:r>
          </w:p>
        </w:tc>
        <w:tc>
          <w:tcPr>
            <w:tcW w:w="7285" w:type="dxa"/>
          </w:tcPr>
          <w:p w14:paraId="58DFE415" w14:textId="2BD43092" w:rsidR="00A950B5" w:rsidRPr="0072493B" w:rsidRDefault="00A950B5" w:rsidP="00A950B5">
            <w:pPr>
              <w:ind w:left="0" w:firstLine="0"/>
              <w:rPr>
                <w:b/>
                <w:bCs/>
              </w:rPr>
            </w:pPr>
            <w:r>
              <w:rPr>
                <w:b/>
                <w:bCs/>
              </w:rPr>
              <w:t>Chapter 12: Virtue Ethics (Rachels &amp; Rachels)</w:t>
            </w:r>
          </w:p>
        </w:tc>
      </w:tr>
      <w:tr w:rsidR="00A950B5" w14:paraId="02F3F22B" w14:textId="77777777">
        <w:tc>
          <w:tcPr>
            <w:tcW w:w="2065" w:type="dxa"/>
          </w:tcPr>
          <w:p w14:paraId="7F2E5107" w14:textId="6081B2FA" w:rsidR="00A950B5" w:rsidRDefault="00A950B5" w:rsidP="00A950B5">
            <w:r>
              <w:t>Mar 23</w:t>
            </w:r>
            <w:r w:rsidRPr="00EF4DE8">
              <w:rPr>
                <w:vertAlign w:val="superscript"/>
              </w:rPr>
              <w:t>rd</w:t>
            </w:r>
            <w:r>
              <w:t xml:space="preserve"> </w:t>
            </w:r>
          </w:p>
        </w:tc>
        <w:tc>
          <w:tcPr>
            <w:tcW w:w="7285" w:type="dxa"/>
          </w:tcPr>
          <w:p w14:paraId="2EE7855C" w14:textId="7E2A1A26" w:rsidR="00A950B5" w:rsidRDefault="00A950B5" w:rsidP="00A950B5">
            <w:pPr>
              <w:ind w:left="0" w:firstLine="0"/>
            </w:pPr>
            <w:r>
              <w:t>Reading Quiz (chapter 12) &amp; Piece together readings</w:t>
            </w:r>
          </w:p>
        </w:tc>
      </w:tr>
      <w:tr w:rsidR="00A950B5" w14:paraId="16A5AA3D" w14:textId="77777777">
        <w:tc>
          <w:tcPr>
            <w:tcW w:w="2065" w:type="dxa"/>
          </w:tcPr>
          <w:p w14:paraId="639E03A2" w14:textId="0B79E36A" w:rsidR="00A950B5" w:rsidRDefault="00A950B5" w:rsidP="00A950B5">
            <w:r>
              <w:t>Mar 25</w:t>
            </w:r>
            <w:r w:rsidRPr="00EF4DE8">
              <w:rPr>
                <w:vertAlign w:val="superscript"/>
              </w:rPr>
              <w:t>th</w:t>
            </w:r>
            <w:r>
              <w:t xml:space="preserve"> </w:t>
            </w:r>
          </w:p>
        </w:tc>
        <w:tc>
          <w:tcPr>
            <w:tcW w:w="7285" w:type="dxa"/>
          </w:tcPr>
          <w:p w14:paraId="3FFE378B" w14:textId="42DD22F4" w:rsidR="00A950B5" w:rsidRDefault="00A950B5" w:rsidP="00A950B5">
            <w:pPr>
              <w:ind w:left="0" w:firstLine="0"/>
            </w:pPr>
            <w:r>
              <w:t xml:space="preserve">Discussion </w:t>
            </w:r>
          </w:p>
        </w:tc>
      </w:tr>
      <w:tr w:rsidR="00A950B5" w14:paraId="752A7CC9" w14:textId="77777777">
        <w:tc>
          <w:tcPr>
            <w:tcW w:w="2065" w:type="dxa"/>
          </w:tcPr>
          <w:p w14:paraId="6C80985C" w14:textId="31D5F977" w:rsidR="00A950B5" w:rsidRDefault="00A950B5" w:rsidP="00A950B5">
            <w:r>
              <w:t>Mar 27</w:t>
            </w:r>
            <w:r w:rsidRPr="00EF4DE8">
              <w:rPr>
                <w:vertAlign w:val="superscript"/>
              </w:rPr>
              <w:t>th</w:t>
            </w:r>
            <w:r>
              <w:t xml:space="preserve"> </w:t>
            </w:r>
          </w:p>
        </w:tc>
        <w:tc>
          <w:tcPr>
            <w:tcW w:w="7285" w:type="dxa"/>
          </w:tcPr>
          <w:p w14:paraId="1C61F616" w14:textId="732381DC" w:rsidR="00A950B5" w:rsidRDefault="00A950B5" w:rsidP="00A950B5">
            <w:pPr>
              <w:ind w:left="0" w:firstLine="0"/>
            </w:pPr>
            <w:r>
              <w:t>Exercise</w:t>
            </w:r>
          </w:p>
        </w:tc>
      </w:tr>
      <w:tr w:rsidR="00DD24F9" w14:paraId="4589C3C6" w14:textId="77777777">
        <w:tc>
          <w:tcPr>
            <w:tcW w:w="2065" w:type="dxa"/>
          </w:tcPr>
          <w:p w14:paraId="7A022034" w14:textId="77777777" w:rsidR="00DD24F9" w:rsidRDefault="00DD24F9" w:rsidP="00DD24F9"/>
        </w:tc>
        <w:tc>
          <w:tcPr>
            <w:tcW w:w="7285" w:type="dxa"/>
          </w:tcPr>
          <w:p w14:paraId="3E9A6E64" w14:textId="77777777" w:rsidR="00DD24F9" w:rsidRDefault="00DD24F9" w:rsidP="00DD24F9"/>
        </w:tc>
      </w:tr>
      <w:tr w:rsidR="000B5310" w14:paraId="336DB9BB" w14:textId="77777777">
        <w:tc>
          <w:tcPr>
            <w:tcW w:w="2065" w:type="dxa"/>
          </w:tcPr>
          <w:p w14:paraId="51286DC7" w14:textId="77777777" w:rsidR="000B5310" w:rsidRDefault="000B5310" w:rsidP="000B5310">
            <w:r>
              <w:t>Week 11</w:t>
            </w:r>
          </w:p>
        </w:tc>
        <w:tc>
          <w:tcPr>
            <w:tcW w:w="7285" w:type="dxa"/>
          </w:tcPr>
          <w:p w14:paraId="170845E2" w14:textId="61E096C1" w:rsidR="000B5310" w:rsidRPr="0072493B" w:rsidRDefault="000B5310" w:rsidP="005725B9">
            <w:pPr>
              <w:ind w:left="0" w:firstLine="0"/>
              <w:jc w:val="center"/>
              <w:rPr>
                <w:b/>
                <w:bCs/>
              </w:rPr>
            </w:pPr>
            <w:r>
              <w:t>Group Project Presentations</w:t>
            </w:r>
          </w:p>
        </w:tc>
      </w:tr>
      <w:tr w:rsidR="000B5310" w14:paraId="696DD725" w14:textId="77777777">
        <w:tc>
          <w:tcPr>
            <w:tcW w:w="2065" w:type="dxa"/>
          </w:tcPr>
          <w:p w14:paraId="137B117B" w14:textId="228D9E29" w:rsidR="000B5310" w:rsidRDefault="000B5310" w:rsidP="000B5310">
            <w:r>
              <w:t>Mar 30</w:t>
            </w:r>
            <w:r w:rsidRPr="003F3A57">
              <w:rPr>
                <w:vertAlign w:val="superscript"/>
              </w:rPr>
              <w:t>th</w:t>
            </w:r>
            <w:r>
              <w:t xml:space="preserve"> </w:t>
            </w:r>
          </w:p>
        </w:tc>
        <w:tc>
          <w:tcPr>
            <w:tcW w:w="7285" w:type="dxa"/>
          </w:tcPr>
          <w:p w14:paraId="735A474A" w14:textId="4216B220" w:rsidR="000B5310" w:rsidRDefault="000B5310" w:rsidP="005725B9">
            <w:pPr>
              <w:ind w:left="0" w:firstLine="0"/>
              <w:jc w:val="center"/>
            </w:pPr>
            <w:r>
              <w:t>Group 1</w:t>
            </w:r>
          </w:p>
        </w:tc>
      </w:tr>
      <w:tr w:rsidR="000B5310" w14:paraId="2AD68251" w14:textId="77777777">
        <w:tc>
          <w:tcPr>
            <w:tcW w:w="2065" w:type="dxa"/>
          </w:tcPr>
          <w:p w14:paraId="35E38A9F" w14:textId="3D81BCA7" w:rsidR="000B5310" w:rsidRDefault="000B5310" w:rsidP="000B5310">
            <w:r>
              <w:t>Apr 1</w:t>
            </w:r>
            <w:r w:rsidRPr="003F3A57">
              <w:rPr>
                <w:vertAlign w:val="superscript"/>
              </w:rPr>
              <w:t>st</w:t>
            </w:r>
            <w:r>
              <w:t xml:space="preserve"> </w:t>
            </w:r>
          </w:p>
        </w:tc>
        <w:tc>
          <w:tcPr>
            <w:tcW w:w="7285" w:type="dxa"/>
          </w:tcPr>
          <w:p w14:paraId="7549C9FA" w14:textId="04C82AAB" w:rsidR="000B5310" w:rsidRDefault="000B5310" w:rsidP="005725B9">
            <w:pPr>
              <w:ind w:left="0" w:firstLine="0"/>
              <w:jc w:val="center"/>
            </w:pPr>
            <w:r>
              <w:t>Group 2</w:t>
            </w:r>
          </w:p>
        </w:tc>
      </w:tr>
      <w:tr w:rsidR="000B5310" w14:paraId="418512A5" w14:textId="77777777">
        <w:tc>
          <w:tcPr>
            <w:tcW w:w="2065" w:type="dxa"/>
          </w:tcPr>
          <w:p w14:paraId="02523911" w14:textId="0714AD11" w:rsidR="000B5310" w:rsidRDefault="000B5310" w:rsidP="000B5310">
            <w:r>
              <w:t>Apr 3</w:t>
            </w:r>
            <w:r w:rsidRPr="003F3A57">
              <w:rPr>
                <w:vertAlign w:val="superscript"/>
              </w:rPr>
              <w:t>rd</w:t>
            </w:r>
            <w:r>
              <w:t xml:space="preserve"> </w:t>
            </w:r>
          </w:p>
        </w:tc>
        <w:tc>
          <w:tcPr>
            <w:tcW w:w="7285" w:type="dxa"/>
          </w:tcPr>
          <w:p w14:paraId="2763FA46" w14:textId="08F9C453" w:rsidR="000B5310" w:rsidRDefault="000B5310" w:rsidP="005725B9">
            <w:pPr>
              <w:ind w:left="0" w:firstLine="0"/>
              <w:jc w:val="center"/>
            </w:pPr>
            <w:r>
              <w:t>Group 3</w:t>
            </w:r>
          </w:p>
        </w:tc>
      </w:tr>
      <w:tr w:rsidR="000B5310" w14:paraId="404E5125" w14:textId="77777777">
        <w:tc>
          <w:tcPr>
            <w:tcW w:w="2065" w:type="dxa"/>
          </w:tcPr>
          <w:p w14:paraId="29290BCD" w14:textId="77777777" w:rsidR="000B5310" w:rsidRDefault="000B5310" w:rsidP="000B5310"/>
        </w:tc>
        <w:tc>
          <w:tcPr>
            <w:tcW w:w="7285" w:type="dxa"/>
          </w:tcPr>
          <w:p w14:paraId="26B6725E" w14:textId="77777777" w:rsidR="000B5310" w:rsidRDefault="000B5310" w:rsidP="005725B9">
            <w:pPr>
              <w:jc w:val="center"/>
            </w:pPr>
          </w:p>
        </w:tc>
      </w:tr>
      <w:tr w:rsidR="000B5310" w14:paraId="505CAD9D" w14:textId="77777777">
        <w:tc>
          <w:tcPr>
            <w:tcW w:w="2065" w:type="dxa"/>
          </w:tcPr>
          <w:p w14:paraId="178BDFD8" w14:textId="77777777" w:rsidR="000B5310" w:rsidRDefault="000B5310" w:rsidP="000B5310">
            <w:r>
              <w:t>Week 12</w:t>
            </w:r>
          </w:p>
        </w:tc>
        <w:tc>
          <w:tcPr>
            <w:tcW w:w="7285" w:type="dxa"/>
          </w:tcPr>
          <w:p w14:paraId="6C172E6B" w14:textId="5B0B5B62" w:rsidR="000B5310" w:rsidRDefault="000B5310" w:rsidP="005725B9">
            <w:pPr>
              <w:jc w:val="center"/>
            </w:pPr>
            <w:r>
              <w:t>Group Project Presentations</w:t>
            </w:r>
          </w:p>
        </w:tc>
      </w:tr>
      <w:tr w:rsidR="000B5310" w14:paraId="1A04A383" w14:textId="77777777">
        <w:tc>
          <w:tcPr>
            <w:tcW w:w="2065" w:type="dxa"/>
          </w:tcPr>
          <w:p w14:paraId="0E7D4BDC" w14:textId="29BFD747" w:rsidR="000B5310" w:rsidRDefault="000B5310" w:rsidP="000B5310">
            <w:r>
              <w:t>Apr 6</w:t>
            </w:r>
            <w:r w:rsidRPr="003F3A57">
              <w:rPr>
                <w:vertAlign w:val="superscript"/>
              </w:rPr>
              <w:t>th</w:t>
            </w:r>
            <w:r>
              <w:t xml:space="preserve"> </w:t>
            </w:r>
          </w:p>
        </w:tc>
        <w:tc>
          <w:tcPr>
            <w:tcW w:w="7285" w:type="dxa"/>
          </w:tcPr>
          <w:p w14:paraId="77D3F901" w14:textId="522E4371" w:rsidR="000B5310" w:rsidRDefault="000B5310" w:rsidP="005725B9">
            <w:pPr>
              <w:jc w:val="center"/>
            </w:pPr>
            <w:r>
              <w:t>Group 4</w:t>
            </w:r>
          </w:p>
        </w:tc>
      </w:tr>
      <w:tr w:rsidR="000B5310" w14:paraId="42302CD1" w14:textId="77777777">
        <w:tc>
          <w:tcPr>
            <w:tcW w:w="2065" w:type="dxa"/>
          </w:tcPr>
          <w:p w14:paraId="3F018DB7" w14:textId="48764B25" w:rsidR="000B5310" w:rsidRDefault="000B5310" w:rsidP="000B5310">
            <w:r>
              <w:t>Apr 8</w:t>
            </w:r>
            <w:r w:rsidRPr="003F3A57">
              <w:rPr>
                <w:vertAlign w:val="superscript"/>
              </w:rPr>
              <w:t>th</w:t>
            </w:r>
            <w:r>
              <w:t xml:space="preserve"> </w:t>
            </w:r>
          </w:p>
        </w:tc>
        <w:tc>
          <w:tcPr>
            <w:tcW w:w="7285" w:type="dxa"/>
          </w:tcPr>
          <w:p w14:paraId="39A67701" w14:textId="09ED915A" w:rsidR="000B5310" w:rsidRDefault="000B5310" w:rsidP="005725B9">
            <w:pPr>
              <w:jc w:val="center"/>
            </w:pPr>
            <w:r>
              <w:t>Group 5</w:t>
            </w:r>
          </w:p>
        </w:tc>
      </w:tr>
      <w:tr w:rsidR="000B5310" w14:paraId="11FEDCB0" w14:textId="77777777">
        <w:tc>
          <w:tcPr>
            <w:tcW w:w="2065" w:type="dxa"/>
          </w:tcPr>
          <w:p w14:paraId="4D342464" w14:textId="750B5F56" w:rsidR="000B5310" w:rsidRDefault="000B5310" w:rsidP="000B5310">
            <w:r>
              <w:t>Apr 10</w:t>
            </w:r>
            <w:r w:rsidRPr="003F3A57">
              <w:rPr>
                <w:vertAlign w:val="superscript"/>
              </w:rPr>
              <w:t>th</w:t>
            </w:r>
            <w:r>
              <w:t xml:space="preserve"> </w:t>
            </w:r>
          </w:p>
        </w:tc>
        <w:tc>
          <w:tcPr>
            <w:tcW w:w="7285" w:type="dxa"/>
          </w:tcPr>
          <w:p w14:paraId="646501B1" w14:textId="3436BF13" w:rsidR="000B5310" w:rsidRDefault="000B5310" w:rsidP="005725B9">
            <w:pPr>
              <w:jc w:val="center"/>
            </w:pPr>
            <w:r>
              <w:t>Group 6</w:t>
            </w:r>
          </w:p>
        </w:tc>
      </w:tr>
      <w:tr w:rsidR="000B5310" w14:paraId="3516F2D2" w14:textId="77777777">
        <w:tc>
          <w:tcPr>
            <w:tcW w:w="2065" w:type="dxa"/>
          </w:tcPr>
          <w:p w14:paraId="7965094D" w14:textId="77777777" w:rsidR="000B5310" w:rsidRDefault="000B5310" w:rsidP="000B5310"/>
        </w:tc>
        <w:tc>
          <w:tcPr>
            <w:tcW w:w="7285" w:type="dxa"/>
          </w:tcPr>
          <w:p w14:paraId="3422C61C" w14:textId="77777777" w:rsidR="000B5310" w:rsidRDefault="000B5310" w:rsidP="005725B9">
            <w:pPr>
              <w:jc w:val="center"/>
            </w:pPr>
          </w:p>
        </w:tc>
      </w:tr>
      <w:tr w:rsidR="000B5310" w14:paraId="4ACD6231" w14:textId="77777777">
        <w:tc>
          <w:tcPr>
            <w:tcW w:w="2065" w:type="dxa"/>
          </w:tcPr>
          <w:p w14:paraId="4C6E232D" w14:textId="77777777" w:rsidR="000B5310" w:rsidRDefault="000B5310" w:rsidP="000B5310">
            <w:r>
              <w:t>Week 13</w:t>
            </w:r>
          </w:p>
        </w:tc>
        <w:tc>
          <w:tcPr>
            <w:tcW w:w="7285" w:type="dxa"/>
          </w:tcPr>
          <w:p w14:paraId="38485ABA" w14:textId="2B4899BD" w:rsidR="000B5310" w:rsidRPr="00C11E13" w:rsidRDefault="000B5310" w:rsidP="005725B9">
            <w:pPr>
              <w:jc w:val="center"/>
            </w:pPr>
            <w:r>
              <w:t>Group Project Presentations</w:t>
            </w:r>
          </w:p>
        </w:tc>
      </w:tr>
      <w:tr w:rsidR="000B5310" w14:paraId="25FAD3B6" w14:textId="77777777">
        <w:tc>
          <w:tcPr>
            <w:tcW w:w="2065" w:type="dxa"/>
          </w:tcPr>
          <w:p w14:paraId="443CDCB9" w14:textId="01E138F0" w:rsidR="000B5310" w:rsidRDefault="000B5310" w:rsidP="000B5310">
            <w:r>
              <w:t>Apr 13</w:t>
            </w:r>
            <w:r w:rsidRPr="003F3A57">
              <w:rPr>
                <w:vertAlign w:val="superscript"/>
              </w:rPr>
              <w:t>th</w:t>
            </w:r>
            <w:r>
              <w:t xml:space="preserve"> </w:t>
            </w:r>
          </w:p>
        </w:tc>
        <w:tc>
          <w:tcPr>
            <w:tcW w:w="7285" w:type="dxa"/>
          </w:tcPr>
          <w:p w14:paraId="6DEC86C3" w14:textId="4D259020" w:rsidR="000B5310" w:rsidRDefault="000B5310" w:rsidP="005725B9">
            <w:pPr>
              <w:jc w:val="center"/>
            </w:pPr>
            <w:r>
              <w:t>Group 7</w:t>
            </w:r>
          </w:p>
        </w:tc>
      </w:tr>
      <w:tr w:rsidR="000B5310" w14:paraId="2602EC65" w14:textId="77777777">
        <w:tc>
          <w:tcPr>
            <w:tcW w:w="2065" w:type="dxa"/>
          </w:tcPr>
          <w:p w14:paraId="2298C41C" w14:textId="6C01F70D" w:rsidR="000B5310" w:rsidRDefault="000B5310" w:rsidP="000B5310">
            <w:r>
              <w:t>Apr 15</w:t>
            </w:r>
            <w:r w:rsidRPr="003F3A57">
              <w:rPr>
                <w:vertAlign w:val="superscript"/>
              </w:rPr>
              <w:t>th</w:t>
            </w:r>
            <w:r>
              <w:t xml:space="preserve">  </w:t>
            </w:r>
          </w:p>
        </w:tc>
        <w:tc>
          <w:tcPr>
            <w:tcW w:w="7285" w:type="dxa"/>
          </w:tcPr>
          <w:p w14:paraId="59A83B97" w14:textId="4E9F9336" w:rsidR="000B5310" w:rsidRDefault="000B5310" w:rsidP="005725B9">
            <w:pPr>
              <w:jc w:val="center"/>
            </w:pPr>
            <w:r>
              <w:t>Group 8</w:t>
            </w:r>
          </w:p>
        </w:tc>
      </w:tr>
      <w:tr w:rsidR="000B5310" w14:paraId="47402360" w14:textId="77777777">
        <w:tc>
          <w:tcPr>
            <w:tcW w:w="2065" w:type="dxa"/>
          </w:tcPr>
          <w:p w14:paraId="59339EAE" w14:textId="17CADFD2" w:rsidR="000B5310" w:rsidRDefault="000B5310" w:rsidP="000B5310">
            <w:r>
              <w:t>Apr 17</w:t>
            </w:r>
            <w:r w:rsidRPr="003F3A57">
              <w:rPr>
                <w:vertAlign w:val="superscript"/>
              </w:rPr>
              <w:t>th</w:t>
            </w:r>
            <w:r>
              <w:t xml:space="preserve"> </w:t>
            </w:r>
          </w:p>
        </w:tc>
        <w:tc>
          <w:tcPr>
            <w:tcW w:w="7285" w:type="dxa"/>
          </w:tcPr>
          <w:p w14:paraId="2C5B57B2" w14:textId="442C1F5E" w:rsidR="000B5310" w:rsidRDefault="000B5310" w:rsidP="005725B9">
            <w:pPr>
              <w:jc w:val="center"/>
            </w:pPr>
            <w:r>
              <w:t>Group 9</w:t>
            </w:r>
          </w:p>
        </w:tc>
      </w:tr>
      <w:tr w:rsidR="000B5310" w14:paraId="50618031" w14:textId="77777777">
        <w:tc>
          <w:tcPr>
            <w:tcW w:w="2065" w:type="dxa"/>
          </w:tcPr>
          <w:p w14:paraId="029A004E" w14:textId="77777777" w:rsidR="000B5310" w:rsidRDefault="000B5310" w:rsidP="000B5310"/>
        </w:tc>
        <w:tc>
          <w:tcPr>
            <w:tcW w:w="7285" w:type="dxa"/>
          </w:tcPr>
          <w:p w14:paraId="690A6F6C" w14:textId="77777777" w:rsidR="000B5310" w:rsidRDefault="000B5310" w:rsidP="005725B9">
            <w:pPr>
              <w:jc w:val="center"/>
            </w:pPr>
          </w:p>
        </w:tc>
      </w:tr>
      <w:tr w:rsidR="000B5310" w14:paraId="33CBDE24" w14:textId="77777777">
        <w:tc>
          <w:tcPr>
            <w:tcW w:w="2065" w:type="dxa"/>
          </w:tcPr>
          <w:p w14:paraId="477FAF3E" w14:textId="77777777" w:rsidR="000B5310" w:rsidRDefault="000B5310" w:rsidP="000B5310">
            <w:r>
              <w:lastRenderedPageBreak/>
              <w:t>Week 14</w:t>
            </w:r>
          </w:p>
        </w:tc>
        <w:tc>
          <w:tcPr>
            <w:tcW w:w="7285" w:type="dxa"/>
          </w:tcPr>
          <w:p w14:paraId="0872B664" w14:textId="2DAC6934" w:rsidR="000B5310" w:rsidRDefault="000B5310" w:rsidP="005725B9">
            <w:pPr>
              <w:jc w:val="center"/>
            </w:pPr>
            <w:r>
              <w:t>Group Project Presentations</w:t>
            </w:r>
          </w:p>
        </w:tc>
      </w:tr>
      <w:tr w:rsidR="000B5310" w14:paraId="29B77CD4" w14:textId="77777777">
        <w:tc>
          <w:tcPr>
            <w:tcW w:w="2065" w:type="dxa"/>
          </w:tcPr>
          <w:p w14:paraId="2F15CD51" w14:textId="6D913E59" w:rsidR="000B5310" w:rsidRDefault="000B5310" w:rsidP="000B5310">
            <w:r>
              <w:t>Apr 20</w:t>
            </w:r>
            <w:r w:rsidRPr="003F3A57">
              <w:rPr>
                <w:vertAlign w:val="superscript"/>
              </w:rPr>
              <w:t>th</w:t>
            </w:r>
            <w:r>
              <w:t xml:space="preserve"> </w:t>
            </w:r>
          </w:p>
        </w:tc>
        <w:tc>
          <w:tcPr>
            <w:tcW w:w="7285" w:type="dxa"/>
          </w:tcPr>
          <w:p w14:paraId="727265C7" w14:textId="7EE3DC9A" w:rsidR="000B5310" w:rsidRDefault="000B5310" w:rsidP="005725B9">
            <w:pPr>
              <w:jc w:val="center"/>
            </w:pPr>
            <w:r>
              <w:t>Group 10</w:t>
            </w:r>
          </w:p>
        </w:tc>
      </w:tr>
      <w:tr w:rsidR="000B5310" w14:paraId="122FF6F8" w14:textId="77777777">
        <w:tc>
          <w:tcPr>
            <w:tcW w:w="2065" w:type="dxa"/>
          </w:tcPr>
          <w:p w14:paraId="7F3C9C77" w14:textId="2C4CA606" w:rsidR="000B5310" w:rsidRDefault="000B5310" w:rsidP="000B5310">
            <w:r>
              <w:t>Apr 22</w:t>
            </w:r>
            <w:r w:rsidRPr="003F3A57">
              <w:rPr>
                <w:vertAlign w:val="superscript"/>
              </w:rPr>
              <w:t>nd</w:t>
            </w:r>
            <w:r>
              <w:t xml:space="preserve"> </w:t>
            </w:r>
          </w:p>
        </w:tc>
        <w:tc>
          <w:tcPr>
            <w:tcW w:w="7285" w:type="dxa"/>
          </w:tcPr>
          <w:p w14:paraId="534B7E0F" w14:textId="50684454" w:rsidR="000B5310" w:rsidRDefault="000B5310" w:rsidP="005725B9">
            <w:pPr>
              <w:jc w:val="center"/>
            </w:pPr>
            <w:r>
              <w:t>Group 11</w:t>
            </w:r>
          </w:p>
        </w:tc>
      </w:tr>
      <w:tr w:rsidR="000B5310" w14:paraId="2BBF681F" w14:textId="77777777">
        <w:tc>
          <w:tcPr>
            <w:tcW w:w="2065" w:type="dxa"/>
          </w:tcPr>
          <w:p w14:paraId="552242B0" w14:textId="092B6334" w:rsidR="000B5310" w:rsidRDefault="000B5310" w:rsidP="000B5310">
            <w:r>
              <w:t>Apr 24</w:t>
            </w:r>
            <w:r w:rsidRPr="003F3A57">
              <w:rPr>
                <w:vertAlign w:val="superscript"/>
              </w:rPr>
              <w:t>th</w:t>
            </w:r>
            <w:r>
              <w:t xml:space="preserve"> </w:t>
            </w:r>
          </w:p>
        </w:tc>
        <w:tc>
          <w:tcPr>
            <w:tcW w:w="7285" w:type="dxa"/>
          </w:tcPr>
          <w:p w14:paraId="1E65356D" w14:textId="3A440E73" w:rsidR="000B5310" w:rsidRDefault="009B1672" w:rsidP="005725B9">
            <w:pPr>
              <w:jc w:val="center"/>
            </w:pPr>
            <w:r>
              <w:t>Group 12</w:t>
            </w:r>
          </w:p>
        </w:tc>
      </w:tr>
      <w:tr w:rsidR="000B5310" w14:paraId="3EFB2748" w14:textId="77777777">
        <w:tc>
          <w:tcPr>
            <w:tcW w:w="2065" w:type="dxa"/>
          </w:tcPr>
          <w:p w14:paraId="690A38B6" w14:textId="77777777" w:rsidR="000B5310" w:rsidRDefault="000B5310" w:rsidP="000B5310"/>
        </w:tc>
        <w:tc>
          <w:tcPr>
            <w:tcW w:w="7285" w:type="dxa"/>
          </w:tcPr>
          <w:p w14:paraId="482E9AF3" w14:textId="4DE7BE2E" w:rsidR="000B5310" w:rsidRDefault="000B5310" w:rsidP="005725B9">
            <w:pPr>
              <w:jc w:val="center"/>
            </w:pPr>
          </w:p>
        </w:tc>
      </w:tr>
      <w:tr w:rsidR="009B1672" w14:paraId="27871010" w14:textId="77777777">
        <w:tc>
          <w:tcPr>
            <w:tcW w:w="2065" w:type="dxa"/>
          </w:tcPr>
          <w:p w14:paraId="1E69E660" w14:textId="77777777" w:rsidR="009B1672" w:rsidRDefault="009B1672" w:rsidP="009B1672">
            <w:r>
              <w:t xml:space="preserve">Week 15 </w:t>
            </w:r>
          </w:p>
        </w:tc>
        <w:tc>
          <w:tcPr>
            <w:tcW w:w="7285" w:type="dxa"/>
          </w:tcPr>
          <w:p w14:paraId="5FB7C17F" w14:textId="1DEDD5CC" w:rsidR="009B1672" w:rsidRDefault="009B1672" w:rsidP="009B1672">
            <w:pPr>
              <w:jc w:val="center"/>
            </w:pPr>
            <w:r>
              <w:t>Group Project Presentations</w:t>
            </w:r>
          </w:p>
        </w:tc>
      </w:tr>
      <w:tr w:rsidR="009B1672" w14:paraId="6308F4B6" w14:textId="77777777">
        <w:tc>
          <w:tcPr>
            <w:tcW w:w="2065" w:type="dxa"/>
          </w:tcPr>
          <w:p w14:paraId="037FF103" w14:textId="2B454B7D" w:rsidR="009B1672" w:rsidRDefault="009B1672" w:rsidP="009B1672">
            <w:r>
              <w:t>Apr 28</w:t>
            </w:r>
            <w:r w:rsidRPr="003F3A57">
              <w:rPr>
                <w:vertAlign w:val="superscript"/>
              </w:rPr>
              <w:t>th</w:t>
            </w:r>
            <w:r>
              <w:t xml:space="preserve"> </w:t>
            </w:r>
          </w:p>
        </w:tc>
        <w:tc>
          <w:tcPr>
            <w:tcW w:w="7285" w:type="dxa"/>
          </w:tcPr>
          <w:p w14:paraId="5E4DA03C" w14:textId="5BBBA0A8" w:rsidR="009B1672" w:rsidRDefault="009B1672" w:rsidP="009B1672">
            <w:pPr>
              <w:jc w:val="center"/>
            </w:pPr>
            <w:r>
              <w:t>Group 13</w:t>
            </w:r>
          </w:p>
        </w:tc>
      </w:tr>
      <w:tr w:rsidR="009B1672" w14:paraId="058A31E1" w14:textId="77777777">
        <w:tc>
          <w:tcPr>
            <w:tcW w:w="2065" w:type="dxa"/>
          </w:tcPr>
          <w:p w14:paraId="69A0DEEE" w14:textId="61821455" w:rsidR="009B1672" w:rsidRDefault="009B1672" w:rsidP="009B1672">
            <w:r>
              <w:t>Apr 30</w:t>
            </w:r>
            <w:r w:rsidRPr="003F3A57">
              <w:rPr>
                <w:vertAlign w:val="superscript"/>
              </w:rPr>
              <w:t>th</w:t>
            </w:r>
            <w:r>
              <w:t xml:space="preserve"> </w:t>
            </w:r>
          </w:p>
        </w:tc>
        <w:tc>
          <w:tcPr>
            <w:tcW w:w="7285" w:type="dxa"/>
          </w:tcPr>
          <w:p w14:paraId="5B95311E" w14:textId="091C41A2" w:rsidR="009B1672" w:rsidRDefault="009B1672" w:rsidP="009B1672">
            <w:pPr>
              <w:jc w:val="center"/>
            </w:pPr>
            <w:r>
              <w:t>Group 14</w:t>
            </w:r>
          </w:p>
        </w:tc>
      </w:tr>
      <w:tr w:rsidR="009B1672" w14:paraId="6C6D6123" w14:textId="77777777">
        <w:tc>
          <w:tcPr>
            <w:tcW w:w="2065" w:type="dxa"/>
          </w:tcPr>
          <w:p w14:paraId="21A84062" w14:textId="1F97ED29" w:rsidR="009B1672" w:rsidRDefault="009B1672" w:rsidP="009B1672">
            <w:r>
              <w:t>May 1</w:t>
            </w:r>
            <w:r w:rsidRPr="003F3A57">
              <w:rPr>
                <w:vertAlign w:val="superscript"/>
              </w:rPr>
              <w:t>st</w:t>
            </w:r>
            <w:r>
              <w:t xml:space="preserve"> </w:t>
            </w:r>
          </w:p>
        </w:tc>
        <w:tc>
          <w:tcPr>
            <w:tcW w:w="7285" w:type="dxa"/>
          </w:tcPr>
          <w:p w14:paraId="4EBAB98E" w14:textId="77777777" w:rsidR="009B1672" w:rsidRPr="003F3A57" w:rsidRDefault="009B1672" w:rsidP="009B1672">
            <w:pPr>
              <w:jc w:val="center"/>
              <w:rPr>
                <w:b/>
                <w:bCs/>
              </w:rPr>
            </w:pPr>
            <w:r w:rsidRPr="003F3A57">
              <w:rPr>
                <w:b/>
                <w:bCs/>
              </w:rPr>
              <w:t>Reading Day – NO CLASS</w:t>
            </w:r>
          </w:p>
        </w:tc>
      </w:tr>
      <w:tr w:rsidR="009B1672" w14:paraId="0F4FC099" w14:textId="77777777">
        <w:tc>
          <w:tcPr>
            <w:tcW w:w="2065" w:type="dxa"/>
          </w:tcPr>
          <w:p w14:paraId="3B3472C7" w14:textId="77777777" w:rsidR="009B1672" w:rsidRDefault="009B1672" w:rsidP="009B1672"/>
        </w:tc>
        <w:tc>
          <w:tcPr>
            <w:tcW w:w="7285" w:type="dxa"/>
          </w:tcPr>
          <w:p w14:paraId="662407E5" w14:textId="77777777" w:rsidR="009B1672" w:rsidRDefault="009B1672" w:rsidP="009B1672">
            <w:pPr>
              <w:jc w:val="center"/>
            </w:pPr>
          </w:p>
        </w:tc>
      </w:tr>
      <w:tr w:rsidR="009B1672" w14:paraId="2292365A" w14:textId="77777777">
        <w:tc>
          <w:tcPr>
            <w:tcW w:w="9350" w:type="dxa"/>
            <w:gridSpan w:val="2"/>
          </w:tcPr>
          <w:p w14:paraId="019C7059" w14:textId="421E8E1E" w:rsidR="009B1672" w:rsidRDefault="009B1672" w:rsidP="009B1672">
            <w:pPr>
              <w:jc w:val="center"/>
            </w:pPr>
            <w:r>
              <w:t>Week 16 – Final Exams May 4</w:t>
            </w:r>
            <w:r w:rsidRPr="00415344">
              <w:rPr>
                <w:vertAlign w:val="superscript"/>
              </w:rPr>
              <w:t>th</w:t>
            </w:r>
            <w:r>
              <w:t xml:space="preserve"> – May 8</w:t>
            </w:r>
            <w:r w:rsidRPr="003037EF">
              <w:rPr>
                <w:vertAlign w:val="superscript"/>
              </w:rPr>
              <w:t>th</w:t>
            </w:r>
          </w:p>
          <w:p w14:paraId="698EB3BD" w14:textId="77777777" w:rsidR="009B1672" w:rsidRDefault="009B1672" w:rsidP="009B1672">
            <w:pPr>
              <w:jc w:val="center"/>
            </w:pPr>
            <w:r>
              <w:t>NO CLASSES</w:t>
            </w:r>
          </w:p>
        </w:tc>
      </w:tr>
      <w:tr w:rsidR="009B1672" w14:paraId="132D6E14" w14:textId="77777777">
        <w:tc>
          <w:tcPr>
            <w:tcW w:w="2065" w:type="dxa"/>
          </w:tcPr>
          <w:p w14:paraId="5E3BCDB8" w14:textId="18C9BB77" w:rsidR="009B1672" w:rsidRPr="00160E40" w:rsidRDefault="009B1672" w:rsidP="009B1672">
            <w:pPr>
              <w:rPr>
                <w:b/>
                <w:bCs/>
              </w:rPr>
            </w:pPr>
            <w:r w:rsidRPr="00160E40">
              <w:rPr>
                <w:b/>
                <w:bCs/>
              </w:rPr>
              <w:t>May 6</w:t>
            </w:r>
            <w:r w:rsidRPr="00160E40">
              <w:rPr>
                <w:b/>
                <w:bCs/>
                <w:vertAlign w:val="superscript"/>
              </w:rPr>
              <w:t>th</w:t>
            </w:r>
            <w:r w:rsidRPr="00160E40">
              <w:rPr>
                <w:b/>
                <w:bCs/>
              </w:rPr>
              <w:t xml:space="preserve"> </w:t>
            </w:r>
          </w:p>
        </w:tc>
        <w:tc>
          <w:tcPr>
            <w:tcW w:w="7285" w:type="dxa"/>
          </w:tcPr>
          <w:p w14:paraId="3750006F" w14:textId="77777777" w:rsidR="009B1672" w:rsidRPr="00160E40" w:rsidRDefault="009B1672" w:rsidP="009B1672">
            <w:pPr>
              <w:rPr>
                <w:b/>
                <w:bCs/>
              </w:rPr>
            </w:pPr>
            <w:r w:rsidRPr="00160E40">
              <w:rPr>
                <w:b/>
                <w:bCs/>
              </w:rPr>
              <w:t>Final Exam Due on Canvas</w:t>
            </w:r>
          </w:p>
        </w:tc>
      </w:tr>
    </w:tbl>
    <w:p w14:paraId="03F4A632" w14:textId="3B32B97E" w:rsidR="00163014" w:rsidRPr="00A80632" w:rsidRDefault="00163014" w:rsidP="0016301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16"/>
          <w:szCs w:val="16"/>
        </w:rPr>
      </w:pPr>
      <w:r w:rsidRPr="00A80632">
        <w:rPr>
          <w:rFonts w:eastAsiaTheme="minorEastAsia" w:cstheme="minorHAnsi"/>
          <w:sz w:val="16"/>
          <w:szCs w:val="16"/>
        </w:rPr>
        <w:t>Course schedule</w:t>
      </w:r>
      <w:r w:rsidR="00B217D6" w:rsidRPr="00A80632">
        <w:rPr>
          <w:rFonts w:eastAsiaTheme="minorEastAsia" w:cstheme="minorHAnsi"/>
          <w:sz w:val="16"/>
          <w:szCs w:val="16"/>
        </w:rPr>
        <w:t xml:space="preserve"> and calendar</w:t>
      </w:r>
      <w:r w:rsidRPr="00A80632">
        <w:rPr>
          <w:rFonts w:eastAsiaTheme="minorEastAsia" w:cstheme="minorHAnsi"/>
          <w:sz w:val="16"/>
          <w:szCs w:val="16"/>
        </w:rPr>
        <w:t xml:space="preserve"> </w:t>
      </w:r>
      <w:r w:rsidR="00BE7851" w:rsidRPr="00A80632">
        <w:rPr>
          <w:rFonts w:eastAsiaTheme="minorEastAsia" w:cstheme="minorHAnsi"/>
          <w:sz w:val="16"/>
          <w:szCs w:val="16"/>
        </w:rPr>
        <w:t xml:space="preserve">are </w:t>
      </w:r>
      <w:r w:rsidRPr="00A80632">
        <w:rPr>
          <w:rFonts w:eastAsiaTheme="minorEastAsia" w:cstheme="minorHAnsi"/>
          <w:sz w:val="16"/>
          <w:szCs w:val="16"/>
        </w:rPr>
        <w:t xml:space="preserve">subject to change. </w:t>
      </w:r>
      <w:r w:rsidR="00BE7851" w:rsidRPr="00A80632">
        <w:rPr>
          <w:rFonts w:eastAsiaTheme="minorEastAsia" w:cstheme="minorHAnsi"/>
          <w:sz w:val="16"/>
          <w:szCs w:val="16"/>
        </w:rPr>
        <w:t>A change in course schedule will be communicated on Canvas. A change in calendar will be communicated through the</w:t>
      </w:r>
      <w:r w:rsidRPr="00A80632">
        <w:rPr>
          <w:rFonts w:eastAsiaTheme="minorEastAsia" w:cstheme="minorHAnsi"/>
          <w:sz w:val="16"/>
          <w:szCs w:val="16"/>
        </w:rPr>
        <w:t xml:space="preserve"> Eagle Alert</w:t>
      </w:r>
      <w:r w:rsidR="00FF3931" w:rsidRPr="00A80632">
        <w:rPr>
          <w:rFonts w:eastAsiaTheme="minorEastAsia" w:cstheme="minorHAnsi"/>
          <w:sz w:val="16"/>
          <w:szCs w:val="16"/>
        </w:rPr>
        <w:t xml:space="preserve">, </w:t>
      </w:r>
      <w:r w:rsidRPr="00A80632">
        <w:rPr>
          <w:rFonts w:eastAsiaTheme="minorEastAsia" w:cstheme="minorHAnsi"/>
          <w:sz w:val="16"/>
          <w:szCs w:val="16"/>
        </w:rPr>
        <w:t xml:space="preserve">if there is a campus closing that will impact a class </w:t>
      </w:r>
      <w:r w:rsidR="00B217D6" w:rsidRPr="00A80632">
        <w:rPr>
          <w:rFonts w:eastAsiaTheme="minorEastAsia" w:cstheme="minorHAnsi"/>
          <w:sz w:val="16"/>
          <w:szCs w:val="16"/>
        </w:rPr>
        <w:t xml:space="preserve">as detailed in the </w:t>
      </w:r>
      <w:hyperlink r:id="rId22" w:history="1">
        <w:r w:rsidRPr="00A80632">
          <w:rPr>
            <w:rStyle w:val="Hyperlink"/>
            <w:rFonts w:eastAsiaTheme="minorEastAsia" w:cstheme="minorHAnsi"/>
            <w:sz w:val="16"/>
            <w:szCs w:val="16"/>
          </w:rPr>
          <w:t>Campus Closures Policy</w:t>
        </w:r>
      </w:hyperlink>
      <w:r w:rsidR="00BE7851" w:rsidRPr="00A80632">
        <w:rPr>
          <w:rFonts w:eastAsiaTheme="minorEastAsia" w:cstheme="minorHAnsi"/>
          <w:sz w:val="16"/>
          <w:szCs w:val="16"/>
        </w:rPr>
        <w:t>.</w:t>
      </w:r>
      <w:r w:rsidRPr="00A80632">
        <w:rPr>
          <w:rFonts w:eastAsiaTheme="minorEastAsia" w:cstheme="minorHAnsi"/>
          <w:sz w:val="16"/>
          <w:szCs w:val="16"/>
        </w:rPr>
        <w:t xml:space="preserve"> (</w:t>
      </w:r>
      <w:hyperlink r:id="rId23" w:history="1">
        <w:r w:rsidRPr="00A80632">
          <w:rPr>
            <w:rStyle w:val="Hyperlink"/>
            <w:rFonts w:eastAsiaTheme="minorEastAsia" w:cstheme="minorHAnsi"/>
            <w:sz w:val="16"/>
            <w:szCs w:val="16"/>
          </w:rPr>
          <w:t>https://policy.unt.edu/policy/15-006</w:t>
        </w:r>
      </w:hyperlink>
      <w:r w:rsidRPr="00A80632">
        <w:rPr>
          <w:rFonts w:eastAsiaTheme="minorEastAsia" w:cstheme="minorHAnsi"/>
          <w:sz w:val="16"/>
          <w:szCs w:val="16"/>
        </w:rPr>
        <w:t xml:space="preserve">). </w:t>
      </w:r>
    </w:p>
    <w:p w14:paraId="7892EAD5" w14:textId="77777777" w:rsidR="008335EF" w:rsidRPr="007C6ACE" w:rsidRDefault="008335EF" w:rsidP="008335EF"/>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t xml:space="preserve">Assessing Your Work </w:t>
      </w:r>
    </w:p>
    <w:p w14:paraId="754DBC5A" w14:textId="77777777" w:rsidR="004E6965" w:rsidRDefault="004E6965"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03F17E72" w14:textId="77777777" w:rsidR="00100B86" w:rsidRDefault="00100B86"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Following are the weights assigned to each grading assessment tool:</w:t>
      </w:r>
    </w:p>
    <w:p w14:paraId="14FBB5E2" w14:textId="1EBCE551" w:rsidR="00100B86" w:rsidRPr="00100B86" w:rsidRDefault="00CE6DAF" w:rsidP="00100B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25</w:t>
      </w:r>
      <w:r w:rsidR="00100B86" w:rsidRPr="00100B86">
        <w:rPr>
          <w:rFonts w:eastAsiaTheme="minorEastAsia" w:cstheme="minorHAnsi"/>
          <w:color w:val="000000" w:themeColor="text1"/>
        </w:rPr>
        <w:t xml:space="preserve"> </w:t>
      </w:r>
      <w:proofErr w:type="gramStart"/>
      <w:r w:rsidR="00100B86" w:rsidRPr="00100B86">
        <w:rPr>
          <w:rFonts w:eastAsiaTheme="minorEastAsia" w:cstheme="minorHAnsi"/>
          <w:color w:val="000000" w:themeColor="text1"/>
        </w:rPr>
        <w:t xml:space="preserve">% </w:t>
      </w:r>
      <w:r w:rsidR="001A47C4">
        <w:rPr>
          <w:rFonts w:eastAsiaTheme="minorEastAsia" w:cstheme="minorHAnsi"/>
          <w:color w:val="000000" w:themeColor="text1"/>
        </w:rPr>
        <w:tab/>
      </w:r>
      <w:r w:rsidR="00B431A1">
        <w:rPr>
          <w:rFonts w:eastAsiaTheme="minorEastAsia" w:cstheme="minorHAnsi"/>
          <w:color w:val="000000" w:themeColor="text1"/>
        </w:rPr>
        <w:t>A</w:t>
      </w:r>
      <w:r w:rsidR="00100B86" w:rsidRPr="00100B86">
        <w:rPr>
          <w:rFonts w:eastAsiaTheme="minorEastAsia" w:cstheme="minorHAnsi"/>
          <w:color w:val="000000" w:themeColor="text1"/>
        </w:rPr>
        <w:t>ttendance</w:t>
      </w:r>
      <w:proofErr w:type="gramEnd"/>
    </w:p>
    <w:p w14:paraId="177D6B4E" w14:textId="44D4AC9A" w:rsidR="00100B86" w:rsidRDefault="004C49E1" w:rsidP="00100B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25</w:t>
      </w:r>
      <w:r w:rsidR="007708F2">
        <w:rPr>
          <w:rFonts w:eastAsiaTheme="minorEastAsia" w:cstheme="minorHAnsi"/>
          <w:color w:val="000000" w:themeColor="text1"/>
        </w:rPr>
        <w:t xml:space="preserve"> </w:t>
      </w:r>
      <w:proofErr w:type="gramStart"/>
      <w:r w:rsidR="00100B86" w:rsidRPr="00100B86">
        <w:rPr>
          <w:rFonts w:eastAsiaTheme="minorEastAsia" w:cstheme="minorHAnsi"/>
          <w:color w:val="000000" w:themeColor="text1"/>
        </w:rPr>
        <w:t xml:space="preserve">% </w:t>
      </w:r>
      <w:r w:rsidR="001A47C4">
        <w:rPr>
          <w:rFonts w:eastAsiaTheme="minorEastAsia" w:cstheme="minorHAnsi"/>
          <w:color w:val="000000" w:themeColor="text1"/>
        </w:rPr>
        <w:tab/>
        <w:t>I</w:t>
      </w:r>
      <w:r w:rsidR="00100B86" w:rsidRPr="00100B86">
        <w:rPr>
          <w:rFonts w:eastAsiaTheme="minorEastAsia" w:cstheme="minorHAnsi"/>
          <w:color w:val="000000" w:themeColor="text1"/>
        </w:rPr>
        <w:t>n</w:t>
      </w:r>
      <w:proofErr w:type="gramEnd"/>
      <w:r w:rsidR="00100B86" w:rsidRPr="00100B86">
        <w:rPr>
          <w:rFonts w:eastAsiaTheme="minorEastAsia" w:cstheme="minorHAnsi"/>
          <w:color w:val="000000" w:themeColor="text1"/>
        </w:rPr>
        <w:t xml:space="preserve">-class </w:t>
      </w:r>
      <w:r w:rsidR="001A47C4">
        <w:rPr>
          <w:rFonts w:eastAsiaTheme="minorEastAsia" w:cstheme="minorHAnsi"/>
          <w:color w:val="000000" w:themeColor="text1"/>
        </w:rPr>
        <w:t xml:space="preserve">reading </w:t>
      </w:r>
      <w:r w:rsidR="00100B86" w:rsidRPr="00100B86">
        <w:rPr>
          <w:rFonts w:eastAsiaTheme="minorEastAsia" w:cstheme="minorHAnsi"/>
          <w:color w:val="000000" w:themeColor="text1"/>
        </w:rPr>
        <w:t xml:space="preserve">quizzes </w:t>
      </w:r>
    </w:p>
    <w:p w14:paraId="418A5EC3" w14:textId="5E87410F" w:rsidR="00100B86" w:rsidRDefault="004C49E1" w:rsidP="00100B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25</w:t>
      </w:r>
      <w:r w:rsidR="007708F2">
        <w:rPr>
          <w:rFonts w:eastAsiaTheme="minorEastAsia" w:cstheme="minorHAnsi"/>
          <w:color w:val="000000" w:themeColor="text1"/>
        </w:rPr>
        <w:t xml:space="preserve"> </w:t>
      </w:r>
      <w:proofErr w:type="gramStart"/>
      <w:r w:rsidR="00100B86" w:rsidRPr="00100B86">
        <w:rPr>
          <w:rFonts w:eastAsiaTheme="minorEastAsia" w:cstheme="minorHAnsi"/>
          <w:color w:val="000000" w:themeColor="text1"/>
        </w:rPr>
        <w:t xml:space="preserve">% </w:t>
      </w:r>
      <w:r w:rsidR="001A47C4">
        <w:rPr>
          <w:rFonts w:eastAsiaTheme="minorEastAsia" w:cstheme="minorHAnsi"/>
          <w:color w:val="000000" w:themeColor="text1"/>
        </w:rPr>
        <w:tab/>
      </w:r>
      <w:r w:rsidR="00B431A1">
        <w:rPr>
          <w:rFonts w:eastAsiaTheme="minorEastAsia" w:cstheme="minorHAnsi"/>
          <w:color w:val="000000" w:themeColor="text1"/>
        </w:rPr>
        <w:t>G</w:t>
      </w:r>
      <w:r w:rsidR="00100B86" w:rsidRPr="00100B86">
        <w:rPr>
          <w:rFonts w:eastAsiaTheme="minorEastAsia" w:cstheme="minorHAnsi"/>
          <w:color w:val="000000" w:themeColor="text1"/>
        </w:rPr>
        <w:t>roup</w:t>
      </w:r>
      <w:proofErr w:type="gramEnd"/>
      <w:r w:rsidR="00100B86" w:rsidRPr="00100B86">
        <w:rPr>
          <w:rFonts w:eastAsiaTheme="minorEastAsia" w:cstheme="minorHAnsi"/>
          <w:color w:val="000000" w:themeColor="text1"/>
        </w:rPr>
        <w:t xml:space="preserve"> project presentation</w:t>
      </w:r>
    </w:p>
    <w:p w14:paraId="7B1EE133" w14:textId="24B90F90" w:rsidR="001A47C4" w:rsidRPr="00100B86" w:rsidRDefault="00CE6DAF" w:rsidP="00100B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25 </w:t>
      </w:r>
      <w:proofErr w:type="gramStart"/>
      <w:r w:rsidR="001A47C4">
        <w:rPr>
          <w:rFonts w:eastAsiaTheme="minorEastAsia" w:cstheme="minorHAnsi"/>
          <w:color w:val="000000" w:themeColor="text1"/>
        </w:rPr>
        <w:t xml:space="preserve">% </w:t>
      </w:r>
      <w:r w:rsidR="001A47C4">
        <w:rPr>
          <w:rFonts w:eastAsiaTheme="minorEastAsia" w:cstheme="minorHAnsi"/>
          <w:color w:val="000000" w:themeColor="text1"/>
        </w:rPr>
        <w:tab/>
        <w:t>Final</w:t>
      </w:r>
      <w:proofErr w:type="gramEnd"/>
      <w:r w:rsidR="001A47C4">
        <w:rPr>
          <w:rFonts w:eastAsiaTheme="minorEastAsia" w:cstheme="minorHAnsi"/>
          <w:color w:val="000000" w:themeColor="text1"/>
        </w:rPr>
        <w:t xml:space="preserve"> </w:t>
      </w:r>
    </w:p>
    <w:p w14:paraId="746226FE" w14:textId="0DB68755" w:rsidR="00100B86" w:rsidRDefault="00100B86" w:rsidP="00100B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0EB68F75" w14:textId="77777777" w:rsidR="00100B86" w:rsidRPr="00100B86" w:rsidRDefault="00100B86" w:rsidP="00100B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01937337" w14:textId="667DD216" w:rsidR="00DE7834" w:rsidRDefault="00DE7834"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The following </w:t>
      </w:r>
      <w:r w:rsidR="00E0342B">
        <w:rPr>
          <w:rFonts w:eastAsiaTheme="minorEastAsia" w:cstheme="minorHAnsi"/>
          <w:color w:val="000000" w:themeColor="text1"/>
        </w:rPr>
        <w:t xml:space="preserve">grading scale will be </w:t>
      </w:r>
      <w:r w:rsidR="004E6965">
        <w:rPr>
          <w:rFonts w:eastAsiaTheme="minorEastAsia" w:cstheme="minorHAnsi"/>
          <w:color w:val="000000" w:themeColor="text1"/>
        </w:rPr>
        <w:t xml:space="preserve">used: </w:t>
      </w:r>
    </w:p>
    <w:p w14:paraId="619B9C7B" w14:textId="77777777" w:rsidR="00E6544E" w:rsidRPr="00E6544E" w:rsidRDefault="00E6544E" w:rsidP="00E6544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E6544E">
        <w:rPr>
          <w:rFonts w:eastAsiaTheme="minorEastAsia" w:cstheme="minorHAnsi"/>
          <w:color w:val="000000" w:themeColor="text1"/>
        </w:rPr>
        <w:t>A</w:t>
      </w:r>
      <w:r w:rsidRPr="00E6544E">
        <w:rPr>
          <w:rFonts w:eastAsiaTheme="minorEastAsia" w:cstheme="minorHAnsi"/>
          <w:color w:val="000000" w:themeColor="text1"/>
        </w:rPr>
        <w:tab/>
        <w:t>90-100 %</w:t>
      </w:r>
    </w:p>
    <w:p w14:paraId="29CF0276" w14:textId="77777777" w:rsidR="00E6544E" w:rsidRPr="00E6544E" w:rsidRDefault="00E6544E" w:rsidP="00E6544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E6544E">
        <w:rPr>
          <w:rFonts w:eastAsiaTheme="minorEastAsia" w:cstheme="minorHAnsi"/>
          <w:color w:val="000000" w:themeColor="text1"/>
        </w:rPr>
        <w:t>B</w:t>
      </w:r>
      <w:r w:rsidRPr="00E6544E">
        <w:rPr>
          <w:rFonts w:eastAsiaTheme="minorEastAsia" w:cstheme="minorHAnsi"/>
          <w:color w:val="000000" w:themeColor="text1"/>
        </w:rPr>
        <w:tab/>
        <w:t>80-89 %</w:t>
      </w:r>
    </w:p>
    <w:p w14:paraId="059E324D" w14:textId="77777777" w:rsidR="00E6544E" w:rsidRPr="00E6544E" w:rsidRDefault="00E6544E" w:rsidP="00E6544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E6544E">
        <w:rPr>
          <w:rFonts w:eastAsiaTheme="minorEastAsia" w:cstheme="minorHAnsi"/>
          <w:color w:val="000000" w:themeColor="text1"/>
        </w:rPr>
        <w:t>C</w:t>
      </w:r>
      <w:r w:rsidRPr="00E6544E">
        <w:rPr>
          <w:rFonts w:eastAsiaTheme="minorEastAsia" w:cstheme="minorHAnsi"/>
          <w:color w:val="000000" w:themeColor="text1"/>
        </w:rPr>
        <w:tab/>
        <w:t>70-79 %</w:t>
      </w:r>
    </w:p>
    <w:p w14:paraId="20FC67C0" w14:textId="77777777" w:rsidR="00E6544E" w:rsidRPr="00E6544E" w:rsidRDefault="00E6544E" w:rsidP="00E6544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E6544E">
        <w:rPr>
          <w:rFonts w:eastAsiaTheme="minorEastAsia" w:cstheme="minorHAnsi"/>
          <w:color w:val="000000" w:themeColor="text1"/>
        </w:rPr>
        <w:t>D</w:t>
      </w:r>
      <w:r w:rsidRPr="00E6544E">
        <w:rPr>
          <w:rFonts w:eastAsiaTheme="minorEastAsia" w:cstheme="minorHAnsi"/>
          <w:color w:val="000000" w:themeColor="text1"/>
        </w:rPr>
        <w:tab/>
        <w:t>60-69%</w:t>
      </w:r>
    </w:p>
    <w:p w14:paraId="2A7C8FFE" w14:textId="0E24F7EF" w:rsidR="00E6544E" w:rsidRDefault="00E6544E" w:rsidP="00E6544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E6544E">
        <w:rPr>
          <w:rFonts w:eastAsiaTheme="minorEastAsia" w:cstheme="minorHAnsi"/>
          <w:color w:val="000000" w:themeColor="text1"/>
        </w:rPr>
        <w:t>F</w:t>
      </w:r>
      <w:r w:rsidRPr="00E6544E">
        <w:rPr>
          <w:rFonts w:eastAsiaTheme="minorEastAsia" w:cstheme="minorHAnsi"/>
          <w:color w:val="000000" w:themeColor="text1"/>
        </w:rPr>
        <w:tab/>
        <w:t>0-59%</w:t>
      </w:r>
    </w:p>
    <w:p w14:paraId="6C98653D" w14:textId="77777777" w:rsidR="00E6544E" w:rsidRDefault="00E6544E" w:rsidP="00E6544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79D30E17" w14:textId="2B091E0E" w:rsidR="00100B86" w:rsidRDefault="00D01453"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Policy regarding use </w:t>
      </w:r>
      <w:r w:rsidR="00B431A1">
        <w:rPr>
          <w:rFonts w:eastAsiaTheme="minorEastAsia" w:cstheme="minorHAnsi"/>
          <w:color w:val="000000" w:themeColor="text1"/>
        </w:rPr>
        <w:t xml:space="preserve">of Generative </w:t>
      </w:r>
      <w:r>
        <w:rPr>
          <w:rFonts w:eastAsiaTheme="minorEastAsia" w:cstheme="minorHAnsi"/>
          <w:color w:val="000000" w:themeColor="text1"/>
        </w:rPr>
        <w:t>Artificial</w:t>
      </w:r>
      <w:r w:rsidR="00B431A1">
        <w:rPr>
          <w:rFonts w:eastAsiaTheme="minorEastAsia" w:cstheme="minorHAnsi"/>
          <w:color w:val="000000" w:themeColor="text1"/>
        </w:rPr>
        <w:t xml:space="preserve"> Intelligence (</w:t>
      </w:r>
      <w:r>
        <w:rPr>
          <w:rFonts w:eastAsiaTheme="minorEastAsia" w:cstheme="minorHAnsi"/>
          <w:color w:val="000000" w:themeColor="text1"/>
        </w:rPr>
        <w:t>GenAI)</w:t>
      </w:r>
    </w:p>
    <w:p w14:paraId="194AD5FE" w14:textId="54507082" w:rsidR="001B3138" w:rsidRDefault="001B3138" w:rsidP="001B313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color w:val="000000" w:themeColor="text1"/>
        </w:rPr>
      </w:pPr>
      <w:r w:rsidRPr="001B3138">
        <w:rPr>
          <w:rFonts w:eastAsiaTheme="minorEastAsia" w:cstheme="minorHAnsi"/>
          <w:i/>
          <w:iCs/>
          <w:color w:val="000000" w:themeColor="text1"/>
        </w:rPr>
        <w:t>In this course, I want you to engage deeply with the materials and develop your own critical thinking and writing skills. For this reason, the use of Gen</w:t>
      </w:r>
      <w:r w:rsidR="008427C2">
        <w:rPr>
          <w:rFonts w:eastAsiaTheme="minorEastAsia" w:cstheme="minorHAnsi"/>
          <w:i/>
          <w:iCs/>
          <w:color w:val="000000" w:themeColor="text1"/>
        </w:rPr>
        <w:t>AI</w:t>
      </w:r>
      <w:r w:rsidRPr="001B3138">
        <w:rPr>
          <w:rFonts w:eastAsiaTheme="minorEastAsia" w:cstheme="minorHAnsi"/>
          <w:i/>
          <w:iCs/>
          <w:color w:val="000000" w:themeColor="text1"/>
        </w:rPr>
        <w:t xml:space="preserve"> is not permitted. While these tools can be helpful in some contexts, they do not align with our goal of fostering the development of your independent thinking. Using GenAI to complete any part of an assignment, exam, or coursework will be considered a violation of academic integrity, as it prevents the development of your own skills, and will be addressed according to the </w:t>
      </w:r>
      <w:hyperlink r:id="rId24" w:history="1">
        <w:r w:rsidRPr="001B3138">
          <w:rPr>
            <w:rStyle w:val="Hyperlink"/>
            <w:rFonts w:eastAsiaTheme="minorEastAsia" w:cstheme="minorHAnsi"/>
            <w:i/>
            <w:iCs/>
          </w:rPr>
          <w:t>Student Academic Integrity policy</w:t>
        </w:r>
      </w:hyperlink>
      <w:r w:rsidRPr="001B3138">
        <w:rPr>
          <w:rFonts w:eastAsiaTheme="minorEastAsia" w:cstheme="minorHAnsi"/>
          <w:i/>
          <w:iCs/>
          <w:color w:val="000000" w:themeColor="text1"/>
        </w:rPr>
        <w:t xml:space="preserve"> (</w:t>
      </w:r>
      <w:hyperlink r:id="rId25" w:history="1">
        <w:r w:rsidR="00D01453" w:rsidRPr="001B3138">
          <w:rPr>
            <w:rStyle w:val="Hyperlink"/>
            <w:rFonts w:eastAsiaTheme="minorEastAsia" w:cstheme="minorHAnsi"/>
            <w:i/>
            <w:iCs/>
          </w:rPr>
          <w:t>https://policy.unt.edu/policy/06-003</w:t>
        </w:r>
      </w:hyperlink>
      <w:r w:rsidRPr="001B3138">
        <w:rPr>
          <w:rFonts w:eastAsiaTheme="minorEastAsia" w:cstheme="minorHAnsi"/>
          <w:i/>
          <w:iCs/>
          <w:color w:val="000000" w:themeColor="text1"/>
        </w:rPr>
        <w:t>).</w:t>
      </w:r>
    </w:p>
    <w:p w14:paraId="7208486B" w14:textId="77777777" w:rsidR="00D01453" w:rsidRDefault="00D01453" w:rsidP="001B313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color w:val="000000" w:themeColor="text1"/>
        </w:rPr>
      </w:pPr>
    </w:p>
    <w:p w14:paraId="6B3EB56B" w14:textId="3DCD3ADD" w:rsidR="004978EF" w:rsidRDefault="0026609C" w:rsidP="004978E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color w:val="000000" w:themeColor="text1"/>
        </w:rPr>
      </w:pPr>
      <w:r>
        <w:rPr>
          <w:rFonts w:eastAsiaTheme="minorEastAsia" w:cstheme="minorHAnsi"/>
          <w:i/>
          <w:iCs/>
          <w:color w:val="000000" w:themeColor="text1"/>
        </w:rPr>
        <w:t>Late work:</w:t>
      </w:r>
      <w:r w:rsidR="007519AE">
        <w:rPr>
          <w:rFonts w:eastAsiaTheme="minorEastAsia" w:cstheme="minorHAnsi"/>
          <w:i/>
          <w:iCs/>
          <w:color w:val="000000" w:themeColor="text1"/>
        </w:rPr>
        <w:t xml:space="preserve"> </w:t>
      </w:r>
      <w:r w:rsidR="004978EF" w:rsidRPr="004978EF">
        <w:rPr>
          <w:rFonts w:eastAsiaTheme="minorEastAsia" w:cstheme="minorHAnsi"/>
          <w:i/>
          <w:iCs/>
          <w:color w:val="000000" w:themeColor="text1"/>
        </w:rPr>
        <w:t xml:space="preserve">All work is expected to be submitted by the designated due date. Late assignments will be docked 5% for each day late (2 days late: 10% deduction, 3 days late: 15% deduction, etc.) Therefore, late assignments should be </w:t>
      </w:r>
      <w:r w:rsidR="008504D4">
        <w:rPr>
          <w:rFonts w:eastAsiaTheme="minorEastAsia" w:cstheme="minorHAnsi"/>
          <w:i/>
          <w:iCs/>
          <w:color w:val="000000" w:themeColor="text1"/>
        </w:rPr>
        <w:t>posted</w:t>
      </w:r>
      <w:r w:rsidR="004978EF" w:rsidRPr="004978EF">
        <w:rPr>
          <w:rFonts w:eastAsiaTheme="minorEastAsia" w:cstheme="minorHAnsi"/>
          <w:i/>
          <w:iCs/>
          <w:color w:val="000000" w:themeColor="text1"/>
        </w:rPr>
        <w:t xml:space="preserve"> as soon as they are completed </w:t>
      </w:r>
      <w:proofErr w:type="gramStart"/>
      <w:r w:rsidR="004978EF" w:rsidRPr="004978EF">
        <w:rPr>
          <w:rFonts w:eastAsiaTheme="minorEastAsia" w:cstheme="minorHAnsi"/>
          <w:i/>
          <w:iCs/>
          <w:color w:val="000000" w:themeColor="text1"/>
        </w:rPr>
        <w:t>in order to</w:t>
      </w:r>
      <w:proofErr w:type="gramEnd"/>
      <w:r w:rsidR="004978EF" w:rsidRPr="004978EF">
        <w:rPr>
          <w:rFonts w:eastAsiaTheme="minorEastAsia" w:cstheme="minorHAnsi"/>
          <w:i/>
          <w:iCs/>
          <w:color w:val="000000" w:themeColor="text1"/>
        </w:rPr>
        <w:t xml:space="preserve"> avoid further grade penalty.</w:t>
      </w:r>
    </w:p>
    <w:p w14:paraId="1C0FEE4E" w14:textId="77777777" w:rsidR="00982B28" w:rsidRDefault="00982B28" w:rsidP="004978E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color w:val="000000" w:themeColor="text1"/>
        </w:rPr>
      </w:pPr>
    </w:p>
    <w:p w14:paraId="441F5138" w14:textId="6DC13053" w:rsidR="00354CF2" w:rsidRPr="004978EF" w:rsidRDefault="00354CF2" w:rsidP="004978E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color w:val="000000" w:themeColor="text1"/>
        </w:rPr>
      </w:pPr>
      <w:r>
        <w:rPr>
          <w:rFonts w:eastAsiaTheme="minorEastAsia" w:cstheme="minorHAnsi"/>
          <w:i/>
          <w:iCs/>
          <w:color w:val="000000" w:themeColor="text1"/>
        </w:rPr>
        <w:t xml:space="preserve">Lastly, </w:t>
      </w:r>
      <w:r w:rsidR="009A131B">
        <w:rPr>
          <w:rFonts w:eastAsiaTheme="minorEastAsia" w:cstheme="minorHAnsi"/>
          <w:i/>
          <w:iCs/>
          <w:color w:val="000000" w:themeColor="text1"/>
        </w:rPr>
        <w:t xml:space="preserve">I expect all my students to abide by the </w:t>
      </w:r>
      <w:r w:rsidRPr="00354CF2">
        <w:rPr>
          <w:rFonts w:eastAsiaTheme="minorEastAsia" w:cstheme="minorHAnsi"/>
          <w:i/>
          <w:iCs/>
          <w:color w:val="000000" w:themeColor="text1"/>
        </w:rPr>
        <w:t xml:space="preserve">Honor Code: “I commit myself to honor, integrity, and responsibility as a student representing the University of North Texas community. I understand and pledge to </w:t>
      </w:r>
      <w:r w:rsidRPr="00354CF2">
        <w:rPr>
          <w:rFonts w:eastAsiaTheme="minorEastAsia" w:cstheme="minorHAnsi"/>
          <w:i/>
          <w:iCs/>
          <w:color w:val="000000" w:themeColor="text1"/>
        </w:rPr>
        <w:lastRenderedPageBreak/>
        <w:t xml:space="preserve">uphold academic integrity as set forth by </w:t>
      </w:r>
      <w:hyperlink r:id="rId26" w:history="1">
        <w:r w:rsidRPr="00354CF2">
          <w:rPr>
            <w:rStyle w:val="Hyperlink"/>
            <w:rFonts w:eastAsiaTheme="minorEastAsia" w:cstheme="minorHAnsi"/>
            <w:i/>
            <w:iCs/>
          </w:rPr>
          <w:t>UNT Student Academic Integrity Policy, 06.003</w:t>
        </w:r>
      </w:hyperlink>
      <w:r w:rsidRPr="00354CF2">
        <w:rPr>
          <w:rFonts w:eastAsiaTheme="minorEastAsia" w:cstheme="minorHAnsi"/>
          <w:i/>
          <w:iCs/>
          <w:color w:val="000000" w:themeColor="text1"/>
        </w:rPr>
        <w:t xml:space="preserve"> (</w:t>
      </w:r>
      <w:hyperlink r:id="rId27" w:history="1">
        <w:r w:rsidRPr="00354CF2">
          <w:rPr>
            <w:rStyle w:val="Hyperlink"/>
            <w:rFonts w:eastAsiaTheme="minorEastAsia" w:cstheme="minorHAnsi"/>
            <w:i/>
            <w:iCs/>
          </w:rPr>
          <w:t>https://policy.unt.edu/policy/06-003</w:t>
        </w:r>
      </w:hyperlink>
      <w:r w:rsidRPr="00354CF2">
        <w:rPr>
          <w:rFonts w:eastAsiaTheme="minorEastAsia" w:cstheme="minorHAnsi"/>
          <w:i/>
          <w:iCs/>
          <w:color w:val="000000" w:themeColor="text1"/>
        </w:rPr>
        <w:t>). I affirm that the work I submit will always be my own, and the support I provide and receive will always be honorable.”</w:t>
      </w:r>
    </w:p>
    <w:p w14:paraId="1888A7DB" w14:textId="77777777" w:rsidR="0087335D" w:rsidRDefault="0087335D" w:rsidP="0087335D">
      <w:pPr>
        <w:spacing w:after="0" w:line="240" w:lineRule="auto"/>
        <w:rPr>
          <w:rFonts w:eastAsiaTheme="minorEastAsia"/>
        </w:rPr>
      </w:pPr>
    </w:p>
    <w:p w14:paraId="4C63807D" w14:textId="140AF1D1" w:rsidR="00162DBA" w:rsidRPr="000B55A4" w:rsidRDefault="00162DBA" w:rsidP="000B55A4">
      <w:pPr>
        <w:pStyle w:val="Heading2"/>
      </w:pPr>
      <w:r w:rsidRPr="000B55A4">
        <w:t xml:space="preserve">Attendance and Participation  </w:t>
      </w:r>
    </w:p>
    <w:p w14:paraId="69474D3E" w14:textId="77777777" w:rsidR="00A6522D" w:rsidRDefault="003D076E" w:rsidP="00A6522D">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i/>
          <w:iCs/>
        </w:rPr>
      </w:pPr>
      <w:r w:rsidRPr="003D076E">
        <w:rPr>
          <w:rFonts w:eastAsiaTheme="minorEastAsia" w:cstheme="minorHAnsi"/>
          <w:i/>
          <w:iCs/>
        </w:rPr>
        <w:t xml:space="preserve">This course relies heavily on active participation and a congenial, intellectually stimulating classroom environment. Your attendance and engagement are essential to achieving the course’s learning outcomes. </w:t>
      </w:r>
    </w:p>
    <w:p w14:paraId="5F45994A" w14:textId="77777777" w:rsidR="00E136D9" w:rsidRPr="003D076E" w:rsidRDefault="00E136D9" w:rsidP="00E136D9">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i/>
          <w:iCs/>
        </w:rPr>
      </w:pPr>
      <w:r>
        <w:rPr>
          <w:rFonts w:eastAsiaTheme="minorEastAsia" w:cstheme="minorHAnsi"/>
          <w:i/>
          <w:iCs/>
          <w:color w:val="000000" w:themeColor="text1"/>
        </w:rPr>
        <w:t xml:space="preserve">You </w:t>
      </w:r>
      <w:r w:rsidRPr="003D076E">
        <w:rPr>
          <w:rFonts w:eastAsiaTheme="minorEastAsia" w:cstheme="minorHAnsi"/>
          <w:i/>
          <w:iCs/>
        </w:rPr>
        <w:t xml:space="preserve">are expected to attend every class unless you have a university-excused absence, such as active military service, </w:t>
      </w:r>
      <w:r>
        <w:rPr>
          <w:rFonts w:eastAsiaTheme="minorEastAsia" w:cstheme="minorHAnsi"/>
          <w:i/>
          <w:iCs/>
        </w:rPr>
        <w:t xml:space="preserve">a family loss, </w:t>
      </w:r>
      <w:r w:rsidRPr="003D076E">
        <w:rPr>
          <w:rFonts w:eastAsiaTheme="minorEastAsia" w:cstheme="minorHAnsi"/>
          <w:i/>
          <w:iCs/>
        </w:rPr>
        <w:t xml:space="preserve">a religious holy day, or participation in an official university function, as outlined in the Student Attendance and Authorized Absences Policy (PDF): </w:t>
      </w:r>
      <w:hyperlink r:id="rId28" w:tgtFrame="_new" w:history="1">
        <w:r w:rsidRPr="003D076E">
          <w:rPr>
            <w:rStyle w:val="Hyperlink"/>
            <w:rFonts w:eastAsiaTheme="minorEastAsia" w:cstheme="minorHAnsi"/>
            <w:i/>
            <w:iCs/>
          </w:rPr>
          <w:t>https://policy.unt.edu/policy/06-039</w:t>
        </w:r>
      </w:hyperlink>
      <w:r w:rsidRPr="003D076E">
        <w:rPr>
          <w:rFonts w:eastAsiaTheme="minorEastAsia" w:cstheme="minorHAnsi"/>
          <w:i/>
          <w:iCs/>
        </w:rPr>
        <w:t>.</w:t>
      </w:r>
    </w:p>
    <w:p w14:paraId="744D74FA" w14:textId="77777777" w:rsidR="00936623" w:rsidRDefault="00A6522D" w:rsidP="003D076E">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i/>
          <w:iCs/>
        </w:rPr>
      </w:pPr>
      <w:r w:rsidRPr="00982B28">
        <w:rPr>
          <w:rFonts w:eastAsiaTheme="minorEastAsia" w:cstheme="minorHAnsi"/>
          <w:i/>
          <w:iCs/>
          <w:color w:val="000000" w:themeColor="text1"/>
        </w:rPr>
        <w:t xml:space="preserve">I will be </w:t>
      </w:r>
      <w:r>
        <w:rPr>
          <w:rFonts w:eastAsiaTheme="minorEastAsia" w:cstheme="minorHAnsi"/>
          <w:i/>
          <w:iCs/>
          <w:color w:val="000000" w:themeColor="text1"/>
        </w:rPr>
        <w:t xml:space="preserve">taking </w:t>
      </w:r>
      <w:r w:rsidRPr="00982B28">
        <w:rPr>
          <w:rFonts w:eastAsiaTheme="minorEastAsia" w:cstheme="minorHAnsi"/>
          <w:i/>
          <w:iCs/>
          <w:color w:val="000000" w:themeColor="text1"/>
        </w:rPr>
        <w:t xml:space="preserve">attendance </w:t>
      </w:r>
      <w:r>
        <w:rPr>
          <w:rFonts w:eastAsiaTheme="minorEastAsia" w:cstheme="minorHAnsi"/>
          <w:i/>
          <w:iCs/>
          <w:color w:val="000000" w:themeColor="text1"/>
        </w:rPr>
        <w:t>in</w:t>
      </w:r>
      <w:r w:rsidRPr="00982B28">
        <w:rPr>
          <w:rFonts w:eastAsiaTheme="minorEastAsia" w:cstheme="minorHAnsi"/>
          <w:i/>
          <w:iCs/>
          <w:color w:val="000000" w:themeColor="text1"/>
        </w:rPr>
        <w:t xml:space="preserve"> every class. You get a free pass for up to </w:t>
      </w:r>
      <w:r>
        <w:rPr>
          <w:rFonts w:eastAsiaTheme="minorEastAsia" w:cstheme="minorHAnsi"/>
          <w:i/>
          <w:iCs/>
          <w:color w:val="000000" w:themeColor="text1"/>
        </w:rPr>
        <w:t>4</w:t>
      </w:r>
      <w:r w:rsidRPr="00982B28">
        <w:rPr>
          <w:rFonts w:eastAsiaTheme="minorEastAsia" w:cstheme="minorHAnsi"/>
          <w:i/>
          <w:iCs/>
          <w:color w:val="000000" w:themeColor="text1"/>
        </w:rPr>
        <w:t xml:space="preserve"> classes, but after that, you will lose 5% of your attendance grade for every further unexcused absence</w:t>
      </w:r>
      <w:r w:rsidR="00E136D9">
        <w:rPr>
          <w:rFonts w:eastAsiaTheme="minorEastAsia" w:cstheme="minorHAnsi"/>
          <w:i/>
          <w:iCs/>
          <w:color w:val="000000" w:themeColor="text1"/>
        </w:rPr>
        <w:t xml:space="preserve">. </w:t>
      </w:r>
      <w:r w:rsidR="003D076E" w:rsidRPr="003D076E">
        <w:rPr>
          <w:rFonts w:eastAsiaTheme="minorEastAsia" w:cstheme="minorHAnsi"/>
          <w:i/>
          <w:iCs/>
        </w:rPr>
        <w:t xml:space="preserve">If you are unable to attend class due to an emergency, please notify me as soon as possible. </w:t>
      </w:r>
    </w:p>
    <w:p w14:paraId="5C282792" w14:textId="7596C80A" w:rsidR="003D076E" w:rsidRDefault="003D076E" w:rsidP="003D076E">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i/>
          <w:iCs/>
        </w:rPr>
      </w:pPr>
      <w:r w:rsidRPr="003D076E">
        <w:rPr>
          <w:rFonts w:eastAsiaTheme="minorEastAsia" w:cstheme="minorHAnsi"/>
          <w:i/>
          <w:iCs/>
        </w:rPr>
        <w:t>Your safety and well-being are important to me.</w:t>
      </w:r>
      <w:r w:rsidR="00936623">
        <w:rPr>
          <w:rFonts w:eastAsiaTheme="minorEastAsia" w:cstheme="minorHAnsi"/>
          <w:i/>
          <w:iCs/>
        </w:rPr>
        <w:t xml:space="preserve"> </w:t>
      </w:r>
      <w:r w:rsidRPr="003D076E">
        <w:rPr>
          <w:rFonts w:eastAsiaTheme="minorEastAsia" w:cstheme="minorHAnsi"/>
          <w:i/>
          <w:iCs/>
        </w:rPr>
        <w:t>I also have great respect for students who are balancing coursework with caregiving responsibilities. If challenges</w:t>
      </w:r>
      <w:r w:rsidR="008B15CF" w:rsidRPr="003D076E">
        <w:rPr>
          <w:rFonts w:eastAsiaTheme="minorEastAsia" w:cstheme="minorHAnsi"/>
          <w:i/>
          <w:iCs/>
        </w:rPr>
        <w:t xml:space="preserve"> arise</w:t>
      </w:r>
      <w:r w:rsidR="008B15CF">
        <w:rPr>
          <w:rFonts w:eastAsiaTheme="minorEastAsia" w:cstheme="minorHAnsi"/>
          <w:i/>
          <w:iCs/>
        </w:rPr>
        <w:t xml:space="preserve">, that </w:t>
      </w:r>
      <w:r w:rsidRPr="003D076E">
        <w:rPr>
          <w:rFonts w:eastAsiaTheme="minorEastAsia" w:cstheme="minorHAnsi"/>
          <w:i/>
          <w:iCs/>
        </w:rPr>
        <w:t>require you to miss a class, please reach out to me. When possible, I am willing to offer flexibility to support your academic success.</w:t>
      </w:r>
    </w:p>
    <w:p w14:paraId="039DD5A1" w14:textId="288B2F12" w:rsidR="00A6522D" w:rsidRPr="00A6522D" w:rsidRDefault="00A6522D" w:rsidP="00A6522D">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i/>
          <w:iCs/>
        </w:rPr>
      </w:pPr>
      <w:r w:rsidRPr="004978EF">
        <w:rPr>
          <w:rFonts w:eastAsiaTheme="minorEastAsia" w:cstheme="minorHAnsi"/>
          <w:i/>
          <w:iCs/>
          <w:color w:val="000000" w:themeColor="text1"/>
        </w:rPr>
        <w:t>In all cases, timely communication with</w:t>
      </w:r>
      <w:r>
        <w:rPr>
          <w:rFonts w:eastAsiaTheme="minorEastAsia" w:cstheme="minorHAnsi"/>
          <w:i/>
          <w:iCs/>
          <w:color w:val="000000" w:themeColor="text1"/>
        </w:rPr>
        <w:t xml:space="preserve"> me</w:t>
      </w:r>
      <w:r w:rsidRPr="004978EF">
        <w:rPr>
          <w:rFonts w:eastAsiaTheme="minorEastAsia" w:cstheme="minorHAnsi"/>
          <w:i/>
          <w:iCs/>
          <w:color w:val="000000" w:themeColor="text1"/>
        </w:rPr>
        <w:t xml:space="preserve"> is key</w:t>
      </w:r>
      <w:r>
        <w:rPr>
          <w:rFonts w:eastAsiaTheme="minorEastAsia" w:cstheme="minorHAnsi"/>
          <w:i/>
          <w:iCs/>
          <w:color w:val="000000" w:themeColor="text1"/>
        </w:rPr>
        <w:t>, so that we can</w:t>
      </w:r>
      <w:r w:rsidR="00E136D9">
        <w:rPr>
          <w:rFonts w:eastAsiaTheme="minorEastAsia" w:cstheme="minorHAnsi"/>
          <w:i/>
          <w:iCs/>
          <w:color w:val="000000" w:themeColor="text1"/>
        </w:rPr>
        <w:t xml:space="preserve"> make </w:t>
      </w:r>
      <w:r w:rsidR="00936623">
        <w:rPr>
          <w:rFonts w:eastAsiaTheme="minorEastAsia" w:cstheme="minorHAnsi"/>
          <w:i/>
          <w:iCs/>
          <w:color w:val="000000" w:themeColor="text1"/>
        </w:rPr>
        <w:t>sure your lost class time is</w:t>
      </w:r>
      <w:r w:rsidR="00050A1C">
        <w:rPr>
          <w:rFonts w:eastAsiaTheme="minorEastAsia" w:cstheme="minorHAnsi"/>
          <w:i/>
          <w:iCs/>
          <w:color w:val="000000" w:themeColor="text1"/>
        </w:rPr>
        <w:t xml:space="preserve"> minimized. </w:t>
      </w:r>
    </w:p>
    <w:p w14:paraId="0CE68C37" w14:textId="77777777" w:rsidR="00A6522D" w:rsidRPr="003D076E" w:rsidRDefault="00A6522D" w:rsidP="003D076E">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i/>
          <w:iCs/>
        </w:rPr>
      </w:pPr>
    </w:p>
    <w:sectPr w:rsidR="00A6522D" w:rsidRPr="003D076E" w:rsidSect="006D5C21">
      <w:headerReference w:type="even" r:id="rId29"/>
      <w:headerReference w:type="default" r:id="rId30"/>
      <w:footerReference w:type="even" r:id="rId31"/>
      <w:footerReference w:type="default" r:id="rId32"/>
      <w:headerReference w:type="first" r:id="rId33"/>
      <w:footerReference w:type="first" r:id="rId3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26833" w14:textId="77777777" w:rsidR="0070511F" w:rsidRDefault="0070511F" w:rsidP="00F41A70">
      <w:pPr>
        <w:spacing w:after="0" w:line="240" w:lineRule="auto"/>
      </w:pPr>
      <w:r>
        <w:separator/>
      </w:r>
    </w:p>
  </w:endnote>
  <w:endnote w:type="continuationSeparator" w:id="0">
    <w:p w14:paraId="4EC9D31F" w14:textId="77777777" w:rsidR="0070511F" w:rsidRDefault="0070511F" w:rsidP="00F41A70">
      <w:pPr>
        <w:spacing w:after="0" w:line="240" w:lineRule="auto"/>
      </w:pPr>
      <w:r>
        <w:continuationSeparator/>
      </w:r>
    </w:p>
  </w:endnote>
  <w:endnote w:type="continuationNotice" w:id="1">
    <w:p w14:paraId="52F98B53" w14:textId="77777777" w:rsidR="0070511F" w:rsidRDefault="007051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DE396" w14:textId="77777777" w:rsidR="00A80632" w:rsidRDefault="00A806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3A218463" w:rsidR="00F41A70" w:rsidRDefault="5167209C" w:rsidP="00350D7B">
        <w:pPr>
          <w:pStyle w:val="Footer"/>
          <w:jc w:val="right"/>
        </w:pPr>
        <w:r>
          <w:t xml:space="preserve">University of North Texas | </w:t>
        </w:r>
        <w:r w:rsidR="00124FCB">
          <w:t>01.0</w:t>
        </w:r>
        <w:r w:rsidR="00A80632">
          <w:t>9</w:t>
        </w:r>
        <w:r w:rsidR="00124FCB">
          <w:t>.202</w:t>
        </w:r>
        <w:r w:rsidR="00A80632">
          <w:t>6</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9FC89" w14:textId="77777777" w:rsidR="00A80632" w:rsidRDefault="00A806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A29C1" w14:textId="77777777" w:rsidR="0070511F" w:rsidRDefault="0070511F" w:rsidP="00F41A70">
      <w:pPr>
        <w:spacing w:after="0" w:line="240" w:lineRule="auto"/>
      </w:pPr>
      <w:r>
        <w:separator/>
      </w:r>
    </w:p>
  </w:footnote>
  <w:footnote w:type="continuationSeparator" w:id="0">
    <w:p w14:paraId="0C82022D" w14:textId="77777777" w:rsidR="0070511F" w:rsidRDefault="0070511F" w:rsidP="00F41A70">
      <w:pPr>
        <w:spacing w:after="0" w:line="240" w:lineRule="auto"/>
      </w:pPr>
      <w:r>
        <w:continuationSeparator/>
      </w:r>
    </w:p>
  </w:footnote>
  <w:footnote w:type="continuationNotice" w:id="1">
    <w:p w14:paraId="1D6DE7E6" w14:textId="77777777" w:rsidR="0070511F" w:rsidRDefault="007051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6F120" w14:textId="77777777" w:rsidR="00A80632" w:rsidRDefault="00A806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574CF" w14:textId="77777777" w:rsidR="00A80632" w:rsidRDefault="00A806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8"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D92B47"/>
    <w:multiLevelType w:val="hybridMultilevel"/>
    <w:tmpl w:val="A9665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2A7D6F"/>
    <w:multiLevelType w:val="hybridMultilevel"/>
    <w:tmpl w:val="A82E80FC"/>
    <w:lvl w:ilvl="0" w:tplc="C9E63200">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8ECE8A0">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8BC3162">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DC69760">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4E4D490">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514CFE2">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110B354">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C8C763A">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1FE914A">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4"/>
  </w:num>
  <w:num w:numId="2" w16cid:durableId="1397119488">
    <w:abstractNumId w:val="31"/>
  </w:num>
  <w:num w:numId="3" w16cid:durableId="1757823624">
    <w:abstractNumId w:val="38"/>
  </w:num>
  <w:num w:numId="4" w16cid:durableId="551232803">
    <w:abstractNumId w:val="0"/>
  </w:num>
  <w:num w:numId="5" w16cid:durableId="287972995">
    <w:abstractNumId w:val="25"/>
  </w:num>
  <w:num w:numId="6" w16cid:durableId="2120251775">
    <w:abstractNumId w:val="19"/>
  </w:num>
  <w:num w:numId="7" w16cid:durableId="751897314">
    <w:abstractNumId w:val="16"/>
  </w:num>
  <w:num w:numId="8" w16cid:durableId="676615659">
    <w:abstractNumId w:val="8"/>
  </w:num>
  <w:num w:numId="9" w16cid:durableId="1441486621">
    <w:abstractNumId w:val="4"/>
  </w:num>
  <w:num w:numId="10" w16cid:durableId="1453090834">
    <w:abstractNumId w:val="26"/>
  </w:num>
  <w:num w:numId="11" w16cid:durableId="900140371">
    <w:abstractNumId w:val="14"/>
  </w:num>
  <w:num w:numId="12" w16cid:durableId="2073574840">
    <w:abstractNumId w:val="37"/>
  </w:num>
  <w:num w:numId="13" w16cid:durableId="676930358">
    <w:abstractNumId w:val="29"/>
  </w:num>
  <w:num w:numId="14" w16cid:durableId="494221341">
    <w:abstractNumId w:val="2"/>
  </w:num>
  <w:num w:numId="15" w16cid:durableId="475029785">
    <w:abstractNumId w:val="1"/>
  </w:num>
  <w:num w:numId="16" w16cid:durableId="7563734">
    <w:abstractNumId w:val="10"/>
  </w:num>
  <w:num w:numId="17" w16cid:durableId="1299140380">
    <w:abstractNumId w:val="30"/>
  </w:num>
  <w:num w:numId="18" w16cid:durableId="1967857140">
    <w:abstractNumId w:val="36"/>
  </w:num>
  <w:num w:numId="19" w16cid:durableId="1301111973">
    <w:abstractNumId w:val="7"/>
  </w:num>
  <w:num w:numId="20" w16cid:durableId="704871732">
    <w:abstractNumId w:val="6"/>
  </w:num>
  <w:num w:numId="21" w16cid:durableId="1937443510">
    <w:abstractNumId w:val="13"/>
  </w:num>
  <w:num w:numId="22" w16cid:durableId="626088703">
    <w:abstractNumId w:val="27"/>
  </w:num>
  <w:num w:numId="23" w16cid:durableId="1406952696">
    <w:abstractNumId w:val="11"/>
  </w:num>
  <w:num w:numId="24" w16cid:durableId="766851812">
    <w:abstractNumId w:val="5"/>
  </w:num>
  <w:num w:numId="25" w16cid:durableId="1739860735">
    <w:abstractNumId w:val="9"/>
  </w:num>
  <w:num w:numId="26" w16cid:durableId="1977640652">
    <w:abstractNumId w:val="33"/>
  </w:num>
  <w:num w:numId="27" w16cid:durableId="273639911">
    <w:abstractNumId w:val="3"/>
  </w:num>
  <w:num w:numId="28" w16cid:durableId="404186733">
    <w:abstractNumId w:val="32"/>
  </w:num>
  <w:num w:numId="29" w16cid:durableId="1639913978">
    <w:abstractNumId w:val="21"/>
  </w:num>
  <w:num w:numId="30" w16cid:durableId="610354172">
    <w:abstractNumId w:val="39"/>
  </w:num>
  <w:num w:numId="31" w16cid:durableId="1193835089">
    <w:abstractNumId w:val="17"/>
  </w:num>
  <w:num w:numId="32" w16cid:durableId="240409330">
    <w:abstractNumId w:val="20"/>
  </w:num>
  <w:num w:numId="33" w16cid:durableId="1272206380">
    <w:abstractNumId w:val="40"/>
  </w:num>
  <w:num w:numId="34" w16cid:durableId="599947183">
    <w:abstractNumId w:val="35"/>
  </w:num>
  <w:num w:numId="35" w16cid:durableId="77950745">
    <w:abstractNumId w:val="28"/>
  </w:num>
  <w:num w:numId="36" w16cid:durableId="824278596">
    <w:abstractNumId w:val="24"/>
  </w:num>
  <w:num w:numId="37" w16cid:durableId="1877962185">
    <w:abstractNumId w:val="12"/>
  </w:num>
  <w:num w:numId="38" w16cid:durableId="1987010079">
    <w:abstractNumId w:val="18"/>
  </w:num>
  <w:num w:numId="39" w16cid:durableId="17120818">
    <w:abstractNumId w:val="15"/>
  </w:num>
  <w:num w:numId="40" w16cid:durableId="70934958">
    <w:abstractNumId w:val="23"/>
  </w:num>
  <w:num w:numId="41" w16cid:durableId="187198646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14F52"/>
    <w:rsid w:val="0002043C"/>
    <w:rsid w:val="00030C49"/>
    <w:rsid w:val="0004507D"/>
    <w:rsid w:val="00047C9A"/>
    <w:rsid w:val="00050A1C"/>
    <w:rsid w:val="00054748"/>
    <w:rsid w:val="00054F32"/>
    <w:rsid w:val="0005577C"/>
    <w:rsid w:val="0005681E"/>
    <w:rsid w:val="00057A98"/>
    <w:rsid w:val="00062872"/>
    <w:rsid w:val="000648B7"/>
    <w:rsid w:val="000806E4"/>
    <w:rsid w:val="0008181F"/>
    <w:rsid w:val="000871C7"/>
    <w:rsid w:val="00092F49"/>
    <w:rsid w:val="000939B0"/>
    <w:rsid w:val="000942E5"/>
    <w:rsid w:val="0009572B"/>
    <w:rsid w:val="000A46A7"/>
    <w:rsid w:val="000A484F"/>
    <w:rsid w:val="000A5E27"/>
    <w:rsid w:val="000B0A07"/>
    <w:rsid w:val="000B5310"/>
    <w:rsid w:val="000B55A4"/>
    <w:rsid w:val="000C14CA"/>
    <w:rsid w:val="000C1C03"/>
    <w:rsid w:val="000D1361"/>
    <w:rsid w:val="000D225A"/>
    <w:rsid w:val="000E05B9"/>
    <w:rsid w:val="000E0D7A"/>
    <w:rsid w:val="000E33F8"/>
    <w:rsid w:val="000E5453"/>
    <w:rsid w:val="000E5B95"/>
    <w:rsid w:val="000F202A"/>
    <w:rsid w:val="000F2A7F"/>
    <w:rsid w:val="000F3AC2"/>
    <w:rsid w:val="000F3B26"/>
    <w:rsid w:val="00100B86"/>
    <w:rsid w:val="00103141"/>
    <w:rsid w:val="001126C7"/>
    <w:rsid w:val="0011415D"/>
    <w:rsid w:val="001177A4"/>
    <w:rsid w:val="00117AA3"/>
    <w:rsid w:val="00121624"/>
    <w:rsid w:val="001222B3"/>
    <w:rsid w:val="001237B1"/>
    <w:rsid w:val="00124FCB"/>
    <w:rsid w:val="0014283E"/>
    <w:rsid w:val="00144CAA"/>
    <w:rsid w:val="0015039B"/>
    <w:rsid w:val="00154670"/>
    <w:rsid w:val="00157417"/>
    <w:rsid w:val="00160583"/>
    <w:rsid w:val="00160E40"/>
    <w:rsid w:val="00162DBA"/>
    <w:rsid w:val="00163014"/>
    <w:rsid w:val="0016686F"/>
    <w:rsid w:val="00173923"/>
    <w:rsid w:val="001779C5"/>
    <w:rsid w:val="00181848"/>
    <w:rsid w:val="00182A21"/>
    <w:rsid w:val="0018493F"/>
    <w:rsid w:val="00186820"/>
    <w:rsid w:val="00195D52"/>
    <w:rsid w:val="001A1862"/>
    <w:rsid w:val="001A3CC3"/>
    <w:rsid w:val="001A47C4"/>
    <w:rsid w:val="001A6B15"/>
    <w:rsid w:val="001B1319"/>
    <w:rsid w:val="001B3138"/>
    <w:rsid w:val="001B3D5B"/>
    <w:rsid w:val="001B497F"/>
    <w:rsid w:val="001B4C94"/>
    <w:rsid w:val="001B5365"/>
    <w:rsid w:val="001B76F7"/>
    <w:rsid w:val="001B7D0C"/>
    <w:rsid w:val="001C079B"/>
    <w:rsid w:val="001C2BC3"/>
    <w:rsid w:val="001C3553"/>
    <w:rsid w:val="001C368C"/>
    <w:rsid w:val="001C3DD0"/>
    <w:rsid w:val="001C599D"/>
    <w:rsid w:val="001D0B5F"/>
    <w:rsid w:val="001D6B98"/>
    <w:rsid w:val="001E0699"/>
    <w:rsid w:val="001E2443"/>
    <w:rsid w:val="001E5B1C"/>
    <w:rsid w:val="001E7193"/>
    <w:rsid w:val="001E74CF"/>
    <w:rsid w:val="001E7929"/>
    <w:rsid w:val="001E7DE3"/>
    <w:rsid w:val="001F4D2B"/>
    <w:rsid w:val="001F6308"/>
    <w:rsid w:val="00204870"/>
    <w:rsid w:val="00204C6F"/>
    <w:rsid w:val="002055B5"/>
    <w:rsid w:val="00212203"/>
    <w:rsid w:val="00212AA5"/>
    <w:rsid w:val="00217E4B"/>
    <w:rsid w:val="00222469"/>
    <w:rsid w:val="00224731"/>
    <w:rsid w:val="00225EE9"/>
    <w:rsid w:val="00226B58"/>
    <w:rsid w:val="00226F37"/>
    <w:rsid w:val="002342A1"/>
    <w:rsid w:val="0023552C"/>
    <w:rsid w:val="00236271"/>
    <w:rsid w:val="00236DD6"/>
    <w:rsid w:val="00241E35"/>
    <w:rsid w:val="00243DB4"/>
    <w:rsid w:val="002440BD"/>
    <w:rsid w:val="00244604"/>
    <w:rsid w:val="002446AD"/>
    <w:rsid w:val="002446DC"/>
    <w:rsid w:val="00250E78"/>
    <w:rsid w:val="00256DF0"/>
    <w:rsid w:val="0026326D"/>
    <w:rsid w:val="0026609C"/>
    <w:rsid w:val="00266FD7"/>
    <w:rsid w:val="00271577"/>
    <w:rsid w:val="00273C28"/>
    <w:rsid w:val="00273D0C"/>
    <w:rsid w:val="002752F2"/>
    <w:rsid w:val="00276893"/>
    <w:rsid w:val="002813D2"/>
    <w:rsid w:val="00281BC9"/>
    <w:rsid w:val="0028285A"/>
    <w:rsid w:val="00286E00"/>
    <w:rsid w:val="0029132C"/>
    <w:rsid w:val="00291946"/>
    <w:rsid w:val="0029293B"/>
    <w:rsid w:val="00292A13"/>
    <w:rsid w:val="00295A4A"/>
    <w:rsid w:val="002967F3"/>
    <w:rsid w:val="002A451D"/>
    <w:rsid w:val="002A750B"/>
    <w:rsid w:val="002B2027"/>
    <w:rsid w:val="002B6FE8"/>
    <w:rsid w:val="002C04A6"/>
    <w:rsid w:val="002C180D"/>
    <w:rsid w:val="002C5E35"/>
    <w:rsid w:val="002D246A"/>
    <w:rsid w:val="002D795C"/>
    <w:rsid w:val="002E11A6"/>
    <w:rsid w:val="002E2525"/>
    <w:rsid w:val="002E3F68"/>
    <w:rsid w:val="002E554D"/>
    <w:rsid w:val="002E76BB"/>
    <w:rsid w:val="002E7CA4"/>
    <w:rsid w:val="002F06D2"/>
    <w:rsid w:val="002F28F2"/>
    <w:rsid w:val="002F341E"/>
    <w:rsid w:val="002F6AB1"/>
    <w:rsid w:val="002F7630"/>
    <w:rsid w:val="002F79C4"/>
    <w:rsid w:val="00301773"/>
    <w:rsid w:val="00304847"/>
    <w:rsid w:val="00305956"/>
    <w:rsid w:val="003132F6"/>
    <w:rsid w:val="0032028E"/>
    <w:rsid w:val="00321267"/>
    <w:rsid w:val="00321369"/>
    <w:rsid w:val="003266A9"/>
    <w:rsid w:val="0033092B"/>
    <w:rsid w:val="00333D7D"/>
    <w:rsid w:val="00333E97"/>
    <w:rsid w:val="00335A83"/>
    <w:rsid w:val="00337127"/>
    <w:rsid w:val="003372F7"/>
    <w:rsid w:val="003408FF"/>
    <w:rsid w:val="003421BE"/>
    <w:rsid w:val="0034268B"/>
    <w:rsid w:val="0035007F"/>
    <w:rsid w:val="00350D7B"/>
    <w:rsid w:val="00354CF2"/>
    <w:rsid w:val="003556A7"/>
    <w:rsid w:val="003565BD"/>
    <w:rsid w:val="0035737A"/>
    <w:rsid w:val="00367065"/>
    <w:rsid w:val="00367F84"/>
    <w:rsid w:val="0037196D"/>
    <w:rsid w:val="00372955"/>
    <w:rsid w:val="00373A9D"/>
    <w:rsid w:val="003742CE"/>
    <w:rsid w:val="00375554"/>
    <w:rsid w:val="003829E2"/>
    <w:rsid w:val="003840D8"/>
    <w:rsid w:val="00384B85"/>
    <w:rsid w:val="003865E9"/>
    <w:rsid w:val="00386D2A"/>
    <w:rsid w:val="0039465F"/>
    <w:rsid w:val="00395460"/>
    <w:rsid w:val="00395F60"/>
    <w:rsid w:val="00396A10"/>
    <w:rsid w:val="003A2C8B"/>
    <w:rsid w:val="003A2C99"/>
    <w:rsid w:val="003A4805"/>
    <w:rsid w:val="003A6494"/>
    <w:rsid w:val="003A69FD"/>
    <w:rsid w:val="003B365C"/>
    <w:rsid w:val="003B3704"/>
    <w:rsid w:val="003B7429"/>
    <w:rsid w:val="003C349D"/>
    <w:rsid w:val="003C3D07"/>
    <w:rsid w:val="003D014C"/>
    <w:rsid w:val="003D076E"/>
    <w:rsid w:val="003D0D69"/>
    <w:rsid w:val="003D0F23"/>
    <w:rsid w:val="003D11C3"/>
    <w:rsid w:val="003D340E"/>
    <w:rsid w:val="003D4336"/>
    <w:rsid w:val="003F020B"/>
    <w:rsid w:val="003F1E47"/>
    <w:rsid w:val="003F3A57"/>
    <w:rsid w:val="003F5536"/>
    <w:rsid w:val="003F60F6"/>
    <w:rsid w:val="0040606E"/>
    <w:rsid w:val="00406AD7"/>
    <w:rsid w:val="00406AF8"/>
    <w:rsid w:val="00413AD8"/>
    <w:rsid w:val="00416953"/>
    <w:rsid w:val="00420DB0"/>
    <w:rsid w:val="004349B7"/>
    <w:rsid w:val="00436F71"/>
    <w:rsid w:val="004372CE"/>
    <w:rsid w:val="00437B4E"/>
    <w:rsid w:val="004400E5"/>
    <w:rsid w:val="0044080D"/>
    <w:rsid w:val="00442905"/>
    <w:rsid w:val="00444772"/>
    <w:rsid w:val="004448B2"/>
    <w:rsid w:val="00444E21"/>
    <w:rsid w:val="0044674B"/>
    <w:rsid w:val="004473AB"/>
    <w:rsid w:val="004475F3"/>
    <w:rsid w:val="00450CAD"/>
    <w:rsid w:val="00451EC3"/>
    <w:rsid w:val="00452603"/>
    <w:rsid w:val="00453F96"/>
    <w:rsid w:val="004665D8"/>
    <w:rsid w:val="00466C1E"/>
    <w:rsid w:val="00467300"/>
    <w:rsid w:val="00467ECC"/>
    <w:rsid w:val="00470BA4"/>
    <w:rsid w:val="00473BC7"/>
    <w:rsid w:val="004818E0"/>
    <w:rsid w:val="00482EDF"/>
    <w:rsid w:val="00483BE6"/>
    <w:rsid w:val="004869B5"/>
    <w:rsid w:val="00491916"/>
    <w:rsid w:val="004931A3"/>
    <w:rsid w:val="00494B3D"/>
    <w:rsid w:val="004978EF"/>
    <w:rsid w:val="00497C6C"/>
    <w:rsid w:val="004A06D8"/>
    <w:rsid w:val="004A29A9"/>
    <w:rsid w:val="004A7231"/>
    <w:rsid w:val="004B3753"/>
    <w:rsid w:val="004B4E10"/>
    <w:rsid w:val="004B52E3"/>
    <w:rsid w:val="004B63C3"/>
    <w:rsid w:val="004B6BF0"/>
    <w:rsid w:val="004C48BC"/>
    <w:rsid w:val="004C49E1"/>
    <w:rsid w:val="004C56E8"/>
    <w:rsid w:val="004C6ABF"/>
    <w:rsid w:val="004D007D"/>
    <w:rsid w:val="004D0916"/>
    <w:rsid w:val="004D0D9E"/>
    <w:rsid w:val="004D3F49"/>
    <w:rsid w:val="004D40CC"/>
    <w:rsid w:val="004E4B8A"/>
    <w:rsid w:val="004E6648"/>
    <w:rsid w:val="004E68F5"/>
    <w:rsid w:val="004E6965"/>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172F7"/>
    <w:rsid w:val="00520373"/>
    <w:rsid w:val="0052132D"/>
    <w:rsid w:val="00525CFA"/>
    <w:rsid w:val="00526C90"/>
    <w:rsid w:val="005313DC"/>
    <w:rsid w:val="00531DCE"/>
    <w:rsid w:val="00533169"/>
    <w:rsid w:val="00536B87"/>
    <w:rsid w:val="005419F7"/>
    <w:rsid w:val="00542E46"/>
    <w:rsid w:val="005431AB"/>
    <w:rsid w:val="00551099"/>
    <w:rsid w:val="00552A45"/>
    <w:rsid w:val="00555874"/>
    <w:rsid w:val="0056099B"/>
    <w:rsid w:val="00562A01"/>
    <w:rsid w:val="00567870"/>
    <w:rsid w:val="00570127"/>
    <w:rsid w:val="00571154"/>
    <w:rsid w:val="005713D1"/>
    <w:rsid w:val="005725B9"/>
    <w:rsid w:val="005764B5"/>
    <w:rsid w:val="005777DF"/>
    <w:rsid w:val="00577E75"/>
    <w:rsid w:val="00581D4B"/>
    <w:rsid w:val="005823AF"/>
    <w:rsid w:val="00582E34"/>
    <w:rsid w:val="00583996"/>
    <w:rsid w:val="00583FF6"/>
    <w:rsid w:val="005928D7"/>
    <w:rsid w:val="00596991"/>
    <w:rsid w:val="005A0774"/>
    <w:rsid w:val="005A0E56"/>
    <w:rsid w:val="005A417A"/>
    <w:rsid w:val="005B0444"/>
    <w:rsid w:val="005B0E88"/>
    <w:rsid w:val="005B39DE"/>
    <w:rsid w:val="005B54C8"/>
    <w:rsid w:val="005B63CC"/>
    <w:rsid w:val="005C0D32"/>
    <w:rsid w:val="005C718B"/>
    <w:rsid w:val="005C7253"/>
    <w:rsid w:val="005C756C"/>
    <w:rsid w:val="005D25BB"/>
    <w:rsid w:val="005D396D"/>
    <w:rsid w:val="005D422B"/>
    <w:rsid w:val="005E1034"/>
    <w:rsid w:val="005E27A2"/>
    <w:rsid w:val="005F0AAE"/>
    <w:rsid w:val="005F261A"/>
    <w:rsid w:val="005F4F28"/>
    <w:rsid w:val="00604E45"/>
    <w:rsid w:val="006058A5"/>
    <w:rsid w:val="00607A22"/>
    <w:rsid w:val="00617BBD"/>
    <w:rsid w:val="00626153"/>
    <w:rsid w:val="00627E9F"/>
    <w:rsid w:val="00630795"/>
    <w:rsid w:val="00631FFB"/>
    <w:rsid w:val="006329F2"/>
    <w:rsid w:val="00637032"/>
    <w:rsid w:val="00641C07"/>
    <w:rsid w:val="00643A1E"/>
    <w:rsid w:val="00644E04"/>
    <w:rsid w:val="00647DAE"/>
    <w:rsid w:val="0065221E"/>
    <w:rsid w:val="00652517"/>
    <w:rsid w:val="0065341A"/>
    <w:rsid w:val="006537F1"/>
    <w:rsid w:val="00655321"/>
    <w:rsid w:val="00662772"/>
    <w:rsid w:val="00665FFF"/>
    <w:rsid w:val="006710B2"/>
    <w:rsid w:val="00674522"/>
    <w:rsid w:val="00675A15"/>
    <w:rsid w:val="00685A43"/>
    <w:rsid w:val="00690757"/>
    <w:rsid w:val="006A014F"/>
    <w:rsid w:val="006A0DFA"/>
    <w:rsid w:val="006A1652"/>
    <w:rsid w:val="006A2D4A"/>
    <w:rsid w:val="006B3111"/>
    <w:rsid w:val="006B3399"/>
    <w:rsid w:val="006B7C4A"/>
    <w:rsid w:val="006C437E"/>
    <w:rsid w:val="006D263C"/>
    <w:rsid w:val="006D3986"/>
    <w:rsid w:val="006D456A"/>
    <w:rsid w:val="006D55C0"/>
    <w:rsid w:val="006D5C21"/>
    <w:rsid w:val="006E08BD"/>
    <w:rsid w:val="006E25C5"/>
    <w:rsid w:val="006E58B1"/>
    <w:rsid w:val="006F33EA"/>
    <w:rsid w:val="006F4974"/>
    <w:rsid w:val="006F52D4"/>
    <w:rsid w:val="006F5B9D"/>
    <w:rsid w:val="006F5D59"/>
    <w:rsid w:val="006F5D9A"/>
    <w:rsid w:val="006F5F75"/>
    <w:rsid w:val="00700E4C"/>
    <w:rsid w:val="00701FCB"/>
    <w:rsid w:val="00703BAA"/>
    <w:rsid w:val="0070511F"/>
    <w:rsid w:val="0071535B"/>
    <w:rsid w:val="00715E54"/>
    <w:rsid w:val="00717817"/>
    <w:rsid w:val="00721E2A"/>
    <w:rsid w:val="00723BC8"/>
    <w:rsid w:val="0072493B"/>
    <w:rsid w:val="00727E4A"/>
    <w:rsid w:val="0073130C"/>
    <w:rsid w:val="00732681"/>
    <w:rsid w:val="007335B4"/>
    <w:rsid w:val="00741457"/>
    <w:rsid w:val="00741777"/>
    <w:rsid w:val="00746E94"/>
    <w:rsid w:val="0075020C"/>
    <w:rsid w:val="007519AE"/>
    <w:rsid w:val="007539C5"/>
    <w:rsid w:val="00755AFB"/>
    <w:rsid w:val="00757C85"/>
    <w:rsid w:val="00763252"/>
    <w:rsid w:val="007708F2"/>
    <w:rsid w:val="00770BB0"/>
    <w:rsid w:val="007727ED"/>
    <w:rsid w:val="00772A30"/>
    <w:rsid w:val="0077626D"/>
    <w:rsid w:val="00780E79"/>
    <w:rsid w:val="007820DE"/>
    <w:rsid w:val="007841F5"/>
    <w:rsid w:val="00787A1D"/>
    <w:rsid w:val="007922A0"/>
    <w:rsid w:val="007955FA"/>
    <w:rsid w:val="007A0702"/>
    <w:rsid w:val="007A3084"/>
    <w:rsid w:val="007A6EE8"/>
    <w:rsid w:val="007A709A"/>
    <w:rsid w:val="007B0167"/>
    <w:rsid w:val="007B1815"/>
    <w:rsid w:val="007B2666"/>
    <w:rsid w:val="007B2961"/>
    <w:rsid w:val="007B2AC9"/>
    <w:rsid w:val="007B4703"/>
    <w:rsid w:val="007B7702"/>
    <w:rsid w:val="007C17D1"/>
    <w:rsid w:val="007C4C25"/>
    <w:rsid w:val="007C50EE"/>
    <w:rsid w:val="007C66FA"/>
    <w:rsid w:val="007C6991"/>
    <w:rsid w:val="007C6ACE"/>
    <w:rsid w:val="007D0C81"/>
    <w:rsid w:val="007D441B"/>
    <w:rsid w:val="007D5F0C"/>
    <w:rsid w:val="007D79F0"/>
    <w:rsid w:val="007E32C5"/>
    <w:rsid w:val="007E6B3E"/>
    <w:rsid w:val="007E7284"/>
    <w:rsid w:val="007F035B"/>
    <w:rsid w:val="007F0618"/>
    <w:rsid w:val="007F1C22"/>
    <w:rsid w:val="007F2323"/>
    <w:rsid w:val="007F4428"/>
    <w:rsid w:val="007F5D85"/>
    <w:rsid w:val="0080360E"/>
    <w:rsid w:val="0080664F"/>
    <w:rsid w:val="00806716"/>
    <w:rsid w:val="008113D8"/>
    <w:rsid w:val="00812063"/>
    <w:rsid w:val="00812C70"/>
    <w:rsid w:val="0081319A"/>
    <w:rsid w:val="00820055"/>
    <w:rsid w:val="0082044A"/>
    <w:rsid w:val="008209C7"/>
    <w:rsid w:val="00823A7D"/>
    <w:rsid w:val="00826162"/>
    <w:rsid w:val="00826ADB"/>
    <w:rsid w:val="008313A0"/>
    <w:rsid w:val="00832E75"/>
    <w:rsid w:val="008333CE"/>
    <w:rsid w:val="008335EF"/>
    <w:rsid w:val="00833F6C"/>
    <w:rsid w:val="00834A93"/>
    <w:rsid w:val="008420B1"/>
    <w:rsid w:val="008427C2"/>
    <w:rsid w:val="008428DF"/>
    <w:rsid w:val="0085011E"/>
    <w:rsid w:val="008504D4"/>
    <w:rsid w:val="00852879"/>
    <w:rsid w:val="00853CA2"/>
    <w:rsid w:val="0087335D"/>
    <w:rsid w:val="00873506"/>
    <w:rsid w:val="00873D60"/>
    <w:rsid w:val="008746AB"/>
    <w:rsid w:val="00875F17"/>
    <w:rsid w:val="0089132D"/>
    <w:rsid w:val="00892312"/>
    <w:rsid w:val="008942F0"/>
    <w:rsid w:val="0089451A"/>
    <w:rsid w:val="00894851"/>
    <w:rsid w:val="008A0BD7"/>
    <w:rsid w:val="008A188C"/>
    <w:rsid w:val="008A270A"/>
    <w:rsid w:val="008A2A9A"/>
    <w:rsid w:val="008A65AF"/>
    <w:rsid w:val="008A6CEE"/>
    <w:rsid w:val="008A6D35"/>
    <w:rsid w:val="008A7834"/>
    <w:rsid w:val="008B13FB"/>
    <w:rsid w:val="008B15CF"/>
    <w:rsid w:val="008B48CB"/>
    <w:rsid w:val="008B4CAA"/>
    <w:rsid w:val="008B70FF"/>
    <w:rsid w:val="008B77FC"/>
    <w:rsid w:val="008B7AAD"/>
    <w:rsid w:val="008B7CB4"/>
    <w:rsid w:val="008C335F"/>
    <w:rsid w:val="008C3C2B"/>
    <w:rsid w:val="008C7BB4"/>
    <w:rsid w:val="008D1B3F"/>
    <w:rsid w:val="008D3247"/>
    <w:rsid w:val="008D3F60"/>
    <w:rsid w:val="008E1351"/>
    <w:rsid w:val="008E150C"/>
    <w:rsid w:val="008F54A8"/>
    <w:rsid w:val="008F738A"/>
    <w:rsid w:val="009008E3"/>
    <w:rsid w:val="00902205"/>
    <w:rsid w:val="009022F0"/>
    <w:rsid w:val="00903E52"/>
    <w:rsid w:val="009045F0"/>
    <w:rsid w:val="0090742B"/>
    <w:rsid w:val="00912FCE"/>
    <w:rsid w:val="00913227"/>
    <w:rsid w:val="00914B76"/>
    <w:rsid w:val="00917569"/>
    <w:rsid w:val="00923FD6"/>
    <w:rsid w:val="009244B7"/>
    <w:rsid w:val="009269E8"/>
    <w:rsid w:val="009303DF"/>
    <w:rsid w:val="00930D1E"/>
    <w:rsid w:val="00936623"/>
    <w:rsid w:val="00945084"/>
    <w:rsid w:val="00945973"/>
    <w:rsid w:val="00945F66"/>
    <w:rsid w:val="00947616"/>
    <w:rsid w:val="009476BD"/>
    <w:rsid w:val="0095468F"/>
    <w:rsid w:val="00955A2D"/>
    <w:rsid w:val="00955B99"/>
    <w:rsid w:val="00957CF6"/>
    <w:rsid w:val="00960728"/>
    <w:rsid w:val="00961C49"/>
    <w:rsid w:val="00961CDF"/>
    <w:rsid w:val="00962BFB"/>
    <w:rsid w:val="00963266"/>
    <w:rsid w:val="0096369A"/>
    <w:rsid w:val="009664A5"/>
    <w:rsid w:val="0097126D"/>
    <w:rsid w:val="0097459E"/>
    <w:rsid w:val="009765DD"/>
    <w:rsid w:val="00977D27"/>
    <w:rsid w:val="00982B28"/>
    <w:rsid w:val="009838C6"/>
    <w:rsid w:val="009842F1"/>
    <w:rsid w:val="00984EF3"/>
    <w:rsid w:val="00990AF9"/>
    <w:rsid w:val="00991F30"/>
    <w:rsid w:val="009936FD"/>
    <w:rsid w:val="00993B5E"/>
    <w:rsid w:val="0099645B"/>
    <w:rsid w:val="00997BCD"/>
    <w:rsid w:val="00997BCE"/>
    <w:rsid w:val="009A131B"/>
    <w:rsid w:val="009A3DDE"/>
    <w:rsid w:val="009A5A41"/>
    <w:rsid w:val="009B1046"/>
    <w:rsid w:val="009B1672"/>
    <w:rsid w:val="009B38C0"/>
    <w:rsid w:val="009C0CA8"/>
    <w:rsid w:val="009C313B"/>
    <w:rsid w:val="009C39A6"/>
    <w:rsid w:val="009C6386"/>
    <w:rsid w:val="009C6D2B"/>
    <w:rsid w:val="009C7686"/>
    <w:rsid w:val="009D0E86"/>
    <w:rsid w:val="009E04B5"/>
    <w:rsid w:val="009E094B"/>
    <w:rsid w:val="009E1D45"/>
    <w:rsid w:val="009E3853"/>
    <w:rsid w:val="009E4105"/>
    <w:rsid w:val="009E4684"/>
    <w:rsid w:val="009E62BC"/>
    <w:rsid w:val="00A0024E"/>
    <w:rsid w:val="00A01196"/>
    <w:rsid w:val="00A03A58"/>
    <w:rsid w:val="00A079D6"/>
    <w:rsid w:val="00A1110F"/>
    <w:rsid w:val="00A13BE2"/>
    <w:rsid w:val="00A15F84"/>
    <w:rsid w:val="00A233DD"/>
    <w:rsid w:val="00A23A30"/>
    <w:rsid w:val="00A316C7"/>
    <w:rsid w:val="00A32A16"/>
    <w:rsid w:val="00A3316B"/>
    <w:rsid w:val="00A367A3"/>
    <w:rsid w:val="00A36B0C"/>
    <w:rsid w:val="00A36CAE"/>
    <w:rsid w:val="00A36E7F"/>
    <w:rsid w:val="00A37250"/>
    <w:rsid w:val="00A41682"/>
    <w:rsid w:val="00A47E0F"/>
    <w:rsid w:val="00A504B1"/>
    <w:rsid w:val="00A5080C"/>
    <w:rsid w:val="00A53E9D"/>
    <w:rsid w:val="00A560C9"/>
    <w:rsid w:val="00A574A1"/>
    <w:rsid w:val="00A63531"/>
    <w:rsid w:val="00A63C97"/>
    <w:rsid w:val="00A644E8"/>
    <w:rsid w:val="00A6522D"/>
    <w:rsid w:val="00A65A99"/>
    <w:rsid w:val="00A65EF1"/>
    <w:rsid w:val="00A722C3"/>
    <w:rsid w:val="00A76BF2"/>
    <w:rsid w:val="00A771FB"/>
    <w:rsid w:val="00A774EA"/>
    <w:rsid w:val="00A80632"/>
    <w:rsid w:val="00A807FC"/>
    <w:rsid w:val="00A80BD1"/>
    <w:rsid w:val="00A81D95"/>
    <w:rsid w:val="00A8274C"/>
    <w:rsid w:val="00A82EF1"/>
    <w:rsid w:val="00A86222"/>
    <w:rsid w:val="00A906A2"/>
    <w:rsid w:val="00A944E2"/>
    <w:rsid w:val="00A950B5"/>
    <w:rsid w:val="00A96B77"/>
    <w:rsid w:val="00A974B3"/>
    <w:rsid w:val="00AA22E6"/>
    <w:rsid w:val="00AA52F9"/>
    <w:rsid w:val="00AA63E6"/>
    <w:rsid w:val="00AA6C40"/>
    <w:rsid w:val="00AA7398"/>
    <w:rsid w:val="00AB2DA4"/>
    <w:rsid w:val="00AB4F58"/>
    <w:rsid w:val="00AB69A9"/>
    <w:rsid w:val="00AC226F"/>
    <w:rsid w:val="00AC2D75"/>
    <w:rsid w:val="00AC34C6"/>
    <w:rsid w:val="00AD0ACC"/>
    <w:rsid w:val="00AD0D99"/>
    <w:rsid w:val="00AD6069"/>
    <w:rsid w:val="00AD69DE"/>
    <w:rsid w:val="00AD6E76"/>
    <w:rsid w:val="00AE00B7"/>
    <w:rsid w:val="00AE393F"/>
    <w:rsid w:val="00AE67FE"/>
    <w:rsid w:val="00AF0EDA"/>
    <w:rsid w:val="00AF2EA9"/>
    <w:rsid w:val="00AF36EA"/>
    <w:rsid w:val="00AF44C1"/>
    <w:rsid w:val="00AF4EA2"/>
    <w:rsid w:val="00B011C1"/>
    <w:rsid w:val="00B01BCB"/>
    <w:rsid w:val="00B02A79"/>
    <w:rsid w:val="00B07CB3"/>
    <w:rsid w:val="00B11DC7"/>
    <w:rsid w:val="00B131DF"/>
    <w:rsid w:val="00B13E9D"/>
    <w:rsid w:val="00B207D8"/>
    <w:rsid w:val="00B217D6"/>
    <w:rsid w:val="00B312F7"/>
    <w:rsid w:val="00B32B4A"/>
    <w:rsid w:val="00B3401A"/>
    <w:rsid w:val="00B36319"/>
    <w:rsid w:val="00B400CC"/>
    <w:rsid w:val="00B431A1"/>
    <w:rsid w:val="00B43D9A"/>
    <w:rsid w:val="00B45E1C"/>
    <w:rsid w:val="00B47E5C"/>
    <w:rsid w:val="00B50C17"/>
    <w:rsid w:val="00B51226"/>
    <w:rsid w:val="00B5228A"/>
    <w:rsid w:val="00B613A4"/>
    <w:rsid w:val="00B61536"/>
    <w:rsid w:val="00B70114"/>
    <w:rsid w:val="00B726CD"/>
    <w:rsid w:val="00B73D4E"/>
    <w:rsid w:val="00B75140"/>
    <w:rsid w:val="00B766EB"/>
    <w:rsid w:val="00B76DA3"/>
    <w:rsid w:val="00B8062A"/>
    <w:rsid w:val="00B82167"/>
    <w:rsid w:val="00B8350E"/>
    <w:rsid w:val="00B841E3"/>
    <w:rsid w:val="00B9167C"/>
    <w:rsid w:val="00B9294D"/>
    <w:rsid w:val="00B94399"/>
    <w:rsid w:val="00BB0B45"/>
    <w:rsid w:val="00BB28FF"/>
    <w:rsid w:val="00BB7779"/>
    <w:rsid w:val="00BC0019"/>
    <w:rsid w:val="00BC73B8"/>
    <w:rsid w:val="00BD196E"/>
    <w:rsid w:val="00BD34E3"/>
    <w:rsid w:val="00BD6B67"/>
    <w:rsid w:val="00BE7851"/>
    <w:rsid w:val="00BF0555"/>
    <w:rsid w:val="00BF1278"/>
    <w:rsid w:val="00BF1DEE"/>
    <w:rsid w:val="00BF76C2"/>
    <w:rsid w:val="00C00464"/>
    <w:rsid w:val="00C0115D"/>
    <w:rsid w:val="00C01C0C"/>
    <w:rsid w:val="00C03098"/>
    <w:rsid w:val="00C053D5"/>
    <w:rsid w:val="00C07CFB"/>
    <w:rsid w:val="00C14845"/>
    <w:rsid w:val="00C211DC"/>
    <w:rsid w:val="00C2409C"/>
    <w:rsid w:val="00C246D2"/>
    <w:rsid w:val="00C252C4"/>
    <w:rsid w:val="00C26284"/>
    <w:rsid w:val="00C30029"/>
    <w:rsid w:val="00C31521"/>
    <w:rsid w:val="00C3514E"/>
    <w:rsid w:val="00C374DF"/>
    <w:rsid w:val="00C401A4"/>
    <w:rsid w:val="00C42812"/>
    <w:rsid w:val="00C43D50"/>
    <w:rsid w:val="00C529D4"/>
    <w:rsid w:val="00C560B8"/>
    <w:rsid w:val="00C56A62"/>
    <w:rsid w:val="00C651C5"/>
    <w:rsid w:val="00C65463"/>
    <w:rsid w:val="00C70A99"/>
    <w:rsid w:val="00C70CB9"/>
    <w:rsid w:val="00C73D48"/>
    <w:rsid w:val="00C75918"/>
    <w:rsid w:val="00C75A68"/>
    <w:rsid w:val="00C7676A"/>
    <w:rsid w:val="00C825D9"/>
    <w:rsid w:val="00C94CA5"/>
    <w:rsid w:val="00C95A33"/>
    <w:rsid w:val="00C97BD1"/>
    <w:rsid w:val="00CA2745"/>
    <w:rsid w:val="00CA3BC9"/>
    <w:rsid w:val="00CA7241"/>
    <w:rsid w:val="00CB1BBD"/>
    <w:rsid w:val="00CB732B"/>
    <w:rsid w:val="00CC0B24"/>
    <w:rsid w:val="00CD0749"/>
    <w:rsid w:val="00CD40E7"/>
    <w:rsid w:val="00CD4187"/>
    <w:rsid w:val="00CE0B8C"/>
    <w:rsid w:val="00CE6DAF"/>
    <w:rsid w:val="00CF2F7B"/>
    <w:rsid w:val="00CF60D4"/>
    <w:rsid w:val="00CF6669"/>
    <w:rsid w:val="00CF75EC"/>
    <w:rsid w:val="00CF7B09"/>
    <w:rsid w:val="00D00116"/>
    <w:rsid w:val="00D00788"/>
    <w:rsid w:val="00D00879"/>
    <w:rsid w:val="00D01453"/>
    <w:rsid w:val="00D03084"/>
    <w:rsid w:val="00D046CC"/>
    <w:rsid w:val="00D0505E"/>
    <w:rsid w:val="00D11334"/>
    <w:rsid w:val="00D13420"/>
    <w:rsid w:val="00D14752"/>
    <w:rsid w:val="00D1666A"/>
    <w:rsid w:val="00D30887"/>
    <w:rsid w:val="00D30A90"/>
    <w:rsid w:val="00D31598"/>
    <w:rsid w:val="00D3196D"/>
    <w:rsid w:val="00D37D2A"/>
    <w:rsid w:val="00D40267"/>
    <w:rsid w:val="00D40C61"/>
    <w:rsid w:val="00D416CF"/>
    <w:rsid w:val="00D43E60"/>
    <w:rsid w:val="00D536A6"/>
    <w:rsid w:val="00D53B34"/>
    <w:rsid w:val="00D550DB"/>
    <w:rsid w:val="00D55A0B"/>
    <w:rsid w:val="00D57A3C"/>
    <w:rsid w:val="00D66884"/>
    <w:rsid w:val="00D722CC"/>
    <w:rsid w:val="00D75492"/>
    <w:rsid w:val="00D80334"/>
    <w:rsid w:val="00D85FDE"/>
    <w:rsid w:val="00D9033D"/>
    <w:rsid w:val="00D9227C"/>
    <w:rsid w:val="00D93151"/>
    <w:rsid w:val="00D942CC"/>
    <w:rsid w:val="00D94C7F"/>
    <w:rsid w:val="00D960A0"/>
    <w:rsid w:val="00D975CF"/>
    <w:rsid w:val="00DA0387"/>
    <w:rsid w:val="00DA2870"/>
    <w:rsid w:val="00DA5270"/>
    <w:rsid w:val="00DB11D5"/>
    <w:rsid w:val="00DB2670"/>
    <w:rsid w:val="00DB40A9"/>
    <w:rsid w:val="00DB48D9"/>
    <w:rsid w:val="00DC3DB5"/>
    <w:rsid w:val="00DC41E6"/>
    <w:rsid w:val="00DC43B6"/>
    <w:rsid w:val="00DC4B38"/>
    <w:rsid w:val="00DC4B96"/>
    <w:rsid w:val="00DC7AB2"/>
    <w:rsid w:val="00DD10AD"/>
    <w:rsid w:val="00DD24F9"/>
    <w:rsid w:val="00DD26BA"/>
    <w:rsid w:val="00DD3AD3"/>
    <w:rsid w:val="00DD44D4"/>
    <w:rsid w:val="00DD4624"/>
    <w:rsid w:val="00DD5705"/>
    <w:rsid w:val="00DD7A9A"/>
    <w:rsid w:val="00DE1999"/>
    <w:rsid w:val="00DE3407"/>
    <w:rsid w:val="00DE3424"/>
    <w:rsid w:val="00DE6A56"/>
    <w:rsid w:val="00DE7834"/>
    <w:rsid w:val="00DE7A53"/>
    <w:rsid w:val="00DF3FD5"/>
    <w:rsid w:val="00DF734A"/>
    <w:rsid w:val="00DF73B8"/>
    <w:rsid w:val="00E0314C"/>
    <w:rsid w:val="00E0342B"/>
    <w:rsid w:val="00E06E54"/>
    <w:rsid w:val="00E07387"/>
    <w:rsid w:val="00E136D9"/>
    <w:rsid w:val="00E154E5"/>
    <w:rsid w:val="00E1607C"/>
    <w:rsid w:val="00E20B1D"/>
    <w:rsid w:val="00E224A1"/>
    <w:rsid w:val="00E26175"/>
    <w:rsid w:val="00E31396"/>
    <w:rsid w:val="00E33F6F"/>
    <w:rsid w:val="00E346BB"/>
    <w:rsid w:val="00E3770D"/>
    <w:rsid w:val="00E40125"/>
    <w:rsid w:val="00E44577"/>
    <w:rsid w:val="00E477BE"/>
    <w:rsid w:val="00E50393"/>
    <w:rsid w:val="00E51FEC"/>
    <w:rsid w:val="00E52BE6"/>
    <w:rsid w:val="00E54491"/>
    <w:rsid w:val="00E602AF"/>
    <w:rsid w:val="00E6274C"/>
    <w:rsid w:val="00E6544E"/>
    <w:rsid w:val="00E73167"/>
    <w:rsid w:val="00E75C9B"/>
    <w:rsid w:val="00E77C6A"/>
    <w:rsid w:val="00E854A0"/>
    <w:rsid w:val="00E870C5"/>
    <w:rsid w:val="00E9019A"/>
    <w:rsid w:val="00E919A7"/>
    <w:rsid w:val="00E93E3E"/>
    <w:rsid w:val="00E93FEC"/>
    <w:rsid w:val="00EA1345"/>
    <w:rsid w:val="00EA21F2"/>
    <w:rsid w:val="00EA3877"/>
    <w:rsid w:val="00EA46CA"/>
    <w:rsid w:val="00EA47DE"/>
    <w:rsid w:val="00EA7F45"/>
    <w:rsid w:val="00EB13B7"/>
    <w:rsid w:val="00EB13F4"/>
    <w:rsid w:val="00EB35DA"/>
    <w:rsid w:val="00EC2894"/>
    <w:rsid w:val="00EC3110"/>
    <w:rsid w:val="00EC3EDE"/>
    <w:rsid w:val="00EC4F25"/>
    <w:rsid w:val="00EC54B9"/>
    <w:rsid w:val="00EC6692"/>
    <w:rsid w:val="00EC67D5"/>
    <w:rsid w:val="00ED571C"/>
    <w:rsid w:val="00ED6017"/>
    <w:rsid w:val="00EE0253"/>
    <w:rsid w:val="00EE437C"/>
    <w:rsid w:val="00EE51FF"/>
    <w:rsid w:val="00EE6770"/>
    <w:rsid w:val="00EE715A"/>
    <w:rsid w:val="00EF1744"/>
    <w:rsid w:val="00EF3207"/>
    <w:rsid w:val="00EF3C1B"/>
    <w:rsid w:val="00EF4DE8"/>
    <w:rsid w:val="00EF4FE1"/>
    <w:rsid w:val="00EF6299"/>
    <w:rsid w:val="00EF7434"/>
    <w:rsid w:val="00F0168D"/>
    <w:rsid w:val="00F0587C"/>
    <w:rsid w:val="00F058D6"/>
    <w:rsid w:val="00F06DC8"/>
    <w:rsid w:val="00F06F15"/>
    <w:rsid w:val="00F122B5"/>
    <w:rsid w:val="00F162C0"/>
    <w:rsid w:val="00F20401"/>
    <w:rsid w:val="00F25AA8"/>
    <w:rsid w:val="00F27153"/>
    <w:rsid w:val="00F32B3F"/>
    <w:rsid w:val="00F35034"/>
    <w:rsid w:val="00F365B4"/>
    <w:rsid w:val="00F369C1"/>
    <w:rsid w:val="00F40BB5"/>
    <w:rsid w:val="00F41A70"/>
    <w:rsid w:val="00F4657A"/>
    <w:rsid w:val="00F4665E"/>
    <w:rsid w:val="00F55A47"/>
    <w:rsid w:val="00F620E8"/>
    <w:rsid w:val="00F64EB6"/>
    <w:rsid w:val="00F6650C"/>
    <w:rsid w:val="00F7047E"/>
    <w:rsid w:val="00F76862"/>
    <w:rsid w:val="00F77F74"/>
    <w:rsid w:val="00F82995"/>
    <w:rsid w:val="00F916C0"/>
    <w:rsid w:val="00F95839"/>
    <w:rsid w:val="00F97992"/>
    <w:rsid w:val="00FA39E8"/>
    <w:rsid w:val="00FA3AE0"/>
    <w:rsid w:val="00FA4188"/>
    <w:rsid w:val="00FA42F5"/>
    <w:rsid w:val="00FA7209"/>
    <w:rsid w:val="00FA76F8"/>
    <w:rsid w:val="00FB1458"/>
    <w:rsid w:val="00FB2426"/>
    <w:rsid w:val="00FB3375"/>
    <w:rsid w:val="00FB49EF"/>
    <w:rsid w:val="00FB6E65"/>
    <w:rsid w:val="00FC12FE"/>
    <w:rsid w:val="00FC1A5D"/>
    <w:rsid w:val="00FC30C0"/>
    <w:rsid w:val="00FD3F63"/>
    <w:rsid w:val="00FD6D17"/>
    <w:rsid w:val="00FE0653"/>
    <w:rsid w:val="00FE232F"/>
    <w:rsid w:val="00FE514E"/>
    <w:rsid w:val="00FF20EE"/>
    <w:rsid w:val="00FF3549"/>
    <w:rsid w:val="00FF3931"/>
    <w:rsid w:val="00FF6269"/>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DD8EF87F-1DB2-4D5D-86ED-317FD2969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strategy.unt.edu/clear/student-support-services-policies.html" TargetMode="External"/><Relationship Id="rId18" Type="http://schemas.openxmlformats.org/officeDocument/2006/relationships/hyperlink" Target="https://d.docs.live.net/bbfa4c493fdba549/Desktop/ethics%20and%20society/syllabus%20templates/Code%20of%20Student%20Conduct" TargetMode="External"/><Relationship Id="rId26" Type="http://schemas.openxmlformats.org/officeDocument/2006/relationships/hyperlink" Target="https://policy.unt.edu/policy/06-003" TargetMode="External"/><Relationship Id="rId3" Type="http://schemas.openxmlformats.org/officeDocument/2006/relationships/customXml" Target="../customXml/item3.xml"/><Relationship Id="rId21" Type="http://schemas.openxmlformats.org/officeDocument/2006/relationships/hyperlink" Target="https://discover.library.unt.edu/catalog/b7809175"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crappysays.unt.edu/" TargetMode="External"/><Relationship Id="rId25" Type="http://schemas.openxmlformats.org/officeDocument/2006/relationships/hyperlink" Target="https://policy.unt.edu/policy/06-003"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unt.edu/wellness/index.html" TargetMode="External"/><Relationship Id="rId20" Type="http://schemas.openxmlformats.org/officeDocument/2006/relationships/hyperlink" Target="https://home.csulb.edu/~cwallis/382/readings/160/EM.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affairs.unt.edu/office-disability-access" TargetMode="External"/><Relationship Id="rId24" Type="http://schemas.openxmlformats.org/officeDocument/2006/relationships/hyperlink" Target="https://policy.unt.edu/policy/06-003"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unt.edu/success/" TargetMode="External"/><Relationship Id="rId23" Type="http://schemas.openxmlformats.org/officeDocument/2006/relationships/hyperlink" Target="https://policy.unt.edu/policy/15-006" TargetMode="External"/><Relationship Id="rId28" Type="http://schemas.openxmlformats.org/officeDocument/2006/relationships/hyperlink" Target="https://policy.unt.edu/policy/06-039" TargetMode="External"/><Relationship Id="rId36" Type="http://schemas.openxmlformats.org/officeDocument/2006/relationships/theme" Target="theme/theme1.xml"/><Relationship Id="rId10" Type="http://schemas.openxmlformats.org/officeDocument/2006/relationships/hyperlink" Target="mailto:saadiya.amin@unt.edu" TargetMode="External"/><Relationship Id="rId19" Type="http://schemas.openxmlformats.org/officeDocument/2006/relationships/hyperlink" Target="https://policy.unt.edu/policy/07-012"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student-support-services-policies" TargetMode="External"/><Relationship Id="rId22" Type="http://schemas.openxmlformats.org/officeDocument/2006/relationships/hyperlink" Target="https://policy.unt.edu/policy/15-006" TargetMode="External"/><Relationship Id="rId27" Type="http://schemas.openxmlformats.org/officeDocument/2006/relationships/hyperlink" Target="https://policy.unt.edu/policy/06-003"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436</TotalTime>
  <Pages>6</Pages>
  <Words>1890</Words>
  <Characters>1077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2638</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aadiya Waheed</cp:lastModifiedBy>
  <cp:revision>88</cp:revision>
  <cp:lastPrinted>2023-06-07T16:47:00Z</cp:lastPrinted>
  <dcterms:created xsi:type="dcterms:W3CDTF">2025-10-01T21:56:00Z</dcterms:created>
  <dcterms:modified xsi:type="dcterms:W3CDTF">2026-01-1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